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F035FB" w14:textId="77777777" w:rsidR="00CD2707" w:rsidRPr="00A20E0A" w:rsidRDefault="00CD2707" w:rsidP="00CD2707">
      <w:pPr>
        <w:jc w:val="center"/>
        <w:rPr>
          <w:b/>
          <w:bCs/>
          <w:sz w:val="24"/>
          <w:szCs w:val="24"/>
        </w:rPr>
      </w:pPr>
      <w:r w:rsidRPr="00A20E0A">
        <w:rPr>
          <w:b/>
          <w:bCs/>
          <w:sz w:val="24"/>
          <w:szCs w:val="24"/>
        </w:rPr>
        <w:t xml:space="preserve">VIETNAM NATIONAL UNIVERSITY – HCM </w:t>
      </w:r>
    </w:p>
    <w:p w14:paraId="1553B734" w14:textId="77777777" w:rsidR="00CD2707" w:rsidRDefault="00CD2707" w:rsidP="00CD2707">
      <w:pPr>
        <w:jc w:val="center"/>
        <w:rPr>
          <w:b/>
          <w:sz w:val="24"/>
          <w:szCs w:val="24"/>
        </w:rPr>
      </w:pPr>
      <w:r>
        <w:rPr>
          <w:b/>
          <w:sz w:val="24"/>
          <w:szCs w:val="24"/>
        </w:rPr>
        <w:t>INTERNATIONAL UNIVERSITY</w:t>
      </w:r>
    </w:p>
    <w:p w14:paraId="47A7F146" w14:textId="4E4C65B4" w:rsidR="00CD2707" w:rsidRDefault="00CD2707" w:rsidP="00CD2707">
      <w:pPr>
        <w:jc w:val="center"/>
        <w:rPr>
          <w:b/>
          <w:sz w:val="24"/>
          <w:szCs w:val="24"/>
        </w:rPr>
      </w:pPr>
      <w:r>
        <w:rPr>
          <w:noProof/>
        </w:rPr>
        <w:drawing>
          <wp:anchor distT="0" distB="0" distL="0" distR="0" simplePos="0" relativeHeight="251659264" behindDoc="0" locked="0" layoutInCell="1" hidden="0" allowOverlap="1" wp14:anchorId="4AE06920" wp14:editId="4FE6C26A">
            <wp:simplePos x="0" y="0"/>
            <wp:positionH relativeFrom="column">
              <wp:posOffset>1965960</wp:posOffset>
            </wp:positionH>
            <wp:positionV relativeFrom="paragraph">
              <wp:posOffset>441325</wp:posOffset>
            </wp:positionV>
            <wp:extent cx="1909445" cy="1906905"/>
            <wp:effectExtent l="0" t="0" r="0" b="0"/>
            <wp:wrapTopAndBottom distT="0" distB="0"/>
            <wp:docPr id="16" name="Picture 16" descr="A blue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16" descr="A blue and white logo&#10;&#10;Description automatically generated"/>
                    <pic:cNvPicPr preferRelativeResize="0"/>
                  </pic:nvPicPr>
                  <pic:blipFill>
                    <a:blip r:embed="rId12"/>
                    <a:srcRect/>
                    <a:stretch>
                      <a:fillRect/>
                    </a:stretch>
                  </pic:blipFill>
                  <pic:spPr>
                    <a:xfrm>
                      <a:off x="0" y="0"/>
                      <a:ext cx="1909445" cy="1906905"/>
                    </a:xfrm>
                    <a:prstGeom prst="rect">
                      <a:avLst/>
                    </a:prstGeom>
                    <a:ln/>
                  </pic:spPr>
                </pic:pic>
              </a:graphicData>
            </a:graphic>
          </wp:anchor>
        </w:drawing>
      </w:r>
      <w:r w:rsidR="003C43B2">
        <w:rPr>
          <w:b/>
          <w:sz w:val="24"/>
          <w:szCs w:val="24"/>
        </w:rPr>
        <w:t>DEPARTM</w:t>
      </w:r>
      <w:r>
        <w:rPr>
          <w:b/>
          <w:sz w:val="24"/>
          <w:szCs w:val="24"/>
        </w:rPr>
        <w:t>ENT OF COMPUTER SICENCE &amp; ENGINEER</w:t>
      </w:r>
    </w:p>
    <w:p w14:paraId="10DFEACA" w14:textId="77777777" w:rsidR="00CD2707" w:rsidRDefault="00CD2707" w:rsidP="00CD2707">
      <w:pPr>
        <w:widowControl w:val="0"/>
        <w:pBdr>
          <w:top w:val="nil"/>
          <w:left w:val="nil"/>
          <w:bottom w:val="nil"/>
          <w:right w:val="nil"/>
          <w:between w:val="nil"/>
        </w:pBdr>
        <w:spacing w:after="0"/>
        <w:jc w:val="both"/>
        <w:rPr>
          <w:color w:val="000000"/>
          <w:sz w:val="24"/>
          <w:szCs w:val="24"/>
        </w:rPr>
      </w:pPr>
    </w:p>
    <w:p w14:paraId="793F117C" w14:textId="77777777" w:rsidR="00CD2707" w:rsidRDefault="00CD2707" w:rsidP="00CD2707">
      <w:pPr>
        <w:widowControl w:val="0"/>
        <w:pBdr>
          <w:top w:val="nil"/>
          <w:left w:val="nil"/>
          <w:bottom w:val="nil"/>
          <w:right w:val="nil"/>
          <w:between w:val="nil"/>
        </w:pBdr>
        <w:spacing w:before="1" w:after="0"/>
        <w:jc w:val="center"/>
        <w:rPr>
          <w:color w:val="000000"/>
          <w:sz w:val="24"/>
          <w:szCs w:val="24"/>
        </w:rPr>
      </w:pPr>
      <w:r>
        <w:rPr>
          <w:color w:val="000000"/>
          <w:sz w:val="24"/>
          <w:szCs w:val="24"/>
        </w:rPr>
        <w:t xml:space="preserve">SEMESTER </w:t>
      </w:r>
      <w:r>
        <w:rPr>
          <w:sz w:val="24"/>
          <w:szCs w:val="24"/>
        </w:rPr>
        <w:t>2</w:t>
      </w:r>
      <w:r>
        <w:rPr>
          <w:color w:val="000000"/>
          <w:sz w:val="24"/>
          <w:szCs w:val="24"/>
        </w:rPr>
        <w:t xml:space="preserve"> (2023-2024)</w:t>
      </w:r>
    </w:p>
    <w:p w14:paraId="038EB48B" w14:textId="77777777" w:rsidR="00CD2707" w:rsidRDefault="00CD2707" w:rsidP="00CD2707">
      <w:pPr>
        <w:jc w:val="center"/>
        <w:rPr>
          <w:b/>
          <w:sz w:val="40"/>
          <w:szCs w:val="40"/>
        </w:rPr>
      </w:pPr>
      <w:r w:rsidRPr="00A20E0A">
        <w:rPr>
          <w:rFonts w:asciiTheme="minorHAnsi" w:hAnsiTheme="minorHAnsi" w:cstheme="minorHAnsi"/>
          <w:b/>
          <w:bCs/>
          <w:color w:val="000000"/>
          <w:sz w:val="40"/>
          <w:szCs w:val="40"/>
          <w:shd w:val="clear" w:color="auto" w:fill="F9F9F9"/>
        </w:rPr>
        <w:t>IT</w:t>
      </w:r>
      <w:r>
        <w:rPr>
          <w:rFonts w:asciiTheme="minorHAnsi" w:hAnsiTheme="minorHAnsi" w:cstheme="minorHAnsi"/>
          <w:b/>
          <w:bCs/>
          <w:color w:val="000000"/>
          <w:sz w:val="40"/>
          <w:szCs w:val="40"/>
          <w:shd w:val="clear" w:color="auto" w:fill="F9F9F9"/>
        </w:rPr>
        <w:t>159IU</w:t>
      </w:r>
    </w:p>
    <w:p w14:paraId="14B0DA97" w14:textId="77777777" w:rsidR="00CD2707" w:rsidRDefault="00CD2707" w:rsidP="00CD2707">
      <w:pPr>
        <w:jc w:val="center"/>
        <w:rPr>
          <w:b/>
          <w:sz w:val="40"/>
          <w:szCs w:val="40"/>
        </w:rPr>
      </w:pPr>
      <w:r>
        <w:rPr>
          <w:b/>
          <w:sz w:val="40"/>
          <w:szCs w:val="40"/>
        </w:rPr>
        <w:t>Artificial Intelligence Project</w:t>
      </w:r>
    </w:p>
    <w:p w14:paraId="5FBE9F22" w14:textId="77777777" w:rsidR="00CD2707" w:rsidRPr="00063264" w:rsidRDefault="00CD2707" w:rsidP="00CD2707">
      <w:pPr>
        <w:jc w:val="center"/>
        <w:rPr>
          <w:b/>
          <w:sz w:val="28"/>
          <w:szCs w:val="28"/>
        </w:rPr>
      </w:pPr>
      <w:r>
        <w:rPr>
          <w:b/>
          <w:color w:val="C00000"/>
          <w:sz w:val="28"/>
          <w:szCs w:val="28"/>
        </w:rPr>
        <w:t xml:space="preserve">Topic name: </w:t>
      </w:r>
    </w:p>
    <w:p w14:paraId="2EEBB1BF" w14:textId="77777777" w:rsidR="00CD2707" w:rsidRDefault="00CD2707" w:rsidP="00CD2707">
      <w:pPr>
        <w:jc w:val="both"/>
        <w:rPr>
          <w:sz w:val="24"/>
          <w:szCs w:val="24"/>
        </w:rPr>
      </w:pPr>
    </w:p>
    <w:p w14:paraId="230EB06C" w14:textId="77777777" w:rsidR="00CD2707" w:rsidRDefault="00CD2707" w:rsidP="00CD2707">
      <w:pPr>
        <w:jc w:val="center"/>
        <w:rPr>
          <w:b/>
          <w:sz w:val="24"/>
          <w:szCs w:val="24"/>
        </w:rPr>
      </w:pPr>
    </w:p>
    <w:p w14:paraId="0592F661" w14:textId="77777777" w:rsidR="00CD2707" w:rsidRDefault="00CD2707" w:rsidP="00CD2707">
      <w:pPr>
        <w:jc w:val="center"/>
        <w:rPr>
          <w:b/>
          <w:sz w:val="24"/>
          <w:szCs w:val="24"/>
        </w:rPr>
      </w:pPr>
    </w:p>
    <w:p w14:paraId="7202A43A" w14:textId="77777777" w:rsidR="00CD2707" w:rsidRDefault="00CD2707" w:rsidP="00CD2707">
      <w:pPr>
        <w:jc w:val="center"/>
        <w:rPr>
          <w:b/>
          <w:sz w:val="24"/>
          <w:szCs w:val="24"/>
        </w:rPr>
      </w:pPr>
    </w:p>
    <w:p w14:paraId="6A633FBA" w14:textId="77777777" w:rsidR="00CD2707" w:rsidRDefault="00CD2707" w:rsidP="00CD2707">
      <w:pPr>
        <w:jc w:val="center"/>
        <w:rPr>
          <w:b/>
          <w:sz w:val="24"/>
          <w:szCs w:val="24"/>
        </w:rPr>
      </w:pPr>
      <w:r>
        <w:rPr>
          <w:b/>
          <w:sz w:val="24"/>
          <w:szCs w:val="24"/>
        </w:rPr>
        <w:t xml:space="preserve"> </w:t>
      </w:r>
    </w:p>
    <w:p w14:paraId="7C90A9BE" w14:textId="77777777" w:rsidR="00CD2707" w:rsidRDefault="00CD2707" w:rsidP="00CD2707">
      <w:pPr>
        <w:jc w:val="center"/>
        <w:rPr>
          <w:b/>
          <w:sz w:val="24"/>
          <w:szCs w:val="24"/>
        </w:rPr>
      </w:pPr>
    </w:p>
    <w:p w14:paraId="54CCE2CC" w14:textId="77777777" w:rsidR="00CD2707" w:rsidRDefault="00CD2707" w:rsidP="00CD2707">
      <w:pPr>
        <w:jc w:val="center"/>
        <w:rPr>
          <w:b/>
          <w:sz w:val="24"/>
          <w:szCs w:val="24"/>
        </w:rPr>
      </w:pPr>
    </w:p>
    <w:p w14:paraId="532580DA" w14:textId="77777777" w:rsidR="00CD2707" w:rsidRDefault="00CD2707" w:rsidP="00CD2707">
      <w:pPr>
        <w:jc w:val="center"/>
        <w:rPr>
          <w:i/>
          <w:sz w:val="24"/>
          <w:szCs w:val="24"/>
        </w:rPr>
      </w:pPr>
      <w:r>
        <w:rPr>
          <w:i/>
          <w:sz w:val="24"/>
          <w:szCs w:val="24"/>
        </w:rPr>
        <w:t>May 2024</w:t>
      </w:r>
    </w:p>
    <w:p w14:paraId="60CD15BE" w14:textId="77777777" w:rsidR="00CD2707" w:rsidRDefault="00CD2707" w:rsidP="00CD2707">
      <w:pPr>
        <w:jc w:val="center"/>
        <w:rPr>
          <w:i/>
          <w:sz w:val="24"/>
          <w:szCs w:val="24"/>
        </w:rPr>
      </w:pPr>
      <w:r>
        <w:br w:type="page"/>
      </w:r>
    </w:p>
    <w:p w14:paraId="36C7FF1A" w14:textId="77777777" w:rsidR="00CD2707" w:rsidRDefault="00CD2707" w:rsidP="00CD2707">
      <w:pPr>
        <w:jc w:val="both"/>
        <w:rPr>
          <w:b/>
          <w:sz w:val="24"/>
          <w:szCs w:val="24"/>
        </w:rPr>
      </w:pPr>
      <w:r>
        <w:rPr>
          <w:b/>
          <w:sz w:val="24"/>
          <w:szCs w:val="24"/>
        </w:rPr>
        <w:lastRenderedPageBreak/>
        <w:t xml:space="preserve">Group 7: </w:t>
      </w:r>
    </w:p>
    <w:p w14:paraId="3192638F" w14:textId="77777777" w:rsidR="00CD2707" w:rsidRDefault="00CD2707" w:rsidP="00CD2707">
      <w:pPr>
        <w:jc w:val="both"/>
        <w:rPr>
          <w:b/>
          <w:sz w:val="24"/>
          <w:szCs w:val="24"/>
        </w:rPr>
      </w:pPr>
    </w:p>
    <w:tbl>
      <w:tblPr>
        <w:tblStyle w:val="6"/>
        <w:tblW w:w="102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9"/>
        <w:gridCol w:w="3827"/>
        <w:gridCol w:w="2341"/>
        <w:gridCol w:w="3035"/>
      </w:tblGrid>
      <w:tr w:rsidR="00CD2707" w14:paraId="6776FFFE" w14:textId="77777777" w:rsidTr="00926DD6">
        <w:trPr>
          <w:trHeight w:val="559"/>
          <w:jc w:val="center"/>
        </w:trPr>
        <w:tc>
          <w:tcPr>
            <w:tcW w:w="1029" w:type="dxa"/>
            <w:shd w:val="clear" w:color="auto" w:fill="FBD5B5"/>
            <w:vAlign w:val="center"/>
          </w:tcPr>
          <w:p w14:paraId="580239FE" w14:textId="77777777" w:rsidR="00CD2707" w:rsidRDefault="00CD2707" w:rsidP="00926DD6">
            <w:pPr>
              <w:jc w:val="center"/>
              <w:rPr>
                <w:b/>
                <w:sz w:val="24"/>
                <w:szCs w:val="24"/>
              </w:rPr>
            </w:pPr>
            <w:r>
              <w:rPr>
                <w:b/>
                <w:sz w:val="24"/>
                <w:szCs w:val="24"/>
              </w:rPr>
              <w:t>No.</w:t>
            </w:r>
          </w:p>
        </w:tc>
        <w:tc>
          <w:tcPr>
            <w:tcW w:w="3827" w:type="dxa"/>
            <w:shd w:val="clear" w:color="auto" w:fill="FBD5B5"/>
            <w:vAlign w:val="center"/>
          </w:tcPr>
          <w:p w14:paraId="6877A554" w14:textId="77777777" w:rsidR="00CD2707" w:rsidRDefault="00CD2707" w:rsidP="00926DD6">
            <w:pPr>
              <w:jc w:val="center"/>
              <w:rPr>
                <w:b/>
                <w:sz w:val="24"/>
                <w:szCs w:val="24"/>
              </w:rPr>
            </w:pPr>
            <w:r>
              <w:rPr>
                <w:b/>
                <w:sz w:val="24"/>
                <w:szCs w:val="24"/>
              </w:rPr>
              <w:t>Full name - Student name</w:t>
            </w:r>
          </w:p>
        </w:tc>
        <w:tc>
          <w:tcPr>
            <w:tcW w:w="2341" w:type="dxa"/>
            <w:shd w:val="clear" w:color="auto" w:fill="FBD5B5"/>
            <w:vAlign w:val="center"/>
          </w:tcPr>
          <w:p w14:paraId="510E8279" w14:textId="77777777" w:rsidR="00CD2707" w:rsidRDefault="00CD2707" w:rsidP="00926DD6">
            <w:pPr>
              <w:jc w:val="center"/>
              <w:rPr>
                <w:b/>
                <w:sz w:val="24"/>
                <w:szCs w:val="24"/>
              </w:rPr>
            </w:pPr>
            <w:r>
              <w:rPr>
                <w:b/>
                <w:sz w:val="24"/>
                <w:szCs w:val="24"/>
              </w:rPr>
              <w:t>Student ID</w:t>
            </w:r>
          </w:p>
        </w:tc>
        <w:tc>
          <w:tcPr>
            <w:tcW w:w="3035" w:type="dxa"/>
            <w:shd w:val="clear" w:color="auto" w:fill="FBD5B5"/>
          </w:tcPr>
          <w:p w14:paraId="34B03892" w14:textId="77777777" w:rsidR="00CD2707" w:rsidRDefault="00CD2707" w:rsidP="00926DD6">
            <w:pPr>
              <w:jc w:val="center"/>
              <w:rPr>
                <w:b/>
                <w:sz w:val="24"/>
                <w:szCs w:val="24"/>
              </w:rPr>
            </w:pPr>
            <w:r>
              <w:rPr>
                <w:b/>
                <w:sz w:val="24"/>
                <w:szCs w:val="24"/>
              </w:rPr>
              <w:t>Contribution (%)</w:t>
            </w:r>
          </w:p>
        </w:tc>
      </w:tr>
      <w:tr w:rsidR="00CD2707" w14:paraId="49B9CEE2" w14:textId="77777777" w:rsidTr="00926DD6">
        <w:trPr>
          <w:trHeight w:val="622"/>
          <w:jc w:val="center"/>
        </w:trPr>
        <w:tc>
          <w:tcPr>
            <w:tcW w:w="1029" w:type="dxa"/>
            <w:vAlign w:val="center"/>
          </w:tcPr>
          <w:p w14:paraId="5B47B400" w14:textId="77777777" w:rsidR="00CD2707" w:rsidRDefault="00CD2707" w:rsidP="00926DD6">
            <w:pPr>
              <w:jc w:val="center"/>
              <w:rPr>
                <w:sz w:val="24"/>
                <w:szCs w:val="24"/>
              </w:rPr>
            </w:pPr>
            <w:r>
              <w:rPr>
                <w:sz w:val="24"/>
                <w:szCs w:val="24"/>
              </w:rPr>
              <w:t>1</w:t>
            </w:r>
          </w:p>
        </w:tc>
        <w:tc>
          <w:tcPr>
            <w:tcW w:w="3827" w:type="dxa"/>
            <w:vAlign w:val="center"/>
          </w:tcPr>
          <w:p w14:paraId="68D14016" w14:textId="77777777" w:rsidR="00CD2707" w:rsidRDefault="00CD2707" w:rsidP="00926DD6">
            <w:pPr>
              <w:jc w:val="center"/>
              <w:rPr>
                <w:sz w:val="24"/>
                <w:szCs w:val="24"/>
              </w:rPr>
            </w:pPr>
            <w:r>
              <w:rPr>
                <w:sz w:val="24"/>
                <w:szCs w:val="24"/>
              </w:rPr>
              <w:t>PHAM VU TUYET ANH</w:t>
            </w:r>
          </w:p>
        </w:tc>
        <w:tc>
          <w:tcPr>
            <w:tcW w:w="2341" w:type="dxa"/>
            <w:vAlign w:val="center"/>
          </w:tcPr>
          <w:p w14:paraId="3E946EE6" w14:textId="77777777" w:rsidR="00CD2707" w:rsidRDefault="00CD2707" w:rsidP="00926DD6">
            <w:pPr>
              <w:jc w:val="center"/>
              <w:rPr>
                <w:sz w:val="28"/>
                <w:szCs w:val="28"/>
              </w:rPr>
            </w:pPr>
            <w:r>
              <w:rPr>
                <w:sz w:val="28"/>
                <w:szCs w:val="28"/>
              </w:rPr>
              <w:t>ITDSIU21073</w:t>
            </w:r>
          </w:p>
        </w:tc>
        <w:tc>
          <w:tcPr>
            <w:tcW w:w="3035" w:type="dxa"/>
          </w:tcPr>
          <w:p w14:paraId="5F6F3E67" w14:textId="77777777" w:rsidR="00CD2707" w:rsidRDefault="00CD2707" w:rsidP="00926DD6">
            <w:pPr>
              <w:jc w:val="center"/>
              <w:rPr>
                <w:sz w:val="28"/>
                <w:szCs w:val="28"/>
              </w:rPr>
            </w:pPr>
          </w:p>
        </w:tc>
      </w:tr>
      <w:tr w:rsidR="00CD2707" w14:paraId="4971FE93" w14:textId="77777777" w:rsidTr="00926DD6">
        <w:trPr>
          <w:trHeight w:val="559"/>
          <w:jc w:val="center"/>
        </w:trPr>
        <w:tc>
          <w:tcPr>
            <w:tcW w:w="1029" w:type="dxa"/>
            <w:vAlign w:val="center"/>
          </w:tcPr>
          <w:p w14:paraId="7842894B" w14:textId="77777777" w:rsidR="00CD2707" w:rsidRDefault="00CD2707" w:rsidP="00926DD6">
            <w:pPr>
              <w:jc w:val="center"/>
              <w:rPr>
                <w:sz w:val="24"/>
                <w:szCs w:val="24"/>
              </w:rPr>
            </w:pPr>
            <w:r>
              <w:rPr>
                <w:sz w:val="24"/>
                <w:szCs w:val="24"/>
              </w:rPr>
              <w:t>2</w:t>
            </w:r>
          </w:p>
        </w:tc>
        <w:tc>
          <w:tcPr>
            <w:tcW w:w="3827" w:type="dxa"/>
            <w:vAlign w:val="center"/>
          </w:tcPr>
          <w:p w14:paraId="2B99F03E" w14:textId="77777777" w:rsidR="00CD2707" w:rsidRDefault="00CD2707" w:rsidP="00926DD6">
            <w:pPr>
              <w:jc w:val="center"/>
              <w:rPr>
                <w:sz w:val="24"/>
                <w:szCs w:val="24"/>
              </w:rPr>
            </w:pPr>
            <w:r>
              <w:rPr>
                <w:sz w:val="24"/>
                <w:szCs w:val="24"/>
              </w:rPr>
              <w:t>NGUYEN NHAT KHIEM</w:t>
            </w:r>
          </w:p>
        </w:tc>
        <w:tc>
          <w:tcPr>
            <w:tcW w:w="2341" w:type="dxa"/>
            <w:shd w:val="clear" w:color="auto" w:fill="auto"/>
            <w:tcMar>
              <w:top w:w="100" w:type="dxa"/>
              <w:left w:w="100" w:type="dxa"/>
              <w:bottom w:w="100" w:type="dxa"/>
              <w:right w:w="100" w:type="dxa"/>
            </w:tcMar>
          </w:tcPr>
          <w:p w14:paraId="4BA246E0" w14:textId="77777777" w:rsidR="00CD2707" w:rsidRDefault="00CD2707" w:rsidP="00926DD6">
            <w:pPr>
              <w:spacing w:after="0"/>
              <w:jc w:val="center"/>
              <w:rPr>
                <w:sz w:val="28"/>
                <w:szCs w:val="28"/>
              </w:rPr>
            </w:pPr>
            <w:r>
              <w:rPr>
                <w:sz w:val="28"/>
                <w:szCs w:val="28"/>
              </w:rPr>
              <w:t>ITDSIU21091</w:t>
            </w:r>
          </w:p>
        </w:tc>
        <w:tc>
          <w:tcPr>
            <w:tcW w:w="3035" w:type="dxa"/>
          </w:tcPr>
          <w:p w14:paraId="2B85DCBD" w14:textId="77777777" w:rsidR="00CD2707" w:rsidRDefault="00CD2707" w:rsidP="00926DD6">
            <w:pPr>
              <w:spacing w:after="0"/>
              <w:jc w:val="center"/>
              <w:rPr>
                <w:sz w:val="28"/>
                <w:szCs w:val="28"/>
              </w:rPr>
            </w:pPr>
          </w:p>
        </w:tc>
      </w:tr>
      <w:tr w:rsidR="00CD2707" w14:paraId="72C9F59D" w14:textId="77777777" w:rsidTr="00926DD6">
        <w:trPr>
          <w:trHeight w:val="559"/>
          <w:jc w:val="center"/>
        </w:trPr>
        <w:tc>
          <w:tcPr>
            <w:tcW w:w="1029" w:type="dxa"/>
            <w:vAlign w:val="center"/>
          </w:tcPr>
          <w:p w14:paraId="354024EB" w14:textId="77777777" w:rsidR="00CD2707" w:rsidRDefault="00CD2707" w:rsidP="00926DD6">
            <w:pPr>
              <w:jc w:val="center"/>
              <w:rPr>
                <w:sz w:val="24"/>
                <w:szCs w:val="24"/>
              </w:rPr>
            </w:pPr>
            <w:r>
              <w:rPr>
                <w:sz w:val="24"/>
                <w:szCs w:val="24"/>
              </w:rPr>
              <w:t>3</w:t>
            </w:r>
          </w:p>
        </w:tc>
        <w:tc>
          <w:tcPr>
            <w:tcW w:w="3827" w:type="dxa"/>
            <w:vAlign w:val="center"/>
          </w:tcPr>
          <w:p w14:paraId="78D52B34" w14:textId="77777777" w:rsidR="00CD2707" w:rsidRDefault="00CD2707" w:rsidP="00926DD6">
            <w:pPr>
              <w:jc w:val="center"/>
              <w:rPr>
                <w:sz w:val="24"/>
                <w:szCs w:val="24"/>
              </w:rPr>
            </w:pPr>
            <w:r>
              <w:rPr>
                <w:sz w:val="24"/>
                <w:szCs w:val="24"/>
              </w:rPr>
              <w:t>LIEU PHONG SON</w:t>
            </w:r>
          </w:p>
        </w:tc>
        <w:tc>
          <w:tcPr>
            <w:tcW w:w="2341" w:type="dxa"/>
            <w:shd w:val="clear" w:color="auto" w:fill="auto"/>
            <w:tcMar>
              <w:top w:w="100" w:type="dxa"/>
              <w:left w:w="100" w:type="dxa"/>
              <w:bottom w:w="100" w:type="dxa"/>
              <w:right w:w="100" w:type="dxa"/>
            </w:tcMar>
          </w:tcPr>
          <w:p w14:paraId="24E74FF2" w14:textId="77777777" w:rsidR="00CD2707" w:rsidRDefault="00CD2707" w:rsidP="00926DD6">
            <w:pPr>
              <w:spacing w:after="0"/>
              <w:jc w:val="center"/>
              <w:rPr>
                <w:sz w:val="28"/>
                <w:szCs w:val="28"/>
              </w:rPr>
            </w:pPr>
            <w:r>
              <w:rPr>
                <w:sz w:val="28"/>
                <w:szCs w:val="28"/>
              </w:rPr>
              <w:t>ITITIU18200</w:t>
            </w:r>
          </w:p>
        </w:tc>
        <w:tc>
          <w:tcPr>
            <w:tcW w:w="3035" w:type="dxa"/>
          </w:tcPr>
          <w:p w14:paraId="58F2B9AD" w14:textId="77777777" w:rsidR="00CD2707" w:rsidRDefault="00CD2707" w:rsidP="00926DD6">
            <w:pPr>
              <w:spacing w:after="0"/>
              <w:jc w:val="center"/>
              <w:rPr>
                <w:sz w:val="28"/>
                <w:szCs w:val="28"/>
              </w:rPr>
            </w:pPr>
          </w:p>
        </w:tc>
      </w:tr>
    </w:tbl>
    <w:p w14:paraId="48E08B16" w14:textId="77777777" w:rsidR="00CD2707" w:rsidRDefault="00CD2707" w:rsidP="00CD2707">
      <w:pPr>
        <w:rPr>
          <w:b/>
          <w:sz w:val="24"/>
          <w:szCs w:val="24"/>
        </w:rPr>
      </w:pPr>
    </w:p>
    <w:p w14:paraId="694498FE" w14:textId="77777777" w:rsidR="00CD2707" w:rsidRDefault="00CD2707" w:rsidP="00CD2707">
      <w:pPr>
        <w:rPr>
          <w:b/>
          <w:sz w:val="24"/>
          <w:szCs w:val="24"/>
        </w:rPr>
      </w:pPr>
    </w:p>
    <w:p w14:paraId="07AE257D" w14:textId="77777777" w:rsidR="00CD2707" w:rsidRDefault="00CD2707" w:rsidP="00CD2707">
      <w:pPr>
        <w:rPr>
          <w:b/>
          <w:sz w:val="24"/>
          <w:szCs w:val="24"/>
        </w:rPr>
      </w:pPr>
    </w:p>
    <w:p w14:paraId="3EE0DE63" w14:textId="77777777" w:rsidR="00CD2707" w:rsidRDefault="00CD2707" w:rsidP="00CD2707">
      <w:pPr>
        <w:rPr>
          <w:b/>
          <w:sz w:val="24"/>
          <w:szCs w:val="24"/>
        </w:rPr>
      </w:pPr>
    </w:p>
    <w:p w14:paraId="53C05BB9" w14:textId="77777777" w:rsidR="00CD2707" w:rsidRDefault="00CD2707" w:rsidP="00CD2707">
      <w:pPr>
        <w:rPr>
          <w:b/>
          <w:sz w:val="24"/>
          <w:szCs w:val="24"/>
        </w:rPr>
      </w:pPr>
    </w:p>
    <w:p w14:paraId="158BA74B" w14:textId="77777777" w:rsidR="00CD2707" w:rsidRDefault="00CD2707" w:rsidP="00CD2707">
      <w:pPr>
        <w:rPr>
          <w:b/>
          <w:sz w:val="24"/>
          <w:szCs w:val="24"/>
        </w:rPr>
      </w:pPr>
    </w:p>
    <w:p w14:paraId="299DAEFB" w14:textId="77777777" w:rsidR="00CD2707" w:rsidRDefault="00CD2707" w:rsidP="00CD2707">
      <w:pPr>
        <w:rPr>
          <w:b/>
          <w:sz w:val="24"/>
          <w:szCs w:val="24"/>
        </w:rPr>
      </w:pPr>
    </w:p>
    <w:p w14:paraId="214E98A5" w14:textId="77777777" w:rsidR="00CD2707" w:rsidRDefault="00CD2707" w:rsidP="00CD2707">
      <w:pPr>
        <w:rPr>
          <w:b/>
          <w:sz w:val="24"/>
          <w:szCs w:val="24"/>
        </w:rPr>
      </w:pPr>
    </w:p>
    <w:p w14:paraId="5F42B407" w14:textId="77777777" w:rsidR="00CD2707" w:rsidRDefault="00CD2707" w:rsidP="00CD2707">
      <w:pPr>
        <w:rPr>
          <w:b/>
          <w:sz w:val="24"/>
          <w:szCs w:val="24"/>
        </w:rPr>
      </w:pPr>
    </w:p>
    <w:p w14:paraId="1D015254" w14:textId="77777777" w:rsidR="00CD2707" w:rsidRDefault="00CD2707" w:rsidP="00CD2707">
      <w:pPr>
        <w:rPr>
          <w:b/>
          <w:sz w:val="24"/>
          <w:szCs w:val="24"/>
        </w:rPr>
      </w:pPr>
    </w:p>
    <w:p w14:paraId="56C01590" w14:textId="77777777" w:rsidR="00CD2707" w:rsidRDefault="00CD2707" w:rsidP="00CD2707">
      <w:pPr>
        <w:rPr>
          <w:b/>
          <w:sz w:val="24"/>
          <w:szCs w:val="24"/>
        </w:rPr>
      </w:pPr>
    </w:p>
    <w:p w14:paraId="2208263B" w14:textId="77777777" w:rsidR="00CD2707" w:rsidRDefault="00CD2707" w:rsidP="00CD2707">
      <w:pPr>
        <w:rPr>
          <w:b/>
          <w:sz w:val="24"/>
          <w:szCs w:val="24"/>
        </w:rPr>
      </w:pPr>
    </w:p>
    <w:p w14:paraId="2DAF7502" w14:textId="77777777" w:rsidR="00CD2707" w:rsidRDefault="00CD2707" w:rsidP="00CD2707">
      <w:pPr>
        <w:rPr>
          <w:b/>
          <w:sz w:val="24"/>
          <w:szCs w:val="24"/>
        </w:rPr>
      </w:pPr>
    </w:p>
    <w:p w14:paraId="3F28A3D2" w14:textId="77777777" w:rsidR="00CD2707" w:rsidRDefault="00CD2707" w:rsidP="00CD2707">
      <w:pPr>
        <w:rPr>
          <w:b/>
          <w:sz w:val="24"/>
          <w:szCs w:val="24"/>
        </w:rPr>
      </w:pPr>
    </w:p>
    <w:p w14:paraId="15217DD1" w14:textId="77777777" w:rsidR="00CD2707" w:rsidRDefault="00CD2707" w:rsidP="00CD2707">
      <w:pPr>
        <w:rPr>
          <w:b/>
          <w:sz w:val="24"/>
          <w:szCs w:val="24"/>
        </w:rPr>
      </w:pPr>
    </w:p>
    <w:p w14:paraId="40E47C30" w14:textId="77777777" w:rsidR="00CD2707" w:rsidRDefault="00CD2707" w:rsidP="00CD2707">
      <w:pPr>
        <w:rPr>
          <w:b/>
          <w:sz w:val="24"/>
          <w:szCs w:val="24"/>
        </w:rPr>
      </w:pPr>
    </w:p>
    <w:bookmarkStart w:id="0" w:name="_Hlk132753382" w:displacedByCustomXml="next"/>
    <w:sdt>
      <w:sdtPr>
        <w:rPr>
          <w:rFonts w:ascii="Calibri" w:eastAsiaTheme="minorEastAsia" w:hAnsi="Calibri" w:cs="Calibri"/>
          <w:color w:val="auto"/>
          <w:sz w:val="22"/>
          <w:szCs w:val="22"/>
        </w:rPr>
        <w:id w:val="-832069722"/>
        <w:docPartObj>
          <w:docPartGallery w:val="Table of Contents"/>
          <w:docPartUnique/>
        </w:docPartObj>
      </w:sdtPr>
      <w:sdtEndPr>
        <w:rPr>
          <w:b/>
          <w:bCs/>
          <w:noProof/>
        </w:rPr>
      </w:sdtEndPr>
      <w:sdtContent>
        <w:p w14:paraId="187D1F4C" w14:textId="77777777" w:rsidR="00CD2707" w:rsidRPr="004606F1" w:rsidRDefault="00CD2707" w:rsidP="00CD2707">
          <w:pPr>
            <w:pStyle w:val="TOCHeading"/>
            <w:jc w:val="center"/>
            <w:rPr>
              <w:b/>
              <w:bCs/>
            </w:rPr>
          </w:pPr>
          <w:r w:rsidRPr="004606F1">
            <w:rPr>
              <w:b/>
              <w:bCs/>
            </w:rPr>
            <w:t>Table of Contents</w:t>
          </w:r>
        </w:p>
        <w:bookmarkEnd w:id="0"/>
        <w:p w14:paraId="0ABEA0E9" w14:textId="2007BA60" w:rsidR="00160337" w:rsidRDefault="00CD2707">
          <w:pPr>
            <w:pStyle w:val="TOC1"/>
            <w:tabs>
              <w:tab w:val="left" w:pos="440"/>
              <w:tab w:val="right" w:leader="dot" w:pos="9016"/>
            </w:tabs>
            <w:rPr>
              <w:rFonts w:cstheme="minorBidi"/>
              <w:b w:val="0"/>
              <w:bCs w:val="0"/>
              <w:caps w:val="0"/>
              <w:noProof/>
              <w:kern w:val="2"/>
              <w:sz w:val="24"/>
              <w:szCs w:val="24"/>
              <w14:ligatures w14:val="standardContextual"/>
            </w:rPr>
          </w:pPr>
          <w:r>
            <w:fldChar w:fldCharType="begin"/>
          </w:r>
          <w:r>
            <w:instrText xml:space="preserve"> TOC \o "1-3" \h \z \u </w:instrText>
          </w:r>
          <w:r>
            <w:fldChar w:fldCharType="separate"/>
          </w:r>
          <w:hyperlink w:anchor="_Toc166961965" w:history="1">
            <w:r w:rsidR="00160337" w:rsidRPr="003839A2">
              <w:rPr>
                <w:rStyle w:val="Hyperlink"/>
                <w:noProof/>
              </w:rPr>
              <w:t>I.</w:t>
            </w:r>
            <w:r w:rsidR="00160337">
              <w:rPr>
                <w:rFonts w:cstheme="minorBidi"/>
                <w:b w:val="0"/>
                <w:bCs w:val="0"/>
                <w:caps w:val="0"/>
                <w:noProof/>
                <w:kern w:val="2"/>
                <w:sz w:val="24"/>
                <w:szCs w:val="24"/>
                <w14:ligatures w14:val="standardContextual"/>
              </w:rPr>
              <w:tab/>
            </w:r>
            <w:r w:rsidR="00160337" w:rsidRPr="003839A2">
              <w:rPr>
                <w:rStyle w:val="Hyperlink"/>
                <w:noProof/>
              </w:rPr>
              <w:t>INTRODUCTION</w:t>
            </w:r>
            <w:r w:rsidR="00160337">
              <w:rPr>
                <w:noProof/>
                <w:webHidden/>
              </w:rPr>
              <w:tab/>
            </w:r>
            <w:r w:rsidR="00160337">
              <w:rPr>
                <w:noProof/>
                <w:webHidden/>
              </w:rPr>
              <w:fldChar w:fldCharType="begin"/>
            </w:r>
            <w:r w:rsidR="00160337">
              <w:rPr>
                <w:noProof/>
                <w:webHidden/>
              </w:rPr>
              <w:instrText xml:space="preserve"> PAGEREF _Toc166961965 \h </w:instrText>
            </w:r>
            <w:r w:rsidR="00160337">
              <w:rPr>
                <w:noProof/>
                <w:webHidden/>
              </w:rPr>
            </w:r>
            <w:r w:rsidR="00160337">
              <w:rPr>
                <w:noProof/>
                <w:webHidden/>
              </w:rPr>
              <w:fldChar w:fldCharType="separate"/>
            </w:r>
            <w:r w:rsidR="00160337">
              <w:rPr>
                <w:noProof/>
                <w:webHidden/>
              </w:rPr>
              <w:t>3</w:t>
            </w:r>
            <w:r w:rsidR="00160337">
              <w:rPr>
                <w:noProof/>
                <w:webHidden/>
              </w:rPr>
              <w:fldChar w:fldCharType="end"/>
            </w:r>
          </w:hyperlink>
        </w:p>
        <w:p w14:paraId="4E2FC071" w14:textId="35760AA2"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66" w:history="1">
            <w:r w:rsidR="00160337" w:rsidRPr="003839A2">
              <w:rPr>
                <w:rStyle w:val="Hyperlink"/>
                <w:noProof/>
              </w:rPr>
              <w:t>1</w:t>
            </w:r>
            <w:r w:rsidR="00160337">
              <w:rPr>
                <w:rFonts w:cstheme="minorBidi"/>
                <w:smallCaps w:val="0"/>
                <w:noProof/>
                <w:kern w:val="2"/>
                <w:sz w:val="24"/>
                <w:szCs w:val="24"/>
                <w14:ligatures w14:val="standardContextual"/>
              </w:rPr>
              <w:tab/>
            </w:r>
            <w:r w:rsidR="00160337" w:rsidRPr="003839A2">
              <w:rPr>
                <w:rStyle w:val="Hyperlink"/>
                <w:noProof/>
              </w:rPr>
              <w:t>Import needed libraries &amp; data</w:t>
            </w:r>
            <w:r w:rsidR="00160337">
              <w:rPr>
                <w:noProof/>
                <w:webHidden/>
              </w:rPr>
              <w:tab/>
            </w:r>
            <w:r w:rsidR="00160337">
              <w:rPr>
                <w:noProof/>
                <w:webHidden/>
              </w:rPr>
              <w:fldChar w:fldCharType="begin"/>
            </w:r>
            <w:r w:rsidR="00160337">
              <w:rPr>
                <w:noProof/>
                <w:webHidden/>
              </w:rPr>
              <w:instrText xml:space="preserve"> PAGEREF _Toc166961966 \h </w:instrText>
            </w:r>
            <w:r w:rsidR="00160337">
              <w:rPr>
                <w:noProof/>
                <w:webHidden/>
              </w:rPr>
            </w:r>
            <w:r w:rsidR="00160337">
              <w:rPr>
                <w:noProof/>
                <w:webHidden/>
              </w:rPr>
              <w:fldChar w:fldCharType="separate"/>
            </w:r>
            <w:r w:rsidR="00160337">
              <w:rPr>
                <w:noProof/>
                <w:webHidden/>
              </w:rPr>
              <w:t>3</w:t>
            </w:r>
            <w:r w:rsidR="00160337">
              <w:rPr>
                <w:noProof/>
                <w:webHidden/>
              </w:rPr>
              <w:fldChar w:fldCharType="end"/>
            </w:r>
          </w:hyperlink>
        </w:p>
        <w:p w14:paraId="18F698ED" w14:textId="1AE84B43"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67" w:history="1">
            <w:r w:rsidR="00160337" w:rsidRPr="003839A2">
              <w:rPr>
                <w:rStyle w:val="Hyperlink"/>
                <w:noProof/>
              </w:rPr>
              <w:t>2</w:t>
            </w:r>
            <w:r w:rsidR="00160337">
              <w:rPr>
                <w:rFonts w:cstheme="minorBidi"/>
                <w:smallCaps w:val="0"/>
                <w:noProof/>
                <w:kern w:val="2"/>
                <w:sz w:val="24"/>
                <w:szCs w:val="24"/>
                <w14:ligatures w14:val="standardContextual"/>
              </w:rPr>
              <w:tab/>
            </w:r>
            <w:r w:rsidR="00160337" w:rsidRPr="003839A2">
              <w:rPr>
                <w:rStyle w:val="Hyperlink"/>
                <w:noProof/>
              </w:rPr>
              <w:t>Description</w:t>
            </w:r>
            <w:r w:rsidR="00160337">
              <w:rPr>
                <w:noProof/>
                <w:webHidden/>
              </w:rPr>
              <w:tab/>
            </w:r>
            <w:r w:rsidR="00160337">
              <w:rPr>
                <w:noProof/>
                <w:webHidden/>
              </w:rPr>
              <w:fldChar w:fldCharType="begin"/>
            </w:r>
            <w:r w:rsidR="00160337">
              <w:rPr>
                <w:noProof/>
                <w:webHidden/>
              </w:rPr>
              <w:instrText xml:space="preserve"> PAGEREF _Toc166961967 \h </w:instrText>
            </w:r>
            <w:r w:rsidR="00160337">
              <w:rPr>
                <w:noProof/>
                <w:webHidden/>
              </w:rPr>
            </w:r>
            <w:r w:rsidR="00160337">
              <w:rPr>
                <w:noProof/>
                <w:webHidden/>
              </w:rPr>
              <w:fldChar w:fldCharType="separate"/>
            </w:r>
            <w:r w:rsidR="00160337">
              <w:rPr>
                <w:noProof/>
                <w:webHidden/>
              </w:rPr>
              <w:t>3</w:t>
            </w:r>
            <w:r w:rsidR="00160337">
              <w:rPr>
                <w:noProof/>
                <w:webHidden/>
              </w:rPr>
              <w:fldChar w:fldCharType="end"/>
            </w:r>
          </w:hyperlink>
        </w:p>
        <w:p w14:paraId="475588D3" w14:textId="44CE9B0C"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68" w:history="1">
            <w:r w:rsidR="00160337" w:rsidRPr="003839A2">
              <w:rPr>
                <w:rStyle w:val="Hyperlink"/>
                <w:noProof/>
              </w:rPr>
              <w:t>3</w:t>
            </w:r>
            <w:r w:rsidR="00160337">
              <w:rPr>
                <w:rFonts w:cstheme="minorBidi"/>
                <w:smallCaps w:val="0"/>
                <w:noProof/>
                <w:kern w:val="2"/>
                <w:sz w:val="24"/>
                <w:szCs w:val="24"/>
                <w14:ligatures w14:val="standardContextual"/>
              </w:rPr>
              <w:tab/>
            </w:r>
            <w:r w:rsidR="00160337" w:rsidRPr="003839A2">
              <w:rPr>
                <w:rStyle w:val="Hyperlink"/>
                <w:noProof/>
              </w:rPr>
              <w:t>Visualization</w:t>
            </w:r>
            <w:r w:rsidR="00160337">
              <w:rPr>
                <w:noProof/>
                <w:webHidden/>
              </w:rPr>
              <w:tab/>
            </w:r>
            <w:r w:rsidR="00160337">
              <w:rPr>
                <w:noProof/>
                <w:webHidden/>
              </w:rPr>
              <w:fldChar w:fldCharType="begin"/>
            </w:r>
            <w:r w:rsidR="00160337">
              <w:rPr>
                <w:noProof/>
                <w:webHidden/>
              </w:rPr>
              <w:instrText xml:space="preserve"> PAGEREF _Toc166961968 \h </w:instrText>
            </w:r>
            <w:r w:rsidR="00160337">
              <w:rPr>
                <w:noProof/>
                <w:webHidden/>
              </w:rPr>
            </w:r>
            <w:r w:rsidR="00160337">
              <w:rPr>
                <w:noProof/>
                <w:webHidden/>
              </w:rPr>
              <w:fldChar w:fldCharType="separate"/>
            </w:r>
            <w:r w:rsidR="00160337">
              <w:rPr>
                <w:noProof/>
                <w:webHidden/>
              </w:rPr>
              <w:t>3</w:t>
            </w:r>
            <w:r w:rsidR="00160337">
              <w:rPr>
                <w:noProof/>
                <w:webHidden/>
              </w:rPr>
              <w:fldChar w:fldCharType="end"/>
            </w:r>
          </w:hyperlink>
        </w:p>
        <w:p w14:paraId="376EE07E" w14:textId="2AF7F314" w:rsidR="00160337" w:rsidRDefault="00000000">
          <w:pPr>
            <w:pStyle w:val="TOC1"/>
            <w:tabs>
              <w:tab w:val="left" w:pos="440"/>
              <w:tab w:val="right" w:leader="dot" w:pos="9016"/>
            </w:tabs>
            <w:rPr>
              <w:rFonts w:cstheme="minorBidi"/>
              <w:b w:val="0"/>
              <w:bCs w:val="0"/>
              <w:caps w:val="0"/>
              <w:noProof/>
              <w:kern w:val="2"/>
              <w:sz w:val="24"/>
              <w:szCs w:val="24"/>
              <w14:ligatures w14:val="standardContextual"/>
            </w:rPr>
          </w:pPr>
          <w:hyperlink w:anchor="_Toc166961969" w:history="1">
            <w:r w:rsidR="00160337" w:rsidRPr="003839A2">
              <w:rPr>
                <w:rStyle w:val="Hyperlink"/>
                <w:noProof/>
              </w:rPr>
              <w:t>II.</w:t>
            </w:r>
            <w:r w:rsidR="00160337">
              <w:rPr>
                <w:rFonts w:cstheme="minorBidi"/>
                <w:b w:val="0"/>
                <w:bCs w:val="0"/>
                <w:caps w:val="0"/>
                <w:noProof/>
                <w:kern w:val="2"/>
                <w:sz w:val="24"/>
                <w:szCs w:val="24"/>
                <w14:ligatures w14:val="standardContextual"/>
              </w:rPr>
              <w:tab/>
            </w:r>
            <w:r w:rsidR="00160337" w:rsidRPr="003839A2">
              <w:rPr>
                <w:rStyle w:val="Hyperlink"/>
                <w:noProof/>
              </w:rPr>
              <w:t>Preprocessing (TUYET ANH)</w:t>
            </w:r>
            <w:r w:rsidR="00160337">
              <w:rPr>
                <w:noProof/>
                <w:webHidden/>
              </w:rPr>
              <w:tab/>
            </w:r>
            <w:r w:rsidR="00160337">
              <w:rPr>
                <w:noProof/>
                <w:webHidden/>
              </w:rPr>
              <w:fldChar w:fldCharType="begin"/>
            </w:r>
            <w:r w:rsidR="00160337">
              <w:rPr>
                <w:noProof/>
                <w:webHidden/>
              </w:rPr>
              <w:instrText xml:space="preserve"> PAGEREF _Toc166961969 \h </w:instrText>
            </w:r>
            <w:r w:rsidR="00160337">
              <w:rPr>
                <w:noProof/>
                <w:webHidden/>
              </w:rPr>
            </w:r>
            <w:r w:rsidR="00160337">
              <w:rPr>
                <w:noProof/>
                <w:webHidden/>
              </w:rPr>
              <w:fldChar w:fldCharType="separate"/>
            </w:r>
            <w:r w:rsidR="00160337">
              <w:rPr>
                <w:noProof/>
                <w:webHidden/>
              </w:rPr>
              <w:t>4</w:t>
            </w:r>
            <w:r w:rsidR="00160337">
              <w:rPr>
                <w:noProof/>
                <w:webHidden/>
              </w:rPr>
              <w:fldChar w:fldCharType="end"/>
            </w:r>
          </w:hyperlink>
        </w:p>
        <w:p w14:paraId="33A71372" w14:textId="26B3EECD"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0" w:history="1">
            <w:r w:rsidR="00160337" w:rsidRPr="003839A2">
              <w:rPr>
                <w:rStyle w:val="Hyperlink"/>
                <w:noProof/>
                <w:highlight w:val="white"/>
              </w:rPr>
              <w:t>1</w:t>
            </w:r>
            <w:r w:rsidR="00160337">
              <w:rPr>
                <w:rFonts w:cstheme="minorBidi"/>
                <w:smallCaps w:val="0"/>
                <w:noProof/>
                <w:kern w:val="2"/>
                <w:sz w:val="24"/>
                <w:szCs w:val="24"/>
                <w14:ligatures w14:val="standardContextual"/>
              </w:rPr>
              <w:tab/>
            </w:r>
            <w:r w:rsidR="00160337" w:rsidRPr="003839A2">
              <w:rPr>
                <w:rStyle w:val="Hyperlink"/>
                <w:noProof/>
                <w:highlight w:val="white"/>
              </w:rPr>
              <w:t>Processing missing value</w:t>
            </w:r>
            <w:r w:rsidR="00160337">
              <w:rPr>
                <w:noProof/>
                <w:webHidden/>
              </w:rPr>
              <w:tab/>
            </w:r>
            <w:r w:rsidR="00160337">
              <w:rPr>
                <w:noProof/>
                <w:webHidden/>
              </w:rPr>
              <w:fldChar w:fldCharType="begin"/>
            </w:r>
            <w:r w:rsidR="00160337">
              <w:rPr>
                <w:noProof/>
                <w:webHidden/>
              </w:rPr>
              <w:instrText xml:space="preserve"> PAGEREF _Toc166961970 \h </w:instrText>
            </w:r>
            <w:r w:rsidR="00160337">
              <w:rPr>
                <w:noProof/>
                <w:webHidden/>
              </w:rPr>
            </w:r>
            <w:r w:rsidR="00160337">
              <w:rPr>
                <w:noProof/>
                <w:webHidden/>
              </w:rPr>
              <w:fldChar w:fldCharType="separate"/>
            </w:r>
            <w:r w:rsidR="00160337">
              <w:rPr>
                <w:noProof/>
                <w:webHidden/>
              </w:rPr>
              <w:t>4</w:t>
            </w:r>
            <w:r w:rsidR="00160337">
              <w:rPr>
                <w:noProof/>
                <w:webHidden/>
              </w:rPr>
              <w:fldChar w:fldCharType="end"/>
            </w:r>
          </w:hyperlink>
        </w:p>
        <w:p w14:paraId="2BA1D5CE" w14:textId="01C9CB4F"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1" w:history="1">
            <w:r w:rsidR="00160337" w:rsidRPr="003839A2">
              <w:rPr>
                <w:rStyle w:val="Hyperlink"/>
                <w:b/>
                <w:noProof/>
                <w:highlight w:val="white"/>
              </w:rPr>
              <w:t>2</w:t>
            </w:r>
            <w:r w:rsidR="00160337">
              <w:rPr>
                <w:rFonts w:cstheme="minorBidi"/>
                <w:smallCaps w:val="0"/>
                <w:noProof/>
                <w:kern w:val="2"/>
                <w:sz w:val="24"/>
                <w:szCs w:val="24"/>
                <w14:ligatures w14:val="standardContextual"/>
              </w:rPr>
              <w:tab/>
            </w:r>
            <w:r w:rsidR="00160337" w:rsidRPr="003839A2">
              <w:rPr>
                <w:rStyle w:val="Hyperlink"/>
                <w:noProof/>
                <w:highlight w:val="white"/>
              </w:rPr>
              <w:t>Encoding</w:t>
            </w:r>
            <w:r w:rsidR="00160337">
              <w:rPr>
                <w:noProof/>
                <w:webHidden/>
              </w:rPr>
              <w:tab/>
            </w:r>
            <w:r w:rsidR="00160337">
              <w:rPr>
                <w:noProof/>
                <w:webHidden/>
              </w:rPr>
              <w:fldChar w:fldCharType="begin"/>
            </w:r>
            <w:r w:rsidR="00160337">
              <w:rPr>
                <w:noProof/>
                <w:webHidden/>
              </w:rPr>
              <w:instrText xml:space="preserve"> PAGEREF _Toc166961971 \h </w:instrText>
            </w:r>
            <w:r w:rsidR="00160337">
              <w:rPr>
                <w:noProof/>
                <w:webHidden/>
              </w:rPr>
            </w:r>
            <w:r w:rsidR="00160337">
              <w:rPr>
                <w:noProof/>
                <w:webHidden/>
              </w:rPr>
              <w:fldChar w:fldCharType="separate"/>
            </w:r>
            <w:r w:rsidR="00160337">
              <w:rPr>
                <w:noProof/>
                <w:webHidden/>
              </w:rPr>
              <w:t>4</w:t>
            </w:r>
            <w:r w:rsidR="00160337">
              <w:rPr>
                <w:noProof/>
                <w:webHidden/>
              </w:rPr>
              <w:fldChar w:fldCharType="end"/>
            </w:r>
          </w:hyperlink>
        </w:p>
        <w:p w14:paraId="7A940E0F" w14:textId="4F2F0A47"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2" w:history="1">
            <w:r w:rsidR="00160337" w:rsidRPr="003839A2">
              <w:rPr>
                <w:rStyle w:val="Hyperlink"/>
                <w:b/>
                <w:noProof/>
                <w:highlight w:val="white"/>
              </w:rPr>
              <w:t>3</w:t>
            </w:r>
            <w:r w:rsidR="00160337">
              <w:rPr>
                <w:rFonts w:cstheme="minorBidi"/>
                <w:smallCaps w:val="0"/>
                <w:noProof/>
                <w:kern w:val="2"/>
                <w:sz w:val="24"/>
                <w:szCs w:val="24"/>
                <w14:ligatures w14:val="standardContextual"/>
              </w:rPr>
              <w:tab/>
            </w:r>
            <w:r w:rsidR="00160337" w:rsidRPr="003839A2">
              <w:rPr>
                <w:rStyle w:val="Hyperlink"/>
                <w:noProof/>
                <w:highlight w:val="white"/>
              </w:rPr>
              <w:t>Normalization</w:t>
            </w:r>
            <w:r w:rsidR="00160337">
              <w:rPr>
                <w:noProof/>
                <w:webHidden/>
              </w:rPr>
              <w:tab/>
            </w:r>
            <w:r w:rsidR="00160337">
              <w:rPr>
                <w:noProof/>
                <w:webHidden/>
              </w:rPr>
              <w:fldChar w:fldCharType="begin"/>
            </w:r>
            <w:r w:rsidR="00160337">
              <w:rPr>
                <w:noProof/>
                <w:webHidden/>
              </w:rPr>
              <w:instrText xml:space="preserve"> PAGEREF _Toc166961972 \h </w:instrText>
            </w:r>
            <w:r w:rsidR="00160337">
              <w:rPr>
                <w:noProof/>
                <w:webHidden/>
              </w:rPr>
            </w:r>
            <w:r w:rsidR="00160337">
              <w:rPr>
                <w:noProof/>
                <w:webHidden/>
              </w:rPr>
              <w:fldChar w:fldCharType="separate"/>
            </w:r>
            <w:r w:rsidR="00160337">
              <w:rPr>
                <w:noProof/>
                <w:webHidden/>
              </w:rPr>
              <w:t>4</w:t>
            </w:r>
            <w:r w:rsidR="00160337">
              <w:rPr>
                <w:noProof/>
                <w:webHidden/>
              </w:rPr>
              <w:fldChar w:fldCharType="end"/>
            </w:r>
          </w:hyperlink>
        </w:p>
        <w:p w14:paraId="1CEC4791" w14:textId="1F49328C" w:rsidR="00160337" w:rsidRDefault="00000000">
          <w:pPr>
            <w:pStyle w:val="TOC1"/>
            <w:tabs>
              <w:tab w:val="left" w:pos="660"/>
              <w:tab w:val="right" w:leader="dot" w:pos="9016"/>
            </w:tabs>
            <w:rPr>
              <w:rFonts w:cstheme="minorBidi"/>
              <w:b w:val="0"/>
              <w:bCs w:val="0"/>
              <w:caps w:val="0"/>
              <w:noProof/>
              <w:kern w:val="2"/>
              <w:sz w:val="24"/>
              <w:szCs w:val="24"/>
              <w14:ligatures w14:val="standardContextual"/>
            </w:rPr>
          </w:pPr>
          <w:hyperlink w:anchor="_Toc166961973" w:history="1">
            <w:r w:rsidR="00160337" w:rsidRPr="003839A2">
              <w:rPr>
                <w:rStyle w:val="Hyperlink"/>
                <w:noProof/>
                <w:highlight w:val="white"/>
                <w:lang w:val="vi-VN"/>
              </w:rPr>
              <w:t>III.</w:t>
            </w:r>
            <w:r w:rsidR="00160337">
              <w:rPr>
                <w:rFonts w:cstheme="minorBidi"/>
                <w:b w:val="0"/>
                <w:bCs w:val="0"/>
                <w:caps w:val="0"/>
                <w:noProof/>
                <w:kern w:val="2"/>
                <w:sz w:val="24"/>
                <w:szCs w:val="24"/>
                <w14:ligatures w14:val="standardContextual"/>
              </w:rPr>
              <w:tab/>
            </w:r>
            <w:r w:rsidR="00160337" w:rsidRPr="003839A2">
              <w:rPr>
                <w:rStyle w:val="Hyperlink"/>
                <w:noProof/>
                <w:highlight w:val="white"/>
              </w:rPr>
              <w:t>APPLYING MODEL (KHIEM):</w:t>
            </w:r>
            <w:r w:rsidR="00160337">
              <w:rPr>
                <w:noProof/>
                <w:webHidden/>
              </w:rPr>
              <w:tab/>
            </w:r>
            <w:r w:rsidR="00160337">
              <w:rPr>
                <w:noProof/>
                <w:webHidden/>
              </w:rPr>
              <w:fldChar w:fldCharType="begin"/>
            </w:r>
            <w:r w:rsidR="00160337">
              <w:rPr>
                <w:noProof/>
                <w:webHidden/>
              </w:rPr>
              <w:instrText xml:space="preserve"> PAGEREF _Toc166961973 \h </w:instrText>
            </w:r>
            <w:r w:rsidR="00160337">
              <w:rPr>
                <w:noProof/>
                <w:webHidden/>
              </w:rPr>
            </w:r>
            <w:r w:rsidR="00160337">
              <w:rPr>
                <w:noProof/>
                <w:webHidden/>
              </w:rPr>
              <w:fldChar w:fldCharType="separate"/>
            </w:r>
            <w:r w:rsidR="00160337">
              <w:rPr>
                <w:noProof/>
                <w:webHidden/>
              </w:rPr>
              <w:t>5</w:t>
            </w:r>
            <w:r w:rsidR="00160337">
              <w:rPr>
                <w:noProof/>
                <w:webHidden/>
              </w:rPr>
              <w:fldChar w:fldCharType="end"/>
            </w:r>
          </w:hyperlink>
        </w:p>
        <w:p w14:paraId="2F8251BB" w14:textId="207C0CB6" w:rsidR="00160337" w:rsidRDefault="00000000">
          <w:pPr>
            <w:pStyle w:val="TOC2"/>
            <w:tabs>
              <w:tab w:val="right" w:leader="dot" w:pos="9016"/>
            </w:tabs>
            <w:rPr>
              <w:rFonts w:cstheme="minorBidi"/>
              <w:smallCaps w:val="0"/>
              <w:noProof/>
              <w:kern w:val="2"/>
              <w:sz w:val="24"/>
              <w:szCs w:val="24"/>
              <w14:ligatures w14:val="standardContextual"/>
            </w:rPr>
          </w:pPr>
          <w:hyperlink w:anchor="_Toc166961974" w:history="1">
            <w:r w:rsidR="00160337" w:rsidRPr="003839A2">
              <w:rPr>
                <w:rStyle w:val="Hyperlink"/>
                <w:b/>
                <w:noProof/>
                <w:highlight w:val="white"/>
                <w:lang w:val="vi-VN"/>
              </w:rPr>
              <w:t>1. Aim</w:t>
            </w:r>
            <w:r w:rsidR="00160337">
              <w:rPr>
                <w:noProof/>
                <w:webHidden/>
              </w:rPr>
              <w:tab/>
            </w:r>
            <w:r w:rsidR="00160337">
              <w:rPr>
                <w:noProof/>
                <w:webHidden/>
              </w:rPr>
              <w:fldChar w:fldCharType="begin"/>
            </w:r>
            <w:r w:rsidR="00160337">
              <w:rPr>
                <w:noProof/>
                <w:webHidden/>
              </w:rPr>
              <w:instrText xml:space="preserve"> PAGEREF _Toc166961974 \h </w:instrText>
            </w:r>
            <w:r w:rsidR="00160337">
              <w:rPr>
                <w:noProof/>
                <w:webHidden/>
              </w:rPr>
            </w:r>
            <w:r w:rsidR="00160337">
              <w:rPr>
                <w:noProof/>
                <w:webHidden/>
              </w:rPr>
              <w:fldChar w:fldCharType="separate"/>
            </w:r>
            <w:r w:rsidR="00160337">
              <w:rPr>
                <w:noProof/>
                <w:webHidden/>
              </w:rPr>
              <w:t>5</w:t>
            </w:r>
            <w:r w:rsidR="00160337">
              <w:rPr>
                <w:noProof/>
                <w:webHidden/>
              </w:rPr>
              <w:fldChar w:fldCharType="end"/>
            </w:r>
          </w:hyperlink>
        </w:p>
        <w:p w14:paraId="3586346C" w14:textId="35CC43A9" w:rsidR="00160337" w:rsidRDefault="00000000">
          <w:pPr>
            <w:pStyle w:val="TOC2"/>
            <w:tabs>
              <w:tab w:val="right" w:leader="dot" w:pos="9016"/>
            </w:tabs>
            <w:rPr>
              <w:rFonts w:cstheme="minorBidi"/>
              <w:smallCaps w:val="0"/>
              <w:noProof/>
              <w:kern w:val="2"/>
              <w:sz w:val="24"/>
              <w:szCs w:val="24"/>
              <w14:ligatures w14:val="standardContextual"/>
            </w:rPr>
          </w:pPr>
          <w:hyperlink w:anchor="_Toc166961975" w:history="1">
            <w:r w:rsidR="00160337" w:rsidRPr="003839A2">
              <w:rPr>
                <w:rStyle w:val="Hyperlink"/>
                <w:b/>
                <w:noProof/>
              </w:rPr>
              <w:t>2</w:t>
            </w:r>
            <w:r w:rsidR="00160337" w:rsidRPr="003839A2">
              <w:rPr>
                <w:rStyle w:val="Hyperlink"/>
                <w:b/>
                <w:noProof/>
                <w:lang w:val="vi-VN"/>
              </w:rPr>
              <w:t xml:space="preserve">. </w:t>
            </w:r>
            <w:r w:rsidR="00160337" w:rsidRPr="003839A2">
              <w:rPr>
                <w:rStyle w:val="Hyperlink"/>
                <w:b/>
                <w:noProof/>
              </w:rPr>
              <w:t>Methodology</w:t>
            </w:r>
            <w:r w:rsidR="00160337">
              <w:rPr>
                <w:noProof/>
                <w:webHidden/>
              </w:rPr>
              <w:tab/>
            </w:r>
            <w:r w:rsidR="00160337">
              <w:rPr>
                <w:noProof/>
                <w:webHidden/>
              </w:rPr>
              <w:fldChar w:fldCharType="begin"/>
            </w:r>
            <w:r w:rsidR="00160337">
              <w:rPr>
                <w:noProof/>
                <w:webHidden/>
              </w:rPr>
              <w:instrText xml:space="preserve"> PAGEREF _Toc166961975 \h </w:instrText>
            </w:r>
            <w:r w:rsidR="00160337">
              <w:rPr>
                <w:noProof/>
                <w:webHidden/>
              </w:rPr>
            </w:r>
            <w:r w:rsidR="00160337">
              <w:rPr>
                <w:noProof/>
                <w:webHidden/>
              </w:rPr>
              <w:fldChar w:fldCharType="separate"/>
            </w:r>
            <w:r w:rsidR="00160337">
              <w:rPr>
                <w:noProof/>
                <w:webHidden/>
              </w:rPr>
              <w:t>5</w:t>
            </w:r>
            <w:r w:rsidR="00160337">
              <w:rPr>
                <w:noProof/>
                <w:webHidden/>
              </w:rPr>
              <w:fldChar w:fldCharType="end"/>
            </w:r>
          </w:hyperlink>
        </w:p>
        <w:p w14:paraId="7895E3A1" w14:textId="4BA5A503" w:rsidR="00160337" w:rsidRDefault="00000000">
          <w:pPr>
            <w:pStyle w:val="TOC1"/>
            <w:tabs>
              <w:tab w:val="left" w:pos="660"/>
              <w:tab w:val="right" w:leader="dot" w:pos="9016"/>
            </w:tabs>
            <w:rPr>
              <w:rFonts w:cstheme="minorBidi"/>
              <w:b w:val="0"/>
              <w:bCs w:val="0"/>
              <w:caps w:val="0"/>
              <w:noProof/>
              <w:kern w:val="2"/>
              <w:sz w:val="24"/>
              <w:szCs w:val="24"/>
              <w14:ligatures w14:val="standardContextual"/>
            </w:rPr>
          </w:pPr>
          <w:hyperlink w:anchor="_Toc166961976" w:history="1">
            <w:r w:rsidR="00160337" w:rsidRPr="003839A2">
              <w:rPr>
                <w:rStyle w:val="Hyperlink"/>
                <w:noProof/>
                <w:highlight w:val="white"/>
              </w:rPr>
              <w:t>IV.</w:t>
            </w:r>
            <w:r w:rsidR="00160337">
              <w:rPr>
                <w:rFonts w:cstheme="minorBidi"/>
                <w:b w:val="0"/>
                <w:bCs w:val="0"/>
                <w:caps w:val="0"/>
                <w:noProof/>
                <w:kern w:val="2"/>
                <w:sz w:val="24"/>
                <w:szCs w:val="24"/>
                <w14:ligatures w14:val="standardContextual"/>
              </w:rPr>
              <w:tab/>
            </w:r>
            <w:r w:rsidR="00160337" w:rsidRPr="003839A2">
              <w:rPr>
                <w:rStyle w:val="Hyperlink"/>
                <w:noProof/>
                <w:highlight w:val="white"/>
              </w:rPr>
              <w:t>METRICS (KHIEM)</w:t>
            </w:r>
            <w:r w:rsidR="00160337">
              <w:rPr>
                <w:noProof/>
                <w:webHidden/>
              </w:rPr>
              <w:tab/>
            </w:r>
            <w:r w:rsidR="00160337">
              <w:rPr>
                <w:noProof/>
                <w:webHidden/>
              </w:rPr>
              <w:fldChar w:fldCharType="begin"/>
            </w:r>
            <w:r w:rsidR="00160337">
              <w:rPr>
                <w:noProof/>
                <w:webHidden/>
              </w:rPr>
              <w:instrText xml:space="preserve"> PAGEREF _Toc166961976 \h </w:instrText>
            </w:r>
            <w:r w:rsidR="00160337">
              <w:rPr>
                <w:noProof/>
                <w:webHidden/>
              </w:rPr>
            </w:r>
            <w:r w:rsidR="00160337">
              <w:rPr>
                <w:noProof/>
                <w:webHidden/>
              </w:rPr>
              <w:fldChar w:fldCharType="separate"/>
            </w:r>
            <w:r w:rsidR="00160337">
              <w:rPr>
                <w:noProof/>
                <w:webHidden/>
              </w:rPr>
              <w:t>7</w:t>
            </w:r>
            <w:r w:rsidR="00160337">
              <w:rPr>
                <w:noProof/>
                <w:webHidden/>
              </w:rPr>
              <w:fldChar w:fldCharType="end"/>
            </w:r>
          </w:hyperlink>
        </w:p>
        <w:p w14:paraId="294A93DF" w14:textId="07B66ADC"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7" w:history="1">
            <w:r w:rsidR="00160337" w:rsidRPr="003839A2">
              <w:rPr>
                <w:rStyle w:val="Hyperlink"/>
                <w:noProof/>
                <w:highlight w:val="white"/>
              </w:rPr>
              <w:t>1</w:t>
            </w:r>
            <w:r w:rsidR="00160337">
              <w:rPr>
                <w:rFonts w:cstheme="minorBidi"/>
                <w:smallCaps w:val="0"/>
                <w:noProof/>
                <w:kern w:val="2"/>
                <w:sz w:val="24"/>
                <w:szCs w:val="24"/>
                <w14:ligatures w14:val="standardContextual"/>
              </w:rPr>
              <w:tab/>
            </w:r>
            <w:r w:rsidR="00160337" w:rsidRPr="003839A2">
              <w:rPr>
                <w:rStyle w:val="Hyperlink"/>
                <w:noProof/>
                <w:highlight w:val="white"/>
              </w:rPr>
              <w:t>Compare</w:t>
            </w:r>
            <w:r w:rsidR="00160337">
              <w:rPr>
                <w:noProof/>
                <w:webHidden/>
              </w:rPr>
              <w:tab/>
            </w:r>
            <w:r w:rsidR="00160337">
              <w:rPr>
                <w:noProof/>
                <w:webHidden/>
              </w:rPr>
              <w:fldChar w:fldCharType="begin"/>
            </w:r>
            <w:r w:rsidR="00160337">
              <w:rPr>
                <w:noProof/>
                <w:webHidden/>
              </w:rPr>
              <w:instrText xml:space="preserve"> PAGEREF _Toc166961977 \h </w:instrText>
            </w:r>
            <w:r w:rsidR="00160337">
              <w:rPr>
                <w:noProof/>
                <w:webHidden/>
              </w:rPr>
            </w:r>
            <w:r w:rsidR="00160337">
              <w:rPr>
                <w:noProof/>
                <w:webHidden/>
              </w:rPr>
              <w:fldChar w:fldCharType="separate"/>
            </w:r>
            <w:r w:rsidR="00160337">
              <w:rPr>
                <w:noProof/>
                <w:webHidden/>
              </w:rPr>
              <w:t>7</w:t>
            </w:r>
            <w:r w:rsidR="00160337">
              <w:rPr>
                <w:noProof/>
                <w:webHidden/>
              </w:rPr>
              <w:fldChar w:fldCharType="end"/>
            </w:r>
          </w:hyperlink>
        </w:p>
        <w:p w14:paraId="2D179992" w14:textId="01E7439D"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8" w:history="1">
            <w:r w:rsidR="00160337" w:rsidRPr="003839A2">
              <w:rPr>
                <w:rStyle w:val="Hyperlink"/>
                <w:noProof/>
                <w:highlight w:val="white"/>
              </w:rPr>
              <w:t>2</w:t>
            </w:r>
            <w:r w:rsidR="00160337">
              <w:rPr>
                <w:rFonts w:cstheme="minorBidi"/>
                <w:smallCaps w:val="0"/>
                <w:noProof/>
                <w:kern w:val="2"/>
                <w:sz w:val="24"/>
                <w:szCs w:val="24"/>
                <w14:ligatures w14:val="standardContextual"/>
              </w:rPr>
              <w:tab/>
            </w:r>
            <w:r w:rsidR="00160337" w:rsidRPr="003839A2">
              <w:rPr>
                <w:rStyle w:val="Hyperlink"/>
                <w:noProof/>
                <w:highlight w:val="white"/>
              </w:rPr>
              <w:t>Recommendation</w:t>
            </w:r>
            <w:r w:rsidR="00160337">
              <w:rPr>
                <w:noProof/>
                <w:webHidden/>
              </w:rPr>
              <w:tab/>
            </w:r>
            <w:r w:rsidR="00160337">
              <w:rPr>
                <w:noProof/>
                <w:webHidden/>
              </w:rPr>
              <w:fldChar w:fldCharType="begin"/>
            </w:r>
            <w:r w:rsidR="00160337">
              <w:rPr>
                <w:noProof/>
                <w:webHidden/>
              </w:rPr>
              <w:instrText xml:space="preserve"> PAGEREF _Toc166961978 \h </w:instrText>
            </w:r>
            <w:r w:rsidR="00160337">
              <w:rPr>
                <w:noProof/>
                <w:webHidden/>
              </w:rPr>
            </w:r>
            <w:r w:rsidR="00160337">
              <w:rPr>
                <w:noProof/>
                <w:webHidden/>
              </w:rPr>
              <w:fldChar w:fldCharType="separate"/>
            </w:r>
            <w:r w:rsidR="00160337">
              <w:rPr>
                <w:noProof/>
                <w:webHidden/>
              </w:rPr>
              <w:t>7</w:t>
            </w:r>
            <w:r w:rsidR="00160337">
              <w:rPr>
                <w:noProof/>
                <w:webHidden/>
              </w:rPr>
              <w:fldChar w:fldCharType="end"/>
            </w:r>
          </w:hyperlink>
        </w:p>
        <w:p w14:paraId="7D6B3B6B" w14:textId="78973ED5" w:rsidR="00160337" w:rsidRDefault="00000000">
          <w:pPr>
            <w:pStyle w:val="TOC1"/>
            <w:tabs>
              <w:tab w:val="left" w:pos="440"/>
              <w:tab w:val="right" w:leader="dot" w:pos="9016"/>
            </w:tabs>
            <w:rPr>
              <w:rFonts w:cstheme="minorBidi"/>
              <w:b w:val="0"/>
              <w:bCs w:val="0"/>
              <w:caps w:val="0"/>
              <w:noProof/>
              <w:kern w:val="2"/>
              <w:sz w:val="24"/>
              <w:szCs w:val="24"/>
              <w14:ligatures w14:val="standardContextual"/>
            </w:rPr>
          </w:pPr>
          <w:hyperlink w:anchor="_Toc166961979" w:history="1">
            <w:r w:rsidR="00160337" w:rsidRPr="003839A2">
              <w:rPr>
                <w:rStyle w:val="Hyperlink"/>
                <w:noProof/>
                <w:highlight w:val="white"/>
              </w:rPr>
              <w:t>V.</w:t>
            </w:r>
            <w:r w:rsidR="00160337">
              <w:rPr>
                <w:rFonts w:cstheme="minorBidi"/>
                <w:b w:val="0"/>
                <w:bCs w:val="0"/>
                <w:caps w:val="0"/>
                <w:noProof/>
                <w:kern w:val="2"/>
                <w:sz w:val="24"/>
                <w:szCs w:val="24"/>
                <w14:ligatures w14:val="standardContextual"/>
              </w:rPr>
              <w:tab/>
            </w:r>
            <w:r w:rsidR="00160337" w:rsidRPr="003839A2">
              <w:rPr>
                <w:rStyle w:val="Hyperlink"/>
                <w:noProof/>
                <w:highlight w:val="white"/>
              </w:rPr>
              <w:t>Exited model (SON)</w:t>
            </w:r>
            <w:r w:rsidR="00160337">
              <w:rPr>
                <w:noProof/>
                <w:webHidden/>
              </w:rPr>
              <w:tab/>
            </w:r>
            <w:r w:rsidR="00160337">
              <w:rPr>
                <w:noProof/>
                <w:webHidden/>
              </w:rPr>
              <w:fldChar w:fldCharType="begin"/>
            </w:r>
            <w:r w:rsidR="00160337">
              <w:rPr>
                <w:noProof/>
                <w:webHidden/>
              </w:rPr>
              <w:instrText xml:space="preserve"> PAGEREF _Toc166961979 \h </w:instrText>
            </w:r>
            <w:r w:rsidR="00160337">
              <w:rPr>
                <w:noProof/>
                <w:webHidden/>
              </w:rPr>
            </w:r>
            <w:r w:rsidR="00160337">
              <w:rPr>
                <w:noProof/>
                <w:webHidden/>
              </w:rPr>
              <w:fldChar w:fldCharType="separate"/>
            </w:r>
            <w:r w:rsidR="00160337">
              <w:rPr>
                <w:noProof/>
                <w:webHidden/>
              </w:rPr>
              <w:t>9</w:t>
            </w:r>
            <w:r w:rsidR="00160337">
              <w:rPr>
                <w:noProof/>
                <w:webHidden/>
              </w:rPr>
              <w:fldChar w:fldCharType="end"/>
            </w:r>
          </w:hyperlink>
        </w:p>
        <w:p w14:paraId="79556024" w14:textId="15D37FB8" w:rsidR="00CD2707" w:rsidRDefault="00CD2707" w:rsidP="00CD2707">
          <w:r>
            <w:rPr>
              <w:b/>
              <w:bCs/>
              <w:noProof/>
            </w:rPr>
            <w:fldChar w:fldCharType="end"/>
          </w:r>
        </w:p>
      </w:sdtContent>
    </w:sdt>
    <w:p w14:paraId="5B563BB0" w14:textId="77777777" w:rsidR="00CD2707" w:rsidRDefault="00CD2707" w:rsidP="00CD2707">
      <w:pPr>
        <w:jc w:val="center"/>
        <w:rPr>
          <w:b/>
          <w:color w:val="C00000"/>
          <w:sz w:val="30"/>
          <w:szCs w:val="30"/>
        </w:rPr>
      </w:pPr>
    </w:p>
    <w:p w14:paraId="163CBD76" w14:textId="77777777" w:rsidR="00CD2707" w:rsidRDefault="00CD2707" w:rsidP="00CD2707">
      <w:pPr>
        <w:spacing w:after="120"/>
        <w:jc w:val="both"/>
        <w:rPr>
          <w:bCs/>
          <w:sz w:val="24"/>
          <w:szCs w:val="24"/>
        </w:rPr>
      </w:pPr>
    </w:p>
    <w:p w14:paraId="333D0846" w14:textId="77777777" w:rsidR="00CD2707" w:rsidRDefault="00CD2707" w:rsidP="00CD2707">
      <w:pPr>
        <w:spacing w:after="120"/>
        <w:jc w:val="both"/>
        <w:rPr>
          <w:bCs/>
          <w:sz w:val="24"/>
          <w:szCs w:val="24"/>
        </w:rPr>
      </w:pPr>
      <w:bookmarkStart w:id="1" w:name="_Toc132753227"/>
    </w:p>
    <w:p w14:paraId="477325F1" w14:textId="6368EE08" w:rsidR="00CD2707" w:rsidRDefault="00CD2707" w:rsidP="00CD2707">
      <w:pPr>
        <w:pStyle w:val="Heading1"/>
      </w:pPr>
      <w:bookmarkStart w:id="2" w:name="_Toc166961965"/>
      <w:r>
        <w:lastRenderedPageBreak/>
        <w:t>INTRODUCTION</w:t>
      </w:r>
      <w:bookmarkEnd w:id="2"/>
      <w:r w:rsidR="003245A0">
        <w:t xml:space="preserve"> (TUYET ANH)</w:t>
      </w:r>
    </w:p>
    <w:p w14:paraId="27837774" w14:textId="73A7C8AA" w:rsidR="00CD2707" w:rsidRDefault="00CD2707" w:rsidP="00CD2707">
      <w:pPr>
        <w:pStyle w:val="Heading2"/>
        <w:ind w:left="1276"/>
      </w:pPr>
      <w:bookmarkStart w:id="3" w:name="_Toc166961966"/>
      <w:r>
        <w:t>Import needed libraries &amp; data</w:t>
      </w:r>
      <w:bookmarkEnd w:id="3"/>
      <w:r w:rsidR="003245A0">
        <w:t>set.</w:t>
      </w:r>
    </w:p>
    <w:p w14:paraId="06CA2662" w14:textId="77777777" w:rsidR="003245A0" w:rsidRDefault="003245A0" w:rsidP="003245A0">
      <w:pPr>
        <w:ind w:left="1276"/>
      </w:pPr>
      <w:r>
        <w:t xml:space="preserve">It is necessary to import the needed libraries for </w:t>
      </w:r>
    </w:p>
    <w:p w14:paraId="142F4490" w14:textId="77777777" w:rsidR="003245A0" w:rsidRDefault="003245A0" w:rsidP="003245A0">
      <w:pPr>
        <w:pStyle w:val="ListParagraph"/>
        <w:numPr>
          <w:ilvl w:val="0"/>
          <w:numId w:val="68"/>
        </w:numPr>
      </w:pPr>
      <w:r>
        <w:t xml:space="preserve">Manipulation data: </w:t>
      </w:r>
    </w:p>
    <w:p w14:paraId="7465FC4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Pr>
          <w:rFonts w:ascii="Consolas" w:eastAsia="Times New Roman" w:hAnsi="Consolas" w:cs="Times New Roman"/>
          <w:color w:val="FF79C6"/>
          <w:sz w:val="21"/>
          <w:szCs w:val="21"/>
        </w:rPr>
        <w:t>i</w:t>
      </w:r>
      <w:r w:rsidRPr="00573343">
        <w:rPr>
          <w:rFonts w:ascii="Consolas" w:eastAsia="Times New Roman" w:hAnsi="Consolas" w:cs="Times New Roman"/>
          <w:color w:val="FF79C6"/>
          <w:sz w:val="21"/>
          <w:szCs w:val="21"/>
        </w:rPr>
        <w:t>mport</w:t>
      </w:r>
      <w:r w:rsidRPr="00573343">
        <w:rPr>
          <w:rFonts w:ascii="Consolas" w:eastAsia="Times New Roman" w:hAnsi="Consolas" w:cs="Times New Roman"/>
          <w:color w:val="F8F8F2"/>
          <w:sz w:val="21"/>
          <w:szCs w:val="21"/>
        </w:rPr>
        <w:t xml:space="preserve"> numpy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np</w:t>
      </w:r>
    </w:p>
    <w:p w14:paraId="078D652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pandas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pd</w:t>
      </w:r>
    </w:p>
    <w:p w14:paraId="566E45C9" w14:textId="77777777" w:rsidR="003245A0" w:rsidRDefault="003245A0" w:rsidP="003245A0">
      <w:pPr>
        <w:pStyle w:val="ListParagraph"/>
        <w:ind w:left="1636"/>
      </w:pPr>
    </w:p>
    <w:p w14:paraId="5F7807D5" w14:textId="77777777" w:rsidR="003245A0" w:rsidRDefault="003245A0" w:rsidP="003245A0">
      <w:pPr>
        <w:pStyle w:val="ListParagraph"/>
        <w:numPr>
          <w:ilvl w:val="0"/>
          <w:numId w:val="68"/>
        </w:numPr>
      </w:pPr>
      <w:r>
        <w:t>Visualization:</w:t>
      </w:r>
    </w:p>
    <w:p w14:paraId="1AD1721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matplotlib.pyplot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plt</w:t>
      </w:r>
    </w:p>
    <w:p w14:paraId="70128B8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seaborn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sns</w:t>
      </w:r>
    </w:p>
    <w:p w14:paraId="1280D76D" w14:textId="77777777" w:rsidR="003245A0" w:rsidRDefault="003245A0" w:rsidP="003245A0">
      <w:pPr>
        <w:pStyle w:val="ListParagraph"/>
        <w:ind w:left="1636"/>
      </w:pPr>
    </w:p>
    <w:p w14:paraId="73D5286B" w14:textId="77777777" w:rsidR="003245A0" w:rsidRDefault="003245A0" w:rsidP="003245A0">
      <w:pPr>
        <w:pStyle w:val="ListParagraph"/>
        <w:numPr>
          <w:ilvl w:val="0"/>
          <w:numId w:val="68"/>
        </w:numPr>
      </w:pPr>
      <w:r>
        <w:t xml:space="preserve">Applying models: </w:t>
      </w:r>
    </w:p>
    <w:p w14:paraId="537C771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sklearn.model_selection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KFold, GridSearchCV,  StratifiedKFold, RepeatedStratifiedKFold, cross_val_score, train_test_split</w:t>
      </w:r>
    </w:p>
    <w:p w14:paraId="68F0E47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sklearn.naive_bayes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GaussianNB</w:t>
      </w:r>
    </w:p>
    <w:p w14:paraId="7C78F3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sklearn.neural_network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MLPClassifier</w:t>
      </w:r>
    </w:p>
    <w:p w14:paraId="472B329C"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sklearn.ensembl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RandomForestClassifier</w:t>
      </w:r>
    </w:p>
    <w:p w14:paraId="5F41773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sklearn.neighbors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KNeighborsClassifier</w:t>
      </w:r>
    </w:p>
    <w:p w14:paraId="6D8866E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sklearn.linear_model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LogisticRegression</w:t>
      </w:r>
    </w:p>
    <w:p w14:paraId="24E19766"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sklearn.svm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BD93F9"/>
          <w:sz w:val="21"/>
          <w:szCs w:val="21"/>
        </w:rPr>
        <w:t>SVC</w:t>
      </w:r>
    </w:p>
    <w:p w14:paraId="7D79DCEC" w14:textId="77777777" w:rsidR="003245A0" w:rsidRDefault="003245A0" w:rsidP="003245A0">
      <w:pPr>
        <w:pStyle w:val="ListParagraph"/>
        <w:ind w:left="1636"/>
      </w:pPr>
    </w:p>
    <w:p w14:paraId="471D44C4" w14:textId="77777777" w:rsidR="003245A0" w:rsidRDefault="003245A0" w:rsidP="003245A0">
      <w:pPr>
        <w:pStyle w:val="ListParagraph"/>
        <w:numPr>
          <w:ilvl w:val="0"/>
          <w:numId w:val="68"/>
        </w:numPr>
      </w:pPr>
      <w:r>
        <w:t>Evaluating performance</w:t>
      </w:r>
    </w:p>
    <w:p w14:paraId="48E3F6E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sklearn.metrics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accuracy_score,f1_score, recall_score, classification_report</w:t>
      </w:r>
    </w:p>
    <w:p w14:paraId="6C84FF98"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sklearn.metrics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roc_auc_score, confusion_matrix</w:t>
      </w:r>
    </w:p>
    <w:p w14:paraId="454E6314"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time</w:t>
      </w:r>
    </w:p>
    <w:p w14:paraId="6B3BCFA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arnings</w:t>
      </w:r>
    </w:p>
    <w:p w14:paraId="709A2E41"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8F8F2"/>
          <w:sz w:val="21"/>
          <w:szCs w:val="21"/>
        </w:rPr>
        <w:t>warnings.filterwarnings(</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ignore</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65ED65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8F8F2"/>
          <w:sz w:val="21"/>
          <w:szCs w:val="21"/>
        </w:rPr>
        <w:t xml:space="preserve">pd.options.display.float_format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FF79C6"/>
          <w:sz w:val="21"/>
          <w:szCs w:val="21"/>
        </w:rPr>
        <w:t>:.2f</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format</w:t>
      </w:r>
    </w:p>
    <w:p w14:paraId="5F6482FC" w14:textId="77777777" w:rsidR="003245A0" w:rsidRDefault="003245A0" w:rsidP="003245A0"/>
    <w:p w14:paraId="2E01E566" w14:textId="77777777" w:rsidR="003245A0" w:rsidRDefault="003245A0" w:rsidP="003245A0">
      <w:pPr>
        <w:ind w:left="1276"/>
      </w:pPr>
      <w:r>
        <w:t xml:space="preserve">The dataset can be imported to analyze by the command code with name “df” and path_line(“heart.csv”): </w:t>
      </w:r>
    </w:p>
    <w:p w14:paraId="19CA4A75" w14:textId="77777777" w:rsidR="003245A0" w:rsidRPr="00573343" w:rsidRDefault="003245A0" w:rsidP="003245A0">
      <w:pPr>
        <w:shd w:val="clear" w:color="auto" w:fill="282A36"/>
        <w:spacing w:after="0" w:line="285" w:lineRule="atLeast"/>
        <w:ind w:left="1701"/>
        <w:rPr>
          <w:rFonts w:ascii="Consolas" w:eastAsia="Times New Roman" w:hAnsi="Consolas" w:cs="Times New Roman"/>
          <w:color w:val="F8F8F2"/>
          <w:sz w:val="21"/>
          <w:szCs w:val="21"/>
        </w:rPr>
      </w:pPr>
      <w:r w:rsidRPr="00573343">
        <w:rPr>
          <w:rFonts w:ascii="Consolas" w:eastAsia="Times New Roman" w:hAnsi="Consolas" w:cs="Times New Roman"/>
          <w:color w:val="F8F8F2"/>
          <w:sz w:val="21"/>
          <w:szCs w:val="21"/>
        </w:rPr>
        <w:t xml:space="preserve">df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pd.read_csv(</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heart.csv</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00971A2A" w14:textId="77777777" w:rsidR="003245A0" w:rsidRPr="00F0017F" w:rsidRDefault="003245A0" w:rsidP="003245A0"/>
    <w:p w14:paraId="1EF34ABB" w14:textId="77777777" w:rsidR="003245A0" w:rsidRPr="003245A0" w:rsidRDefault="003245A0" w:rsidP="003245A0"/>
    <w:p w14:paraId="798A5C01" w14:textId="77777777" w:rsidR="00CD2707" w:rsidRDefault="00CD2707" w:rsidP="00CD2707">
      <w:pPr>
        <w:pStyle w:val="Heading2"/>
        <w:ind w:left="1276" w:hanging="567"/>
      </w:pPr>
      <w:bookmarkStart w:id="4" w:name="_Toc166961967"/>
      <w:r>
        <w:t>Description</w:t>
      </w:r>
      <w:bookmarkEnd w:id="4"/>
      <w:r>
        <w:t xml:space="preserve"> </w:t>
      </w:r>
    </w:p>
    <w:p w14:paraId="25868E0F" w14:textId="77777777" w:rsidR="003245A0" w:rsidRDefault="003245A0" w:rsidP="003245A0">
      <w:pPr>
        <w:ind w:left="1276"/>
      </w:pPr>
      <w:r>
        <w:t xml:space="preserve">Using “head” to see top five content of dataset: </w:t>
      </w:r>
    </w:p>
    <w:p w14:paraId="3604AB18" w14:textId="77777777" w:rsidR="003245A0" w:rsidRPr="00573343" w:rsidRDefault="003245A0" w:rsidP="003245A0">
      <w:pPr>
        <w:shd w:val="clear" w:color="auto" w:fill="282A36"/>
        <w:spacing w:after="0" w:line="285" w:lineRule="atLeast"/>
        <w:ind w:left="1560"/>
        <w:rPr>
          <w:rFonts w:ascii="Consolas" w:eastAsia="Times New Roman" w:hAnsi="Consolas" w:cs="Times New Roman"/>
          <w:color w:val="F8F8F2"/>
          <w:sz w:val="21"/>
          <w:szCs w:val="21"/>
        </w:rPr>
      </w:pPr>
      <w:r w:rsidRPr="00573343">
        <w:rPr>
          <w:noProof/>
        </w:rPr>
        <w:lastRenderedPageBreak/>
        <w:drawing>
          <wp:anchor distT="0" distB="0" distL="114300" distR="114300" simplePos="0" relativeHeight="251661312" behindDoc="0" locked="0" layoutInCell="1" allowOverlap="1" wp14:anchorId="013F2298" wp14:editId="6E1EBF56">
            <wp:simplePos x="0" y="0"/>
            <wp:positionH relativeFrom="margin">
              <wp:align>right</wp:align>
            </wp:positionH>
            <wp:positionV relativeFrom="paragraph">
              <wp:posOffset>342900</wp:posOffset>
            </wp:positionV>
            <wp:extent cx="4786630" cy="915035"/>
            <wp:effectExtent l="0" t="0" r="0" b="0"/>
            <wp:wrapTopAndBottom/>
            <wp:docPr id="261755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55341"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786630" cy="915035"/>
                    </a:xfrm>
                    <a:prstGeom prst="rect">
                      <a:avLst/>
                    </a:prstGeom>
                  </pic:spPr>
                </pic:pic>
              </a:graphicData>
            </a:graphic>
            <wp14:sizeRelH relativeFrom="margin">
              <wp14:pctWidth>0</wp14:pctWidth>
            </wp14:sizeRelH>
            <wp14:sizeRelV relativeFrom="margin">
              <wp14:pctHeight>0</wp14:pctHeight>
            </wp14:sizeRelV>
          </wp:anchor>
        </w:drawing>
      </w:r>
      <w:r w:rsidRPr="00573343">
        <w:rPr>
          <w:rFonts w:ascii="Consolas" w:eastAsia="Times New Roman" w:hAnsi="Consolas" w:cs="Times New Roman"/>
          <w:color w:val="F8F8F2"/>
          <w:sz w:val="21"/>
          <w:szCs w:val="21"/>
        </w:rPr>
        <w:t>df.head()</w:t>
      </w:r>
    </w:p>
    <w:p w14:paraId="6C2482CB" w14:textId="77777777" w:rsidR="003245A0" w:rsidRDefault="003245A0" w:rsidP="003245A0"/>
    <w:p w14:paraId="4FBAA619" w14:textId="77777777" w:rsidR="003245A0" w:rsidRDefault="003245A0" w:rsidP="003245A0">
      <w:pPr>
        <w:ind w:left="1276"/>
      </w:pPr>
      <w:r>
        <w:t xml:space="preserve">Dataset is divided into input data (used to predict and independent) and target output (will be predicted and dependent on input data). </w:t>
      </w:r>
    </w:p>
    <w:p w14:paraId="4682ECC4" w14:textId="77777777" w:rsidR="003245A0" w:rsidRDefault="003245A0" w:rsidP="003245A0">
      <w:pPr>
        <w:pStyle w:val="ListParagraph"/>
        <w:numPr>
          <w:ilvl w:val="0"/>
          <w:numId w:val="68"/>
        </w:numPr>
      </w:pPr>
      <w:r>
        <w:t xml:space="preserve">To predict the patient whether heart disease or normal which based on some information below:  </w:t>
      </w:r>
    </w:p>
    <w:p w14:paraId="27C1F352" w14:textId="77777777" w:rsidR="003245A0" w:rsidRDefault="003245A0" w:rsidP="003245A0">
      <w:pPr>
        <w:pStyle w:val="ListParagraph"/>
        <w:numPr>
          <w:ilvl w:val="0"/>
          <w:numId w:val="69"/>
        </w:numPr>
      </w:pPr>
      <w:r>
        <w:t>Age: age of patient [year]</w:t>
      </w:r>
    </w:p>
    <w:p w14:paraId="56A05BA4" w14:textId="77777777" w:rsidR="003245A0" w:rsidRDefault="003245A0" w:rsidP="003245A0">
      <w:pPr>
        <w:pStyle w:val="ListParagraph"/>
        <w:numPr>
          <w:ilvl w:val="0"/>
          <w:numId w:val="69"/>
        </w:numPr>
      </w:pPr>
      <w:r>
        <w:t>Sex: sex of the patient [M: Male, F: Female]</w:t>
      </w:r>
    </w:p>
    <w:p w14:paraId="60E88E06" w14:textId="77777777" w:rsidR="003245A0" w:rsidRDefault="003245A0" w:rsidP="003245A0">
      <w:pPr>
        <w:pStyle w:val="ListParagraph"/>
        <w:numPr>
          <w:ilvl w:val="0"/>
          <w:numId w:val="69"/>
        </w:numPr>
      </w:pPr>
      <w:r>
        <w:t>Chest Pain Type: chest pain type [TA: Typical Angina, ATA: Atypical Angina, NAP: Non-Anginal Pain, ASY: Asymptomatic]</w:t>
      </w:r>
    </w:p>
    <w:p w14:paraId="549D6827" w14:textId="77777777" w:rsidR="003245A0" w:rsidRDefault="003245A0" w:rsidP="003245A0">
      <w:pPr>
        <w:pStyle w:val="ListParagraph"/>
        <w:numPr>
          <w:ilvl w:val="0"/>
          <w:numId w:val="69"/>
        </w:numPr>
      </w:pPr>
      <w:r>
        <w:t>RestingBP: resting blood pressure [mm Hg]</w:t>
      </w:r>
    </w:p>
    <w:p w14:paraId="35B17031" w14:textId="77777777" w:rsidR="003245A0" w:rsidRDefault="003245A0" w:rsidP="003245A0">
      <w:pPr>
        <w:pStyle w:val="ListParagraph"/>
        <w:numPr>
          <w:ilvl w:val="0"/>
          <w:numId w:val="69"/>
        </w:numPr>
      </w:pPr>
      <w:r>
        <w:t>Cholesterol: serum cholesterol [mm/dl]</w:t>
      </w:r>
    </w:p>
    <w:p w14:paraId="7329E156" w14:textId="77777777" w:rsidR="003245A0" w:rsidRDefault="003245A0" w:rsidP="003245A0">
      <w:pPr>
        <w:pStyle w:val="ListParagraph"/>
        <w:numPr>
          <w:ilvl w:val="0"/>
          <w:numId w:val="69"/>
        </w:numPr>
      </w:pPr>
      <w:r>
        <w:t>Fasting BS: fasting blood sugar [1: if FastingBS &gt; 120 mg/dl, 0: otherwise]</w:t>
      </w:r>
    </w:p>
    <w:p w14:paraId="28B6A2C5" w14:textId="77777777" w:rsidR="003245A0" w:rsidRDefault="003245A0" w:rsidP="003245A0">
      <w:pPr>
        <w:pStyle w:val="ListParagraph"/>
        <w:numPr>
          <w:ilvl w:val="0"/>
          <w:numId w:val="69"/>
        </w:numPr>
      </w:pPr>
      <w:r>
        <w:t>Resting ECG: resting electrocardiogram results [Normal: Normal, ST: having ST-T wave abnormality (T wave inversions and/or ST elevation or depression of &gt; 0.05 mV), LVH: showing probable or definite left ventricular hypertrophy by Estes' criteria]</w:t>
      </w:r>
    </w:p>
    <w:p w14:paraId="018F233B" w14:textId="77777777" w:rsidR="003245A0" w:rsidRDefault="003245A0" w:rsidP="003245A0">
      <w:pPr>
        <w:pStyle w:val="ListParagraph"/>
        <w:numPr>
          <w:ilvl w:val="0"/>
          <w:numId w:val="69"/>
        </w:numPr>
      </w:pPr>
      <w:r>
        <w:t>Max HR: maximum heart rate achieved [Numeric value between 60 and 202]</w:t>
      </w:r>
    </w:p>
    <w:p w14:paraId="6B4742BB" w14:textId="77777777" w:rsidR="003245A0" w:rsidRDefault="003245A0" w:rsidP="003245A0">
      <w:pPr>
        <w:pStyle w:val="ListParagraph"/>
        <w:numPr>
          <w:ilvl w:val="0"/>
          <w:numId w:val="69"/>
        </w:numPr>
      </w:pPr>
      <w:r>
        <w:t>Exercise Angina: exercise-induced angina [Y: Yes, N: No]</w:t>
      </w:r>
    </w:p>
    <w:p w14:paraId="27D7F7E6" w14:textId="77777777" w:rsidR="003245A0" w:rsidRDefault="003245A0" w:rsidP="003245A0">
      <w:pPr>
        <w:pStyle w:val="ListParagraph"/>
        <w:numPr>
          <w:ilvl w:val="0"/>
          <w:numId w:val="69"/>
        </w:numPr>
      </w:pPr>
      <w:r>
        <w:t>Oldpeak: oldpeak = ST [Numeric value measured in depression]</w:t>
      </w:r>
    </w:p>
    <w:p w14:paraId="234DEA3A" w14:textId="77777777" w:rsidR="003245A0" w:rsidRDefault="003245A0" w:rsidP="003245A0">
      <w:pPr>
        <w:pStyle w:val="ListParagraph"/>
        <w:numPr>
          <w:ilvl w:val="0"/>
          <w:numId w:val="69"/>
        </w:numPr>
      </w:pPr>
      <w:r>
        <w:t>ST_Slope: the slope of the peak exercise ST segment [Up: upsloping, Flat: flat, Down: downsloping]</w:t>
      </w:r>
    </w:p>
    <w:p w14:paraId="7F1F8B55" w14:textId="77777777" w:rsidR="003245A0" w:rsidRDefault="003245A0" w:rsidP="003245A0">
      <w:pPr>
        <w:pStyle w:val="ListParagraph"/>
        <w:numPr>
          <w:ilvl w:val="0"/>
          <w:numId w:val="68"/>
        </w:numPr>
      </w:pPr>
      <w:r>
        <w:t>Target output: Heart disease [ 1: heart disease, 0: normal]</w:t>
      </w:r>
    </w:p>
    <w:p w14:paraId="78313B07" w14:textId="77777777" w:rsidR="003245A0" w:rsidRDefault="003245A0" w:rsidP="003245A0">
      <w:pPr>
        <w:pStyle w:val="ListParagraph"/>
        <w:ind w:left="1636"/>
      </w:pPr>
    </w:p>
    <w:p w14:paraId="13B28530" w14:textId="77777777" w:rsidR="003245A0" w:rsidRDefault="003245A0" w:rsidP="003245A0">
      <w:pPr>
        <w:pStyle w:val="ListParagraph"/>
        <w:numPr>
          <w:ilvl w:val="0"/>
          <w:numId w:val="70"/>
        </w:numPr>
      </w:pPr>
      <w:r>
        <w:t xml:space="preserve">In conclusion, it seems to be a task as a classification problem in supervised learning based on two main criteria. Firstly, the target output is categorical - 2 classes (heart disease / normal). Then, accessing to a labeled dataset for training. </w:t>
      </w:r>
    </w:p>
    <w:p w14:paraId="42AC4FD7" w14:textId="77777777" w:rsidR="003245A0" w:rsidRDefault="003245A0" w:rsidP="003245A0">
      <w:pPr>
        <w:pStyle w:val="ListParagraph"/>
        <w:ind w:left="1636"/>
      </w:pPr>
    </w:p>
    <w:p w14:paraId="677FB6EE" w14:textId="77777777" w:rsidR="003245A0" w:rsidRDefault="003245A0" w:rsidP="003245A0">
      <w:pPr>
        <w:pStyle w:val="ListParagraph"/>
        <w:ind w:left="1636"/>
      </w:pPr>
    </w:p>
    <w:p w14:paraId="2999C1C6" w14:textId="77777777" w:rsidR="003245A0" w:rsidRDefault="003245A0" w:rsidP="003245A0">
      <w:pPr>
        <w:pStyle w:val="ListParagraph"/>
        <w:numPr>
          <w:ilvl w:val="0"/>
          <w:numId w:val="70"/>
        </w:numPr>
      </w:pPr>
      <w:r>
        <w:t>When the task is satisfied, supervised learning algorithms are recommended as well as Logistic Regression, Random Forests, SVM, KNN, Naive Bayes, Neural Networks.</w:t>
      </w:r>
    </w:p>
    <w:p w14:paraId="0AAB7F55" w14:textId="77777777" w:rsidR="003245A0" w:rsidRDefault="003245A0" w:rsidP="003245A0"/>
    <w:p w14:paraId="70408E68" w14:textId="77777777" w:rsidR="003245A0" w:rsidRDefault="003245A0" w:rsidP="003245A0">
      <w:pPr>
        <w:pStyle w:val="ListParagraph"/>
        <w:numPr>
          <w:ilvl w:val="0"/>
          <w:numId w:val="68"/>
        </w:numPr>
      </w:pPr>
      <w:r>
        <w:lastRenderedPageBreak/>
        <w:t xml:space="preserve">The shape of dataset: </w:t>
      </w:r>
    </w:p>
    <w:p w14:paraId="77A42443" w14:textId="77777777" w:rsidR="003245A0" w:rsidRPr="005E6486"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E6486">
        <w:rPr>
          <w:rFonts w:ascii="Consolas" w:eastAsia="Times New Roman" w:hAnsi="Consolas" w:cs="Times New Roman"/>
          <w:color w:val="8BE9FD"/>
          <w:sz w:val="21"/>
          <w:szCs w:val="21"/>
        </w:rPr>
        <w:t>print</w:t>
      </w:r>
      <w:r w:rsidRPr="005E6486">
        <w:rPr>
          <w:rFonts w:ascii="Consolas" w:eastAsia="Times New Roman" w:hAnsi="Consolas" w:cs="Times New Roman"/>
          <w:color w:val="F8F8F2"/>
          <w:sz w:val="21"/>
          <w:szCs w:val="21"/>
        </w:rPr>
        <w:t>(</w:t>
      </w:r>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1FA8C"/>
          <w:sz w:val="21"/>
          <w:szCs w:val="21"/>
        </w:rPr>
        <w:t xml:space="preserve">The shape of dataset is: </w:t>
      </w:r>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8F8F2"/>
          <w:sz w:val="21"/>
          <w:szCs w:val="21"/>
        </w:rPr>
        <w:t>,df.shape)</w:t>
      </w:r>
    </w:p>
    <w:p w14:paraId="6F102189" w14:textId="77777777" w:rsidR="003245A0" w:rsidRDefault="003245A0" w:rsidP="003245A0">
      <w:pPr>
        <w:pStyle w:val="ListParagraph"/>
        <w:numPr>
          <w:ilvl w:val="0"/>
          <w:numId w:val="71"/>
        </w:numPr>
      </w:pPr>
      <w:r w:rsidRPr="005E6486">
        <w:t>Dataset record</w:t>
      </w:r>
      <w:r>
        <w:t>s</w:t>
      </w:r>
      <w:r w:rsidRPr="005E6486">
        <w:t xml:space="preserve"> 12 information of 918 patient.</w:t>
      </w:r>
    </w:p>
    <w:p w14:paraId="58E38712" w14:textId="77777777" w:rsidR="003245A0" w:rsidRDefault="003245A0" w:rsidP="003245A0">
      <w:pPr>
        <w:pStyle w:val="ListParagraph"/>
        <w:numPr>
          <w:ilvl w:val="0"/>
          <w:numId w:val="68"/>
        </w:numPr>
      </w:pPr>
      <w:r>
        <w:t xml:space="preserve">Using “df.info()” to </w:t>
      </w:r>
      <w:r w:rsidRPr="00466520">
        <w:t xml:space="preserve">quickly get a summary of </w:t>
      </w:r>
      <w:r>
        <w:t>dataset</w:t>
      </w:r>
    </w:p>
    <w:p w14:paraId="2BC19296" w14:textId="77777777" w:rsidR="003245A0" w:rsidRDefault="003245A0" w:rsidP="003245A0">
      <w:pPr>
        <w:pStyle w:val="ListParagraph"/>
        <w:ind w:left="1636"/>
      </w:pPr>
      <w:r w:rsidRPr="00466520">
        <w:rPr>
          <w:noProof/>
        </w:rPr>
        <w:drawing>
          <wp:inline distT="0" distB="0" distL="0" distR="0" wp14:anchorId="2C9F4732" wp14:editId="757B1F67">
            <wp:extent cx="2872989" cy="3017782"/>
            <wp:effectExtent l="0" t="0" r="3810" b="0"/>
            <wp:docPr id="207347676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76765" name="Picture 1" descr="A screen shot of a computer&#10;&#10;Description automatically generated"/>
                    <pic:cNvPicPr/>
                  </pic:nvPicPr>
                  <pic:blipFill>
                    <a:blip r:embed="rId14"/>
                    <a:stretch>
                      <a:fillRect/>
                    </a:stretch>
                  </pic:blipFill>
                  <pic:spPr>
                    <a:xfrm>
                      <a:off x="0" y="0"/>
                      <a:ext cx="2872989" cy="3017782"/>
                    </a:xfrm>
                    <a:prstGeom prst="rect">
                      <a:avLst/>
                    </a:prstGeom>
                  </pic:spPr>
                </pic:pic>
              </a:graphicData>
            </a:graphic>
          </wp:inline>
        </w:drawing>
      </w:r>
    </w:p>
    <w:p w14:paraId="3C213E30" w14:textId="77777777" w:rsidR="003245A0" w:rsidRDefault="003245A0" w:rsidP="003245A0">
      <w:pPr>
        <w:pStyle w:val="ListParagraph"/>
        <w:numPr>
          <w:ilvl w:val="0"/>
          <w:numId w:val="71"/>
        </w:numPr>
      </w:pPr>
      <w:r w:rsidRPr="00466520">
        <w:t>This summary is useful for showing that there are no missing values in any columns; therefore, it is not necessary to preprocess for missing values. Additionally, there are three types of data: float, int, and categorical. This helps determine that the dataset needs to be scaled and encoded in the preprocessing step.</w:t>
      </w:r>
    </w:p>
    <w:p w14:paraId="625B8C08" w14:textId="77777777" w:rsidR="003245A0" w:rsidRDefault="003245A0" w:rsidP="003245A0">
      <w:pPr>
        <w:pStyle w:val="ListParagraph"/>
        <w:numPr>
          <w:ilvl w:val="0"/>
          <w:numId w:val="68"/>
        </w:numPr>
      </w:pPr>
      <w:r>
        <w:t xml:space="preserve">It is easily to get </w:t>
      </w:r>
      <w:r w:rsidRPr="00E872D9">
        <w:t>a comprehensive statistical summary of</w:t>
      </w:r>
      <w:r>
        <w:t xml:space="preserve"> dataset by using describe method. </w:t>
      </w:r>
    </w:p>
    <w:p w14:paraId="6D17EB84" w14:textId="77777777" w:rsidR="003245A0" w:rsidRDefault="003245A0" w:rsidP="003245A0">
      <w:pPr>
        <w:pStyle w:val="ListParagraph"/>
        <w:numPr>
          <w:ilvl w:val="0"/>
          <w:numId w:val="72"/>
        </w:numPr>
      </w:pPr>
      <w:r>
        <w:t xml:space="preserve">Numerical columns: </w:t>
      </w:r>
    </w:p>
    <w:p w14:paraId="49B31446" w14:textId="77777777" w:rsidR="003245A0" w:rsidRDefault="003245A0" w:rsidP="003245A0">
      <w:pPr>
        <w:pStyle w:val="ListParagraph"/>
        <w:ind w:left="2356"/>
      </w:pPr>
    </w:p>
    <w:p w14:paraId="761D9BDD" w14:textId="77777777" w:rsidR="003245A0" w:rsidRDefault="003245A0" w:rsidP="003245A0">
      <w:pPr>
        <w:pStyle w:val="ListParagraph"/>
        <w:ind w:left="2356"/>
      </w:pPr>
    </w:p>
    <w:p w14:paraId="68F176B4" w14:textId="77777777" w:rsidR="003245A0" w:rsidRDefault="003245A0" w:rsidP="003245A0">
      <w:pPr>
        <w:pStyle w:val="ListParagraph"/>
        <w:ind w:left="2356"/>
      </w:pPr>
    </w:p>
    <w:p w14:paraId="1263B654" w14:textId="77777777" w:rsidR="003245A0" w:rsidRDefault="003245A0" w:rsidP="003245A0">
      <w:pPr>
        <w:pStyle w:val="ListParagraph"/>
        <w:ind w:left="2356"/>
      </w:pPr>
    </w:p>
    <w:p w14:paraId="16566D50" w14:textId="77777777" w:rsidR="003245A0" w:rsidRDefault="003245A0" w:rsidP="003245A0">
      <w:pPr>
        <w:pStyle w:val="ListParagraph"/>
        <w:ind w:left="2356"/>
      </w:pPr>
    </w:p>
    <w:p w14:paraId="0CAC63C4" w14:textId="77777777" w:rsidR="003245A0" w:rsidRDefault="003245A0" w:rsidP="003245A0">
      <w:pPr>
        <w:pStyle w:val="ListParagraph"/>
        <w:ind w:left="2356"/>
      </w:pPr>
    </w:p>
    <w:p w14:paraId="4C7C178A" w14:textId="77777777" w:rsidR="003245A0" w:rsidRDefault="003245A0" w:rsidP="003245A0">
      <w:pPr>
        <w:pStyle w:val="ListParagraph"/>
        <w:ind w:left="2356"/>
      </w:pPr>
    </w:p>
    <w:p w14:paraId="4F9FF1F5" w14:textId="77777777" w:rsidR="003245A0" w:rsidRDefault="003245A0" w:rsidP="003245A0">
      <w:pPr>
        <w:pStyle w:val="ListParagraph"/>
        <w:ind w:left="2356"/>
      </w:pPr>
    </w:p>
    <w:p w14:paraId="46122243" w14:textId="77777777" w:rsidR="003245A0" w:rsidRDefault="003245A0" w:rsidP="003245A0">
      <w:pPr>
        <w:pStyle w:val="ListParagraph"/>
        <w:ind w:left="2356"/>
      </w:pPr>
    </w:p>
    <w:p w14:paraId="40B95183" w14:textId="77777777" w:rsidR="003245A0" w:rsidRDefault="003245A0" w:rsidP="003245A0">
      <w:pPr>
        <w:pStyle w:val="ListParagraph"/>
        <w:ind w:left="2356"/>
      </w:pPr>
      <w:r w:rsidRPr="00E872D9">
        <w:rPr>
          <w:noProof/>
        </w:rPr>
        <w:lastRenderedPageBreak/>
        <w:drawing>
          <wp:anchor distT="0" distB="0" distL="114300" distR="114300" simplePos="0" relativeHeight="251662336" behindDoc="0" locked="0" layoutInCell="1" allowOverlap="1" wp14:anchorId="0F70B53F" wp14:editId="71E5EB0E">
            <wp:simplePos x="0" y="0"/>
            <wp:positionH relativeFrom="margin">
              <wp:posOffset>363220</wp:posOffset>
            </wp:positionH>
            <wp:positionV relativeFrom="paragraph">
              <wp:posOffset>0</wp:posOffset>
            </wp:positionV>
            <wp:extent cx="5006774" cy="2491956"/>
            <wp:effectExtent l="0" t="0" r="3810" b="3810"/>
            <wp:wrapTopAndBottom/>
            <wp:docPr id="19771557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155724" name="Picture 1" descr="A screenshot of a graph&#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06774" cy="2491956"/>
                    </a:xfrm>
                    <a:prstGeom prst="rect">
                      <a:avLst/>
                    </a:prstGeom>
                  </pic:spPr>
                </pic:pic>
              </a:graphicData>
            </a:graphic>
          </wp:anchor>
        </w:drawing>
      </w:r>
    </w:p>
    <w:p w14:paraId="2078DB05" w14:textId="77777777" w:rsidR="003245A0" w:rsidRDefault="003245A0" w:rsidP="003245A0">
      <w:pPr>
        <w:pStyle w:val="ListParagraph"/>
        <w:numPr>
          <w:ilvl w:val="0"/>
          <w:numId w:val="71"/>
        </w:numPr>
      </w:pPr>
      <w:r w:rsidRPr="00E872D9">
        <w:t xml:space="preserve">The ranges of the numerical variables differ significantly, such as between FastingBS and Cholesterol. </w:t>
      </w:r>
      <w:r>
        <w:t>It seems to</w:t>
      </w:r>
      <w:r w:rsidRPr="00E872D9">
        <w:t xml:space="preserve"> all numerical input variables need to be scaled</w:t>
      </w:r>
      <w:r>
        <w:t xml:space="preserve"> which help to reduce</w:t>
      </w:r>
      <w:r w:rsidRPr="00E872D9">
        <w:t xml:space="preserve"> biased results</w:t>
      </w:r>
      <w:r>
        <w:t xml:space="preserve"> and</w:t>
      </w:r>
      <w:r w:rsidRPr="00E872D9">
        <w:t xml:space="preserve"> improve the performance of machine learning models.</w:t>
      </w:r>
    </w:p>
    <w:p w14:paraId="57770CC8" w14:textId="0C53DE05" w:rsidR="003245A0" w:rsidRDefault="003245A0" w:rsidP="003245A0">
      <w:pPr>
        <w:pStyle w:val="ListParagraph"/>
        <w:numPr>
          <w:ilvl w:val="0"/>
          <w:numId w:val="72"/>
        </w:numPr>
        <w:ind w:left="1843"/>
      </w:pPr>
      <w:r w:rsidRPr="00E872D9">
        <w:rPr>
          <w:noProof/>
        </w:rPr>
        <w:drawing>
          <wp:anchor distT="0" distB="0" distL="114300" distR="114300" simplePos="0" relativeHeight="251663360" behindDoc="0" locked="0" layoutInCell="1" allowOverlap="1" wp14:anchorId="1C7768A1" wp14:editId="3F51538A">
            <wp:simplePos x="0" y="0"/>
            <wp:positionH relativeFrom="column">
              <wp:posOffset>1203960</wp:posOffset>
            </wp:positionH>
            <wp:positionV relativeFrom="paragraph">
              <wp:posOffset>280670</wp:posOffset>
            </wp:positionV>
            <wp:extent cx="3901778" cy="1722269"/>
            <wp:effectExtent l="0" t="0" r="3810" b="0"/>
            <wp:wrapTopAndBottom/>
            <wp:docPr id="532156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56341"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901778" cy="1722269"/>
                    </a:xfrm>
                    <a:prstGeom prst="rect">
                      <a:avLst/>
                    </a:prstGeom>
                  </pic:spPr>
                </pic:pic>
              </a:graphicData>
            </a:graphic>
          </wp:anchor>
        </w:drawing>
      </w:r>
      <w:r>
        <w:t xml:space="preserve">Object columns: </w:t>
      </w:r>
    </w:p>
    <w:p w14:paraId="0D3236D1" w14:textId="7FA2318D" w:rsidR="003245A0" w:rsidRDefault="003245A0" w:rsidP="003245A0">
      <w:pPr>
        <w:pStyle w:val="ListParagraph"/>
        <w:ind w:left="2356"/>
      </w:pPr>
    </w:p>
    <w:p w14:paraId="5A6DA174" w14:textId="77777777" w:rsidR="003245A0" w:rsidRDefault="003245A0" w:rsidP="003245A0">
      <w:pPr>
        <w:pStyle w:val="ListParagraph"/>
        <w:ind w:left="2356"/>
      </w:pPr>
    </w:p>
    <w:p w14:paraId="3AD7BB74" w14:textId="77777777" w:rsidR="003245A0" w:rsidRPr="00573343" w:rsidRDefault="003245A0" w:rsidP="003245A0">
      <w:pPr>
        <w:pStyle w:val="ListParagraph"/>
        <w:numPr>
          <w:ilvl w:val="0"/>
          <w:numId w:val="71"/>
        </w:numPr>
      </w:pPr>
      <w:r w:rsidRPr="00E872D9">
        <w:t>Since these are not ordinal variables and do not have a ranking, one-hot encoding is a better choice than label encoding.</w:t>
      </w:r>
    </w:p>
    <w:p w14:paraId="448BA76F" w14:textId="77777777" w:rsidR="003245A0" w:rsidRPr="003245A0" w:rsidRDefault="003245A0" w:rsidP="003245A0"/>
    <w:p w14:paraId="4BF87B6A" w14:textId="77777777" w:rsidR="00CD2707" w:rsidRDefault="00CD2707" w:rsidP="00CD2707">
      <w:pPr>
        <w:pStyle w:val="Heading2"/>
      </w:pPr>
      <w:bookmarkStart w:id="5" w:name="_Toc166961968"/>
      <w:r>
        <w:t>Visualization</w:t>
      </w:r>
      <w:bookmarkEnd w:id="5"/>
      <w:r>
        <w:t xml:space="preserve"> </w:t>
      </w:r>
      <w:bookmarkStart w:id="6" w:name="_heading=h.l5ak2b9wvatu" w:colFirst="0" w:colLast="0"/>
      <w:bookmarkEnd w:id="6"/>
    </w:p>
    <w:p w14:paraId="201BBE24" w14:textId="77777777" w:rsidR="003245A0" w:rsidRDefault="003245A0" w:rsidP="003245A0">
      <w:pPr>
        <w:pStyle w:val="ListParagraph"/>
        <w:numPr>
          <w:ilvl w:val="0"/>
          <w:numId w:val="68"/>
        </w:numPr>
      </w:pPr>
      <w:r>
        <w:t xml:space="preserve">First, it is necessary to visualizing the distribution of target output through pie chart by using command line: </w:t>
      </w:r>
    </w:p>
    <w:p w14:paraId="635A388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Overall about output of database</w:t>
      </w:r>
    </w:p>
    <w:p w14:paraId="17387262"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partition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8BE9FD"/>
          <w:sz w:val="20"/>
          <w:szCs w:val="20"/>
        </w:rPr>
        <w:t>list</w:t>
      </w:r>
      <w:r w:rsidRPr="00E7798B">
        <w:rPr>
          <w:rFonts w:ascii="Consolas" w:eastAsia="Times New Roman" w:hAnsi="Consolas" w:cs="Times New Roman"/>
          <w:color w:val="F8F8F2"/>
          <w:sz w:val="20"/>
          <w:szCs w:val="20"/>
        </w:rPr>
        <w:t>(df[</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1FA8C"/>
          <w:sz w:val="20"/>
          <w:szCs w:val="20"/>
        </w:rPr>
        <w:t>HeartDisease</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value_counts())</w:t>
      </w:r>
    </w:p>
    <w:p w14:paraId="6B88E86C"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returns a list (easier to work) containing frequency table of target output.</w:t>
      </w:r>
    </w:p>
    <w:p w14:paraId="7E497ABB"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plt.pie( </w:t>
      </w:r>
      <w:r w:rsidRPr="00E7798B">
        <w:rPr>
          <w:rFonts w:ascii="Consolas" w:eastAsia="Times New Roman" w:hAnsi="Consolas" w:cs="Times New Roman"/>
          <w:color w:val="6272A4"/>
          <w:sz w:val="20"/>
          <w:szCs w:val="20"/>
        </w:rPr>
        <w:t># Creating the pie chart</w:t>
      </w:r>
    </w:p>
    <w:p w14:paraId="63F64FB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partition, </w:t>
      </w:r>
      <w:r w:rsidRPr="00E7798B">
        <w:rPr>
          <w:rFonts w:ascii="Consolas" w:eastAsia="Times New Roman" w:hAnsi="Consolas" w:cs="Times New Roman"/>
          <w:color w:val="6272A4"/>
          <w:sz w:val="20"/>
          <w:szCs w:val="20"/>
        </w:rPr>
        <w:t># Adding the value of pie chart</w:t>
      </w:r>
    </w:p>
    <w:p w14:paraId="7B5E16F1"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lastRenderedPageBreak/>
        <w:t xml:space="preserve">        </w:t>
      </w:r>
      <w:r w:rsidRPr="00E7798B">
        <w:rPr>
          <w:rFonts w:ascii="Consolas" w:eastAsia="Times New Roman" w:hAnsi="Consolas" w:cs="Times New Roman"/>
          <w:i/>
          <w:iCs/>
          <w:color w:val="FFB86C"/>
          <w:sz w:val="20"/>
          <w:szCs w:val="20"/>
        </w:rPr>
        <w:t>labels</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1FA8C"/>
          <w:sz w:val="20"/>
          <w:szCs w:val="20"/>
        </w:rPr>
        <w:t>Nomarl</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1FA8C"/>
          <w:sz w:val="20"/>
          <w:szCs w:val="20"/>
        </w:rPr>
        <w:t>Heart Disease</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the label</w:t>
      </w:r>
    </w:p>
    <w:p w14:paraId="63A32378"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autopct</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BD93F9"/>
          <w:sz w:val="20"/>
          <w:szCs w:val="20"/>
        </w:rPr>
        <w:t>%1.1f%%</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pecifies the format for displaying the percentage values on the pie chart.</w:t>
      </w:r>
    </w:p>
    <w:p w14:paraId="04949F9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startangl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90</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It starts at 90 degrees (which is at the top).</w:t>
      </w:r>
    </w:p>
    <w:p w14:paraId="54BC2EE3"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explod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0.1</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BD93F9"/>
          <w:sz w:val="20"/>
          <w:szCs w:val="20"/>
        </w:rPr>
        <w:t>0</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This parameter determines the fraction of the radius with which to offset each slice. Here, the first slice ('Normal') is exploded (offset) by 0.1 times the radius.</w:t>
      </w:r>
    </w:p>
    <w:p w14:paraId="525FA709"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shadow</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Tru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shadow effect</w:t>
      </w:r>
    </w:p>
    <w:p w14:paraId="3A97E5A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w:t>
      </w:r>
    </w:p>
    <w:p w14:paraId="7052FCC7"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plt.title(</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1FA8C"/>
          <w:sz w:val="20"/>
          <w:szCs w:val="20"/>
        </w:rPr>
        <w:t>Heart Disease %</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et title</w:t>
      </w:r>
    </w:p>
    <w:p w14:paraId="3AB863D1" w14:textId="77777777" w:rsidR="003245A0" w:rsidRDefault="003245A0" w:rsidP="003245A0">
      <w:pPr>
        <w:pStyle w:val="ListParagraph"/>
        <w:ind w:left="1636"/>
      </w:pPr>
    </w:p>
    <w:p w14:paraId="4EDA16C7" w14:textId="77777777" w:rsidR="003245A0" w:rsidRDefault="003245A0" w:rsidP="003245A0">
      <w:pPr>
        <w:pStyle w:val="ListParagraph"/>
        <w:ind w:left="1636"/>
      </w:pPr>
    </w:p>
    <w:p w14:paraId="1FA89F92" w14:textId="77777777" w:rsidR="003245A0" w:rsidRDefault="003245A0" w:rsidP="003245A0">
      <w:pPr>
        <w:pStyle w:val="ListParagraph"/>
        <w:ind w:left="1636"/>
      </w:pPr>
      <w:r w:rsidRPr="00E7798B">
        <w:rPr>
          <w:noProof/>
        </w:rPr>
        <w:drawing>
          <wp:inline distT="0" distB="0" distL="0" distR="0" wp14:anchorId="3424436E" wp14:editId="6E3B94AC">
            <wp:extent cx="3916045" cy="3025140"/>
            <wp:effectExtent l="0" t="0" r="8255" b="3810"/>
            <wp:docPr id="598575217" name="Picture 1" descr="A blue and orang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575217" name="Picture 1" descr="A blue and orange pie chart&#10;&#10;Description automatically generated"/>
                    <pic:cNvPicPr/>
                  </pic:nvPicPr>
                  <pic:blipFill>
                    <a:blip r:embed="rId17"/>
                    <a:stretch>
                      <a:fillRect/>
                    </a:stretch>
                  </pic:blipFill>
                  <pic:spPr>
                    <a:xfrm>
                      <a:off x="0" y="0"/>
                      <a:ext cx="3931004" cy="3036696"/>
                    </a:xfrm>
                    <a:prstGeom prst="rect">
                      <a:avLst/>
                    </a:prstGeom>
                  </pic:spPr>
                </pic:pic>
              </a:graphicData>
            </a:graphic>
          </wp:inline>
        </w:drawing>
      </w:r>
    </w:p>
    <w:p w14:paraId="22FE5E43" w14:textId="77777777" w:rsidR="003245A0" w:rsidRDefault="003245A0" w:rsidP="003245A0">
      <w:pPr>
        <w:pStyle w:val="ListParagraph"/>
        <w:numPr>
          <w:ilvl w:val="0"/>
          <w:numId w:val="71"/>
        </w:numPr>
      </w:pPr>
      <w:r w:rsidRPr="00E7798B">
        <w:t>Observing the total dataset, we note that 44.7% have heart disease, which is a substantial proportion. With many individuals affected by heart disease, there is a necessity to utilize machine learning to predict whether someone is at risk of developing the condition to intervene in a timely manner.</w:t>
      </w:r>
    </w:p>
    <w:p w14:paraId="1372E8FD" w14:textId="77777777" w:rsidR="003245A0" w:rsidRDefault="003245A0" w:rsidP="003245A0">
      <w:pPr>
        <w:pStyle w:val="ListParagraph"/>
        <w:numPr>
          <w:ilvl w:val="0"/>
          <w:numId w:val="68"/>
        </w:numPr>
      </w:pPr>
      <w:r w:rsidRPr="00EF7686">
        <w:t>Impact of Categorical Features on the output</w:t>
      </w:r>
    </w:p>
    <w:p w14:paraId="3A60F1AD" w14:textId="77777777" w:rsidR="003245A0" w:rsidRPr="00B505E7" w:rsidRDefault="003245A0" w:rsidP="003245A0">
      <w:pPr>
        <w:pStyle w:val="ListParagraph"/>
        <w:numPr>
          <w:ilvl w:val="0"/>
          <w:numId w:val="68"/>
        </w:numPr>
      </w:pPr>
      <w:r w:rsidRPr="006B1C13">
        <w:t>Impact of Numerical Features on the output</w:t>
      </w:r>
    </w:p>
    <w:p w14:paraId="16A35E76" w14:textId="1FD7426B" w:rsidR="00CD2707" w:rsidRPr="00B505E7" w:rsidRDefault="00CD2707" w:rsidP="00CD2707">
      <w:pPr>
        <w:ind w:left="709"/>
      </w:pPr>
    </w:p>
    <w:p w14:paraId="146B9D40" w14:textId="77777777" w:rsidR="00CD2707" w:rsidRPr="003A6400" w:rsidRDefault="00CD2707" w:rsidP="00CD2707">
      <w:pPr>
        <w:pStyle w:val="Heading1"/>
        <w:rPr>
          <w:b w:val="0"/>
          <w:bCs w:val="0"/>
          <w:sz w:val="24"/>
          <w:szCs w:val="24"/>
        </w:rPr>
      </w:pPr>
      <w:bookmarkStart w:id="7" w:name="_Toc166961969"/>
      <w:r>
        <w:rPr>
          <w:rStyle w:val="Heading1Char"/>
          <w:b/>
          <w:bCs/>
        </w:rPr>
        <w:lastRenderedPageBreak/>
        <w:t>Preprocessing (TUYET ANH)</w:t>
      </w:r>
      <w:bookmarkEnd w:id="7"/>
    </w:p>
    <w:p w14:paraId="7F7C658E" w14:textId="77777777" w:rsidR="00CD2707" w:rsidRDefault="00CD2707" w:rsidP="00CD2707">
      <w:pPr>
        <w:pStyle w:val="Heading2"/>
        <w:numPr>
          <w:ilvl w:val="1"/>
          <w:numId w:val="31"/>
        </w:numPr>
        <w:rPr>
          <w:color w:val="1F497D" w:themeColor="text2"/>
          <w:highlight w:val="white"/>
        </w:rPr>
      </w:pPr>
      <w:bookmarkStart w:id="8" w:name="_Toc166961970"/>
      <w:r>
        <w:rPr>
          <w:color w:val="1F497D" w:themeColor="text2"/>
          <w:highlight w:val="white"/>
        </w:rPr>
        <w:t>Processing missing value</w:t>
      </w:r>
      <w:bookmarkEnd w:id="8"/>
      <w:r w:rsidRPr="004606F1">
        <w:rPr>
          <w:color w:val="1F497D" w:themeColor="text2"/>
          <w:highlight w:val="white"/>
        </w:rPr>
        <w:t xml:space="preserve"> </w:t>
      </w:r>
    </w:p>
    <w:p w14:paraId="25ED3A08" w14:textId="5049F10E" w:rsidR="003245A0" w:rsidRDefault="003245A0" w:rsidP="003245A0">
      <w:pPr>
        <w:rPr>
          <w:highlight w:val="white"/>
        </w:rPr>
      </w:pPr>
      <w:r w:rsidRPr="00EE472F">
        <w:rPr>
          <w:noProof/>
        </w:rPr>
        <w:drawing>
          <wp:anchor distT="0" distB="0" distL="114300" distR="114300" simplePos="0" relativeHeight="251665408" behindDoc="0" locked="0" layoutInCell="1" allowOverlap="1" wp14:anchorId="3FB18888" wp14:editId="28592EA5">
            <wp:simplePos x="0" y="0"/>
            <wp:positionH relativeFrom="column">
              <wp:posOffset>830580</wp:posOffset>
            </wp:positionH>
            <wp:positionV relativeFrom="paragraph">
              <wp:posOffset>213360</wp:posOffset>
            </wp:positionV>
            <wp:extent cx="2105319" cy="3315163"/>
            <wp:effectExtent l="0" t="0" r="9525" b="0"/>
            <wp:wrapTopAndBottom/>
            <wp:docPr id="1060735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735053" name="Picture 1"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105319" cy="3315163"/>
                    </a:xfrm>
                    <a:prstGeom prst="rect">
                      <a:avLst/>
                    </a:prstGeom>
                  </pic:spPr>
                </pic:pic>
              </a:graphicData>
            </a:graphic>
          </wp:anchor>
        </w:drawing>
      </w:r>
    </w:p>
    <w:p w14:paraId="30F052CF" w14:textId="77777777" w:rsidR="003245A0" w:rsidRDefault="003245A0" w:rsidP="003245A0">
      <w:pPr>
        <w:rPr>
          <w:highlight w:val="white"/>
        </w:rPr>
      </w:pPr>
    </w:p>
    <w:p w14:paraId="092E9992" w14:textId="774E6C5A" w:rsidR="003245A0" w:rsidRPr="003245A0" w:rsidRDefault="003245A0" w:rsidP="003245A0">
      <w:pPr>
        <w:pStyle w:val="ListParagraph"/>
        <w:numPr>
          <w:ilvl w:val="0"/>
          <w:numId w:val="71"/>
        </w:numPr>
        <w:rPr>
          <w:highlight w:val="white"/>
        </w:rPr>
      </w:pPr>
      <w:r>
        <w:t>T</w:t>
      </w:r>
      <w:r w:rsidRPr="00451F6A">
        <w:t>he check for missing values with the command above reveals that there are no missing values in any column of the data, so the step can be skipped.</w:t>
      </w:r>
    </w:p>
    <w:p w14:paraId="6250F976" w14:textId="77777777" w:rsidR="00CD2707" w:rsidRDefault="00CD2707" w:rsidP="00CD2707">
      <w:pPr>
        <w:pStyle w:val="Heading2"/>
        <w:rPr>
          <w:b/>
          <w:sz w:val="24"/>
          <w:szCs w:val="24"/>
          <w:highlight w:val="white"/>
        </w:rPr>
      </w:pPr>
      <w:bookmarkStart w:id="9" w:name="_Toc166961971"/>
      <w:r>
        <w:rPr>
          <w:rStyle w:val="Heading2Char"/>
          <w:highlight w:val="white"/>
        </w:rPr>
        <w:t>Encoding</w:t>
      </w:r>
      <w:bookmarkEnd w:id="9"/>
      <w:r>
        <w:rPr>
          <w:b/>
          <w:sz w:val="24"/>
          <w:szCs w:val="24"/>
          <w:highlight w:val="white"/>
        </w:rPr>
        <w:t xml:space="preserve"> </w:t>
      </w:r>
    </w:p>
    <w:p w14:paraId="6D99355C" w14:textId="77777777" w:rsidR="003245A0" w:rsidRDefault="003245A0" w:rsidP="003245A0">
      <w:pPr>
        <w:ind w:left="1286"/>
        <w:rPr>
          <w:highlight w:val="white"/>
        </w:rPr>
      </w:pPr>
      <w:r>
        <w:rPr>
          <w:highlight w:val="white"/>
        </w:rPr>
        <w:t xml:space="preserve">Since dealing with nominal variables, it is logical to use one-hot-encoding by command conde: </w:t>
      </w:r>
    </w:p>
    <w:p w14:paraId="29A0F32C" w14:textId="77777777" w:rsidR="003245A0" w:rsidRDefault="003245A0" w:rsidP="003245A0">
      <w:pPr>
        <w:ind w:left="1286"/>
        <w:rPr>
          <w:highlight w:val="white"/>
        </w:rPr>
      </w:pPr>
      <w:r w:rsidRPr="00BA301F">
        <w:rPr>
          <w:noProof/>
        </w:rPr>
        <w:drawing>
          <wp:inline distT="0" distB="0" distL="0" distR="0" wp14:anchorId="236C4C77" wp14:editId="0CBE350B">
            <wp:extent cx="5731510" cy="996315"/>
            <wp:effectExtent l="0" t="0" r="2540" b="0"/>
            <wp:docPr id="1288170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170407" name="Picture 1" descr="A screenshot of a computer&#10;&#10;Description automatically generated"/>
                    <pic:cNvPicPr/>
                  </pic:nvPicPr>
                  <pic:blipFill>
                    <a:blip r:embed="rId19"/>
                    <a:stretch>
                      <a:fillRect/>
                    </a:stretch>
                  </pic:blipFill>
                  <pic:spPr>
                    <a:xfrm>
                      <a:off x="0" y="0"/>
                      <a:ext cx="5731510" cy="996315"/>
                    </a:xfrm>
                    <a:prstGeom prst="rect">
                      <a:avLst/>
                    </a:prstGeom>
                  </pic:spPr>
                </pic:pic>
              </a:graphicData>
            </a:graphic>
          </wp:inline>
        </w:drawing>
      </w:r>
    </w:p>
    <w:p w14:paraId="1E9DB66E" w14:textId="5CA2AAC3" w:rsidR="003245A0" w:rsidRPr="00EE472F" w:rsidRDefault="003245A0" w:rsidP="003245A0">
      <w:pPr>
        <w:ind w:left="1286"/>
        <w:rPr>
          <w:highlight w:val="white"/>
        </w:rPr>
      </w:pPr>
      <w:r w:rsidRPr="00BA301F">
        <w:t>This function from the pandas library is used to convert categorical variables into dummy/indicator variables</w:t>
      </w:r>
      <w:r>
        <w:t xml:space="preserve">. “drop_first=True” means that it </w:t>
      </w:r>
      <w:r w:rsidRPr="00BA301F">
        <w:t>drops the first level of each categorical variable to avoid multicollinearity. For example, if there are two categories in a variable, only one dummy variable is created to represent them.</w:t>
      </w:r>
      <w:r>
        <w:t xml:space="preserve"> </w:t>
      </w:r>
    </w:p>
    <w:p w14:paraId="08B046CF" w14:textId="77777777" w:rsidR="003245A0" w:rsidRPr="003245A0" w:rsidRDefault="003245A0" w:rsidP="003245A0">
      <w:pPr>
        <w:rPr>
          <w:highlight w:val="white"/>
        </w:rPr>
      </w:pPr>
    </w:p>
    <w:p w14:paraId="577F0DE4" w14:textId="77777777" w:rsidR="00CD2707" w:rsidRDefault="00CD2707" w:rsidP="00CD2707">
      <w:pPr>
        <w:pStyle w:val="Heading2"/>
        <w:rPr>
          <w:b/>
          <w:sz w:val="24"/>
          <w:szCs w:val="24"/>
          <w:highlight w:val="white"/>
        </w:rPr>
      </w:pPr>
      <w:bookmarkStart w:id="10" w:name="_Toc166961972"/>
      <w:r>
        <w:rPr>
          <w:rStyle w:val="Heading2Char"/>
          <w:highlight w:val="white"/>
        </w:rPr>
        <w:lastRenderedPageBreak/>
        <w:t>Normalization</w:t>
      </w:r>
      <w:bookmarkEnd w:id="10"/>
    </w:p>
    <w:p w14:paraId="4044BE7E" w14:textId="6A62BFBD" w:rsidR="00CD2707" w:rsidRDefault="00CD2707" w:rsidP="00CD2707">
      <w:pPr>
        <w:pStyle w:val="Heading1"/>
        <w:rPr>
          <w:highlight w:val="white"/>
          <w:lang w:val="vi-VN"/>
        </w:rPr>
      </w:pPr>
      <w:bookmarkStart w:id="11" w:name="_heading=h.u23cgv81wsbu" w:colFirst="0" w:colLast="0"/>
      <w:bookmarkStart w:id="12" w:name="_Toc166961973"/>
      <w:bookmarkEnd w:id="11"/>
      <w:r>
        <w:rPr>
          <w:highlight w:val="white"/>
        </w:rPr>
        <w:lastRenderedPageBreak/>
        <w:t>APPLYING MODEL (KHIEM)</w:t>
      </w:r>
      <w:r w:rsidR="00580CA4">
        <w:rPr>
          <w:highlight w:val="white"/>
        </w:rPr>
        <w:t>:</w:t>
      </w:r>
      <w:bookmarkEnd w:id="12"/>
    </w:p>
    <w:p w14:paraId="7AC3D382" w14:textId="62ECA0F9" w:rsidR="00B44CD2" w:rsidRPr="00AA4B9C" w:rsidRDefault="00B44CD2" w:rsidP="00B44CD2">
      <w:pPr>
        <w:pStyle w:val="Heading2"/>
        <w:numPr>
          <w:ilvl w:val="0"/>
          <w:numId w:val="0"/>
        </w:numPr>
        <w:ind w:left="1286" w:hanging="576"/>
        <w:rPr>
          <w:b/>
          <w:bCs w:val="0"/>
          <w:highlight w:val="white"/>
          <w:lang w:val="vi-VN"/>
        </w:rPr>
      </w:pPr>
      <w:bookmarkStart w:id="13" w:name="_Toc166961974"/>
      <w:r w:rsidRPr="00AA4B9C">
        <w:rPr>
          <w:b/>
          <w:bCs w:val="0"/>
          <w:highlight w:val="white"/>
          <w:lang w:val="vi-VN"/>
        </w:rPr>
        <w:t>1. Aim</w:t>
      </w:r>
      <w:bookmarkEnd w:id="13"/>
    </w:p>
    <w:p w14:paraId="687057B2" w14:textId="5304634F" w:rsidR="00580CA4" w:rsidRPr="00D81EE9" w:rsidRDefault="00580CA4" w:rsidP="00D81EE9">
      <w:pPr>
        <w:ind w:left="1286"/>
      </w:pPr>
      <w:r w:rsidRPr="00D81EE9">
        <w:t xml:space="preserve">The objective of this section is to train models for classifying heart failure patients into two categories: non-heart failure (0) and positive heart failure (1). Various machine learning models are employed to achieve this classification and conducted a thorough evaluation to determine the best model based on accuracy and other performance metrics. </w:t>
      </w:r>
    </w:p>
    <w:p w14:paraId="07C894EA" w14:textId="56757074" w:rsidR="00580CA4" w:rsidRPr="00AA4B9C" w:rsidRDefault="00B44CD2" w:rsidP="00B44CD2">
      <w:pPr>
        <w:pStyle w:val="Heading2"/>
        <w:numPr>
          <w:ilvl w:val="0"/>
          <w:numId w:val="0"/>
        </w:numPr>
        <w:ind w:left="1286" w:hanging="576"/>
        <w:rPr>
          <w:b/>
          <w:bCs w:val="0"/>
          <w:lang w:val="vi-VN"/>
        </w:rPr>
      </w:pPr>
      <w:bookmarkStart w:id="14" w:name="_Toc166961975"/>
      <w:r w:rsidRPr="00AA4B9C">
        <w:rPr>
          <w:b/>
          <w:bCs w:val="0"/>
        </w:rPr>
        <w:t>2</w:t>
      </w:r>
      <w:r w:rsidRPr="00AA4B9C">
        <w:rPr>
          <w:b/>
          <w:bCs w:val="0"/>
          <w:lang w:val="vi-VN"/>
        </w:rPr>
        <w:t xml:space="preserve">. </w:t>
      </w:r>
      <w:r w:rsidR="00580CA4" w:rsidRPr="00AA4B9C">
        <w:rPr>
          <w:b/>
          <w:bCs w:val="0"/>
        </w:rPr>
        <w:t>Methodology</w:t>
      </w:r>
      <w:bookmarkEnd w:id="14"/>
    </w:p>
    <w:p w14:paraId="0FE00005" w14:textId="605515B9" w:rsidR="00580CA4" w:rsidRPr="00580CA4" w:rsidRDefault="00580CA4" w:rsidP="00580CA4">
      <w:pPr>
        <w:pStyle w:val="ListParagraph"/>
        <w:numPr>
          <w:ilvl w:val="1"/>
          <w:numId w:val="25"/>
        </w:numPr>
      </w:pPr>
      <w:r w:rsidRPr="00580CA4">
        <w:t xml:space="preserve">Grid Search for Model Selection: </w:t>
      </w:r>
      <w:r>
        <w:t>A</w:t>
      </w:r>
      <w:r>
        <w:rPr>
          <w:lang w:val="vi-VN"/>
        </w:rPr>
        <w:t xml:space="preserve"> grid search is performed </w:t>
      </w:r>
      <w:r w:rsidRPr="00580CA4">
        <w:t>to identify the most suitable machine learning models based on their accuracy scores on the training set.</w:t>
      </w:r>
    </w:p>
    <w:p w14:paraId="0302FE3C" w14:textId="3567A39E" w:rsidR="00580CA4" w:rsidRPr="00B44CD2" w:rsidRDefault="00580CA4" w:rsidP="00B44CD2">
      <w:pPr>
        <w:ind w:left="1356"/>
        <w:rPr>
          <w:lang w:val="vi-VN"/>
        </w:rPr>
      </w:pPr>
      <w:r w:rsidRPr="00580CA4">
        <w:t>We utilized GridSearchCV to perform an exhaustive search over specified parameter values for different machine learning algorithms</w:t>
      </w:r>
      <w:r w:rsidR="00C40B59">
        <w:rPr>
          <w:lang w:val="vi-VN"/>
        </w:rPr>
        <w:t xml:space="preserve"> along with kfold train-test split</w:t>
      </w:r>
      <w:r w:rsidRPr="00580CA4">
        <w:t>. The following models and their respective parameter grids were considered:</w:t>
      </w:r>
      <w:r w:rsidR="00B44CD2">
        <w:rPr>
          <w:lang w:val="vi-VN"/>
        </w:rPr>
        <w:t xml:space="preserve"> </w:t>
      </w:r>
      <w:r w:rsidRPr="00580CA4">
        <w:t>KNeighbors</w:t>
      </w:r>
      <w:r w:rsidR="00B44CD2">
        <w:t>Classifier</w:t>
      </w:r>
      <w:r w:rsidR="00B44CD2">
        <w:rPr>
          <w:lang w:val="vi-VN"/>
        </w:rPr>
        <w:t xml:space="preserve">, </w:t>
      </w:r>
      <w:r w:rsidR="00B44CD2">
        <w:t>GaussianNB</w:t>
      </w:r>
      <w:r w:rsidR="00B44CD2">
        <w:rPr>
          <w:lang w:val="vi-VN"/>
        </w:rPr>
        <w:t xml:space="preserve">, </w:t>
      </w:r>
      <w:r w:rsidR="00B44CD2">
        <w:t>SVC</w:t>
      </w:r>
      <w:r w:rsidR="00B44CD2">
        <w:rPr>
          <w:lang w:val="vi-VN"/>
        </w:rPr>
        <w:t xml:space="preserve">, </w:t>
      </w:r>
      <w:r w:rsidRPr="00580CA4">
        <w:t>MLP</w:t>
      </w:r>
      <w:r w:rsidR="00B44CD2">
        <w:t>Classifier</w:t>
      </w:r>
      <w:r w:rsidR="00B44CD2">
        <w:rPr>
          <w:lang w:val="vi-VN"/>
        </w:rPr>
        <w:t xml:space="preserve">, </w:t>
      </w:r>
      <w:r w:rsidRPr="00580CA4">
        <w:t>Logistic</w:t>
      </w:r>
      <w:r w:rsidR="00B44CD2">
        <w:t>Regression</w:t>
      </w:r>
      <w:r w:rsidR="00B44CD2">
        <w:rPr>
          <w:lang w:val="vi-VN"/>
        </w:rPr>
        <w:t xml:space="preserve">, </w:t>
      </w:r>
      <w:r w:rsidRPr="00580CA4">
        <w:t>RandomFores</w:t>
      </w:r>
      <w:r>
        <w:t>t</w:t>
      </w:r>
      <w:r w:rsidR="00B44CD2">
        <w:t>Classifier</w:t>
      </w:r>
      <w:r w:rsidR="00B44CD2">
        <w:rPr>
          <w:lang w:val="vi-VN"/>
        </w:rPr>
        <w:t>.</w:t>
      </w:r>
    </w:p>
    <w:p w14:paraId="1B065AEC" w14:textId="6525214C" w:rsidR="00C40B59" w:rsidRDefault="00C40B59" w:rsidP="00B44CD2">
      <w:pPr>
        <w:ind w:left="1356"/>
        <w:rPr>
          <w:lang w:val="vi-VN"/>
        </w:rPr>
      </w:pPr>
      <w:r>
        <w:rPr>
          <w:lang w:val="vi-VN"/>
        </w:rPr>
        <w:t>After performing GridSearch using sklearn, the output yeilds:</w:t>
      </w:r>
    </w:p>
    <w:p w14:paraId="11D02EE5" w14:textId="77777777" w:rsidR="00C40B59" w:rsidRPr="00C40B59" w:rsidRDefault="00C40B59" w:rsidP="00B44CD2">
      <w:pPr>
        <w:pStyle w:val="ListParagraph"/>
        <w:numPr>
          <w:ilvl w:val="0"/>
          <w:numId w:val="65"/>
        </w:numPr>
      </w:pPr>
      <w:r w:rsidRPr="00C40B59">
        <w:t>KNeighborsClassifier: 87.02%, {'leaf_size': 1, 'metric': 'euclidean', 'n_neighbors': 5, 'weights': 'uniform'}</w:t>
      </w:r>
    </w:p>
    <w:p w14:paraId="7AA3B1AC" w14:textId="77777777" w:rsidR="00C40B59" w:rsidRPr="00C40B59" w:rsidRDefault="00C40B59" w:rsidP="00B44CD2">
      <w:pPr>
        <w:pStyle w:val="ListParagraph"/>
        <w:numPr>
          <w:ilvl w:val="0"/>
          <w:numId w:val="65"/>
        </w:numPr>
      </w:pPr>
      <w:r w:rsidRPr="00C40B59">
        <w:t>GaussianNB: 86.16%, {'var_smoothing': 0.12328467394420659}</w:t>
      </w:r>
    </w:p>
    <w:p w14:paraId="74E4134F" w14:textId="77777777" w:rsidR="00C40B59" w:rsidRPr="00C40B59" w:rsidRDefault="00C40B59" w:rsidP="00B44CD2">
      <w:pPr>
        <w:pStyle w:val="ListParagraph"/>
        <w:numPr>
          <w:ilvl w:val="0"/>
          <w:numId w:val="65"/>
        </w:numPr>
      </w:pPr>
      <w:r w:rsidRPr="00C40B59">
        <w:t>SVC: 87.71%, {'C': 1, 'gamma': 0.1, 'kernel': 'poly'}</w:t>
      </w:r>
    </w:p>
    <w:p w14:paraId="6CC5B967" w14:textId="77777777" w:rsidR="00C40B59" w:rsidRPr="00C40B59" w:rsidRDefault="00C40B59" w:rsidP="00B44CD2">
      <w:pPr>
        <w:pStyle w:val="ListParagraph"/>
        <w:numPr>
          <w:ilvl w:val="0"/>
          <w:numId w:val="65"/>
        </w:numPr>
      </w:pPr>
      <w:r w:rsidRPr="00C40B59">
        <w:t>MLPClassifier: 87.02%, {'activation': 'tanh', 'alpha': 0.05, 'early_stopping': False, 'hidden_layer_sizes': (50, 100, 50), 'learning_rate': 'constant', 'solver': 'sgd'}</w:t>
      </w:r>
    </w:p>
    <w:p w14:paraId="7866A06C" w14:textId="77777777" w:rsidR="00C40B59" w:rsidRPr="00C40B59" w:rsidRDefault="00C40B59" w:rsidP="00B44CD2">
      <w:pPr>
        <w:pStyle w:val="ListParagraph"/>
        <w:numPr>
          <w:ilvl w:val="0"/>
          <w:numId w:val="65"/>
        </w:numPr>
      </w:pPr>
      <w:r w:rsidRPr="00C40B59">
        <w:t>LogisticRegression: 85.64%, {'C': 5, 'penalty': 'l2', 'solver': 'lbfgs'}</w:t>
      </w:r>
    </w:p>
    <w:p w14:paraId="2DF1D67F" w14:textId="1D11A9B4" w:rsidR="00B44CD2" w:rsidRPr="00AA4B9C" w:rsidRDefault="00C40B59" w:rsidP="00AA4B9C">
      <w:pPr>
        <w:pStyle w:val="ListParagraph"/>
        <w:numPr>
          <w:ilvl w:val="0"/>
          <w:numId w:val="65"/>
        </w:numPr>
      </w:pPr>
      <w:r w:rsidRPr="00C40B59">
        <w:t>RandomForestClassifier: 87.54%, {'criterion': 'gini', 'max_depth': 5, 'min_samples_leaf': 2, 'min_samples_split': 5, 'n_estimators': 50}</w:t>
      </w:r>
    </w:p>
    <w:p w14:paraId="0C462A2E" w14:textId="7694B768" w:rsidR="00C40B59" w:rsidRDefault="00580CA4" w:rsidP="002C7569">
      <w:pPr>
        <w:pStyle w:val="ListParagraph"/>
        <w:numPr>
          <w:ilvl w:val="1"/>
          <w:numId w:val="25"/>
        </w:numPr>
      </w:pPr>
      <w:r w:rsidRPr="00580CA4">
        <w:t xml:space="preserve">Model Implementation and </w:t>
      </w:r>
      <w:r>
        <w:t>Evaluation</w:t>
      </w:r>
      <w:r w:rsidRPr="00B44CD2">
        <w:rPr>
          <w:lang w:val="vi-VN"/>
        </w:rPr>
        <w:t>: Se</w:t>
      </w:r>
      <w:r w:rsidR="00AA4B9C" w:rsidRPr="00580CA4">
        <w:t>lected</w:t>
      </w:r>
      <w:r w:rsidRPr="00580CA4">
        <w:t xml:space="preserve"> models</w:t>
      </w:r>
      <w:r w:rsidRPr="00B44CD2">
        <w:rPr>
          <w:lang w:val="vi-VN"/>
        </w:rPr>
        <w:t xml:space="preserve"> are initialized</w:t>
      </w:r>
      <w:r w:rsidRPr="00580CA4">
        <w:t xml:space="preserve">, trained them on the </w:t>
      </w:r>
      <w:r w:rsidR="00B44CD2">
        <w:t>dataset</w:t>
      </w:r>
      <w:r w:rsidR="00B44CD2">
        <w:rPr>
          <w:lang w:val="vi-VN"/>
        </w:rPr>
        <w:t>.</w:t>
      </w:r>
      <w:r w:rsidR="00C40B59">
        <w:t xml:space="preserve"> </w:t>
      </w:r>
    </w:p>
    <w:p w14:paraId="26F96211" w14:textId="77777777" w:rsidR="00B44CD2" w:rsidRPr="00B44CD2" w:rsidRDefault="00B44CD2" w:rsidP="00B44CD2">
      <w:pPr>
        <w:ind w:left="1356"/>
      </w:pPr>
      <w:r w:rsidRPr="00B44CD2">
        <w:t>Each model was initialized with the optimal parameters determined from the grid search. The training process involved fitting the models on the training dataset, ensuring that they learned the underlying patterns and relationships between the features and the target variable (heart failure classification). The models were then prepared for subsequent evaluation to assess their performance on unseen test data.</w:t>
      </w:r>
    </w:p>
    <w:p w14:paraId="4833E3B1" w14:textId="77777777" w:rsidR="00B44CD2" w:rsidRPr="00B44CD2" w:rsidRDefault="00B44CD2" w:rsidP="00B44CD2">
      <w:pPr>
        <w:ind w:left="1356"/>
      </w:pPr>
      <w:r w:rsidRPr="00B44CD2">
        <w:t>The implementation process for each model is outlined below:</w:t>
      </w:r>
    </w:p>
    <w:p w14:paraId="09B2DC04" w14:textId="77777777" w:rsidR="00B44CD2" w:rsidRPr="00B44CD2" w:rsidRDefault="00B44CD2" w:rsidP="00D81EE9">
      <w:pPr>
        <w:pStyle w:val="ListParagraph"/>
        <w:numPr>
          <w:ilvl w:val="0"/>
          <w:numId w:val="67"/>
        </w:numPr>
      </w:pPr>
      <w:r w:rsidRPr="00B44CD2">
        <w:t>KNeighborsClassifier: Initialized with the best parameters including leaf_size, metric, n_neighbors, and weights.</w:t>
      </w:r>
    </w:p>
    <w:p w14:paraId="2DAF2958" w14:textId="77777777" w:rsidR="00B44CD2" w:rsidRPr="00B44CD2" w:rsidRDefault="00B44CD2" w:rsidP="00D81EE9">
      <w:pPr>
        <w:pStyle w:val="ListParagraph"/>
        <w:numPr>
          <w:ilvl w:val="0"/>
          <w:numId w:val="67"/>
        </w:numPr>
      </w:pPr>
      <w:r w:rsidRPr="00B44CD2">
        <w:lastRenderedPageBreak/>
        <w:t>GaussianNB: Configured with the optimal var_smoothing parameter.</w:t>
      </w:r>
    </w:p>
    <w:p w14:paraId="33D1EF09" w14:textId="77777777" w:rsidR="00B44CD2" w:rsidRPr="00B44CD2" w:rsidRDefault="00B44CD2" w:rsidP="00D81EE9">
      <w:pPr>
        <w:pStyle w:val="ListParagraph"/>
        <w:numPr>
          <w:ilvl w:val="0"/>
          <w:numId w:val="67"/>
        </w:numPr>
      </w:pPr>
      <w:r w:rsidRPr="00B44CD2">
        <w:t>SVC: Set up with the best values for C, gamma, and kernel.</w:t>
      </w:r>
    </w:p>
    <w:p w14:paraId="17CBEC7C" w14:textId="77777777" w:rsidR="00B44CD2" w:rsidRPr="00B44CD2" w:rsidRDefault="00B44CD2" w:rsidP="00D81EE9">
      <w:pPr>
        <w:pStyle w:val="ListParagraph"/>
        <w:numPr>
          <w:ilvl w:val="0"/>
          <w:numId w:val="67"/>
        </w:numPr>
      </w:pPr>
      <w:r w:rsidRPr="00B44CD2">
        <w:t>MLPClassifier: Defined with the optimal activation, alpha, early_stopping, hidden_layer_sizes, learning_rate, and solver.</w:t>
      </w:r>
    </w:p>
    <w:p w14:paraId="053C1E14" w14:textId="77777777" w:rsidR="00B44CD2" w:rsidRPr="00B44CD2" w:rsidRDefault="00B44CD2" w:rsidP="00D81EE9">
      <w:pPr>
        <w:pStyle w:val="ListParagraph"/>
        <w:numPr>
          <w:ilvl w:val="0"/>
          <w:numId w:val="67"/>
        </w:numPr>
      </w:pPr>
      <w:r w:rsidRPr="00B44CD2">
        <w:t>LogisticRegression: Implemented with the best C, penalty, and solver.</w:t>
      </w:r>
    </w:p>
    <w:p w14:paraId="6E5A8E40" w14:textId="77777777" w:rsidR="00B44CD2" w:rsidRPr="00B44CD2" w:rsidRDefault="00B44CD2" w:rsidP="00D81EE9">
      <w:pPr>
        <w:pStyle w:val="ListParagraph"/>
        <w:numPr>
          <w:ilvl w:val="0"/>
          <w:numId w:val="67"/>
        </w:numPr>
      </w:pPr>
      <w:r w:rsidRPr="00B44CD2">
        <w:t>RandomForestClassifier: Initialized with the best criterion, max_depth, min_samples_leaf, min_samples_split, and n_estimators.</w:t>
      </w:r>
    </w:p>
    <w:p w14:paraId="3854CAEA" w14:textId="77777777" w:rsidR="00B44CD2" w:rsidRDefault="00B44CD2" w:rsidP="00B44CD2">
      <w:pPr>
        <w:pStyle w:val="ListParagraph"/>
        <w:ind w:left="1356"/>
      </w:pPr>
    </w:p>
    <w:p w14:paraId="5D8F78CB" w14:textId="5F3A5263" w:rsidR="00580CA4" w:rsidRPr="008561F9" w:rsidRDefault="008561F9" w:rsidP="008561F9">
      <w:r>
        <w:rPr>
          <w:lang w:val="vi-VN"/>
        </w:rPr>
        <w:tab/>
      </w:r>
    </w:p>
    <w:p w14:paraId="0ABF34BF" w14:textId="77777777" w:rsidR="00CD2707" w:rsidRPr="00580CA4" w:rsidRDefault="00CD2707" w:rsidP="00580CA4">
      <w:pPr>
        <w:spacing w:after="0"/>
        <w:jc w:val="both"/>
        <w:rPr>
          <w:b/>
          <w:sz w:val="24"/>
          <w:szCs w:val="24"/>
        </w:rPr>
      </w:pPr>
    </w:p>
    <w:p w14:paraId="64574266" w14:textId="77777777" w:rsidR="00CD2707" w:rsidRDefault="00CD2707" w:rsidP="00CD2707">
      <w:pPr>
        <w:pStyle w:val="Heading1"/>
        <w:rPr>
          <w:highlight w:val="white"/>
        </w:rPr>
      </w:pPr>
      <w:bookmarkStart w:id="15" w:name="_Toc166961976"/>
      <w:bookmarkEnd w:id="1"/>
      <w:r>
        <w:rPr>
          <w:highlight w:val="white"/>
        </w:rPr>
        <w:lastRenderedPageBreak/>
        <w:t>METRICS (KHIEM)</w:t>
      </w:r>
      <w:bookmarkEnd w:id="15"/>
    </w:p>
    <w:p w14:paraId="029B3A0B" w14:textId="77777777" w:rsidR="00CD2707" w:rsidRPr="00A91CD4" w:rsidRDefault="00CD2707" w:rsidP="00CD2707">
      <w:pPr>
        <w:pStyle w:val="Heading2"/>
        <w:numPr>
          <w:ilvl w:val="1"/>
          <w:numId w:val="30"/>
        </w:numPr>
        <w:rPr>
          <w:highlight w:val="white"/>
        </w:rPr>
      </w:pPr>
      <w:bookmarkStart w:id="16" w:name="_Toc166961977"/>
      <w:r>
        <w:rPr>
          <w:highlight w:val="white"/>
        </w:rPr>
        <w:t>Compare</w:t>
      </w:r>
      <w:bookmarkEnd w:id="16"/>
    </w:p>
    <w:p w14:paraId="180E7C8F" w14:textId="46EFC686" w:rsidR="00CD2707" w:rsidRDefault="008561F9" w:rsidP="00CD2707">
      <w:pPr>
        <w:pBdr>
          <w:top w:val="nil"/>
          <w:left w:val="nil"/>
          <w:bottom w:val="nil"/>
          <w:right w:val="nil"/>
          <w:between w:val="nil"/>
        </w:pBdr>
        <w:spacing w:after="0"/>
        <w:jc w:val="both"/>
        <w:rPr>
          <w:b/>
          <w:sz w:val="24"/>
          <w:szCs w:val="24"/>
          <w:highlight w:val="white"/>
        </w:rPr>
      </w:pPr>
      <w:r w:rsidRPr="00C40B59">
        <w:rPr>
          <w:noProof/>
        </w:rPr>
        <w:drawing>
          <wp:inline distT="0" distB="0" distL="0" distR="0" wp14:anchorId="779FCC08" wp14:editId="1E814F05">
            <wp:extent cx="5731510" cy="1281430"/>
            <wp:effectExtent l="0" t="0" r="2540" b="0"/>
            <wp:docPr id="152558973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589730" name="Picture 1" descr="A screen shot of a computer&#10;&#10;Description automatically generated"/>
                    <pic:cNvPicPr/>
                  </pic:nvPicPr>
                  <pic:blipFill>
                    <a:blip r:embed="rId20"/>
                    <a:stretch>
                      <a:fillRect/>
                    </a:stretch>
                  </pic:blipFill>
                  <pic:spPr>
                    <a:xfrm>
                      <a:off x="0" y="0"/>
                      <a:ext cx="5731510" cy="1281430"/>
                    </a:xfrm>
                    <a:prstGeom prst="rect">
                      <a:avLst/>
                    </a:prstGeom>
                  </pic:spPr>
                </pic:pic>
              </a:graphicData>
            </a:graphic>
          </wp:inline>
        </w:drawing>
      </w:r>
    </w:p>
    <w:p w14:paraId="4C342268" w14:textId="77777777" w:rsidR="008561F9" w:rsidRDefault="008561F9" w:rsidP="00CD2707">
      <w:pPr>
        <w:pBdr>
          <w:top w:val="nil"/>
          <w:left w:val="nil"/>
          <w:bottom w:val="nil"/>
          <w:right w:val="nil"/>
          <w:between w:val="nil"/>
        </w:pBdr>
        <w:spacing w:after="0"/>
        <w:jc w:val="both"/>
        <w:rPr>
          <w:b/>
          <w:sz w:val="24"/>
          <w:szCs w:val="24"/>
          <w:highlight w:val="white"/>
        </w:rPr>
      </w:pPr>
    </w:p>
    <w:p w14:paraId="22563A3F" w14:textId="77777777" w:rsidR="008561F9" w:rsidRPr="008561F9" w:rsidRDefault="008561F9" w:rsidP="008561F9">
      <w:r w:rsidRPr="008561F9">
        <w:t>Overall, all models performed well, each demonstrating strengths in various evaluation metrics. The RandomForestClassifier achieved the highest performance across several key metrics, with an accuracy of 91%, a recall of 94%, an F1 score of 92%, and a ROC AUC score of 90%. These metrics indicate that the RandomForestClassifier not only correctly identified the majority of positive cases but also maintained a high balance between precision and recall. Additionally, it showed robust generalization capability as evidenced by its cross-validation score of 92%.</w:t>
      </w:r>
    </w:p>
    <w:p w14:paraId="61054738" w14:textId="77777777" w:rsidR="008561F9" w:rsidRPr="008561F9" w:rsidRDefault="008561F9" w:rsidP="008561F9">
      <w:r w:rsidRPr="008561F9">
        <w:t>The GaussianNB model also demonstrated strong performance, particularly in terms of training efficiency. It achieved an accuracy of 89%, a recall of 91%, an F1 score of 91%, and a ROC AUC score of 88%. Despite these metrics being slightly lower than those of the RandomForestClassifier, GaussianNB had the shortest training time at just 0.09 seconds. This makes it an attractive option for scenarios where computational resources or time are limited.</w:t>
      </w:r>
    </w:p>
    <w:p w14:paraId="51B1855E" w14:textId="41291042" w:rsidR="008561F9" w:rsidRPr="008561F9" w:rsidRDefault="008561F9" w:rsidP="008561F9">
      <w:r w:rsidRPr="008561F9">
        <w:t>The remaining models, including KNeighborsClassifier, SVC, MLPClassifier, and LogisticRegression, also performed well, with accuracies ranging from 86% to 88% and consistent cross-validation scores around 92%. Each model has its unique advantages, such as the simplicity and interpretability of LogisticRegression or the flexibility of the MLPClassifier with its ability to capture complex patterns through neural networks.</w:t>
      </w:r>
    </w:p>
    <w:p w14:paraId="7ECD3524" w14:textId="77777777" w:rsidR="00CD2707" w:rsidRDefault="00CD2707" w:rsidP="00CD2707">
      <w:pPr>
        <w:pStyle w:val="Heading2"/>
        <w:rPr>
          <w:highlight w:val="white"/>
        </w:rPr>
      </w:pPr>
      <w:bookmarkStart w:id="17" w:name="_Toc166961978"/>
      <w:r>
        <w:rPr>
          <w:highlight w:val="white"/>
        </w:rPr>
        <w:t>Recommendation</w:t>
      </w:r>
      <w:bookmarkEnd w:id="17"/>
    </w:p>
    <w:p w14:paraId="7B53DADB" w14:textId="77777777" w:rsidR="008561F9" w:rsidRPr="008561F9" w:rsidRDefault="008561F9" w:rsidP="008561F9">
      <w:r w:rsidRPr="008561F9">
        <w:t>Based on the evaluation metrics and training time, the RandomForestClassifier is recommended for heart failure classification. It achieved the highest accuracy, recall, F1 score, and ROC AUC score. Although it takes longer to train than some other models, its performance makes it suitable for this classification task.</w:t>
      </w:r>
    </w:p>
    <w:p w14:paraId="5B0010A6" w14:textId="77777777" w:rsidR="008561F9" w:rsidRPr="008561F9" w:rsidRDefault="008561F9" w:rsidP="008561F9">
      <w:r w:rsidRPr="008561F9">
        <w:t>For scenarios where training time is critical, GaussianNB can be considered as it offers a good balance of performance and efficiency, with the second-highest accuracy and the shortest training time.</w:t>
      </w:r>
    </w:p>
    <w:p w14:paraId="217CA9F4" w14:textId="77777777" w:rsidR="00CD2707" w:rsidRDefault="00CD2707" w:rsidP="00CD2707">
      <w:pPr>
        <w:pBdr>
          <w:top w:val="nil"/>
          <w:left w:val="nil"/>
          <w:bottom w:val="nil"/>
          <w:right w:val="nil"/>
          <w:between w:val="nil"/>
        </w:pBdr>
        <w:ind w:left="1440"/>
        <w:jc w:val="both"/>
        <w:rPr>
          <w:sz w:val="24"/>
          <w:szCs w:val="24"/>
          <w:highlight w:val="white"/>
        </w:rPr>
      </w:pPr>
    </w:p>
    <w:p w14:paraId="4690C37E" w14:textId="77777777" w:rsidR="00CD2707" w:rsidRDefault="00CD2707" w:rsidP="00CD2707">
      <w:pPr>
        <w:pBdr>
          <w:top w:val="nil"/>
          <w:left w:val="nil"/>
          <w:bottom w:val="nil"/>
          <w:right w:val="nil"/>
          <w:between w:val="nil"/>
        </w:pBdr>
        <w:ind w:left="720"/>
        <w:jc w:val="both"/>
        <w:rPr>
          <w:b/>
          <w:sz w:val="24"/>
          <w:szCs w:val="24"/>
          <w:highlight w:val="white"/>
        </w:rPr>
      </w:pPr>
    </w:p>
    <w:p w14:paraId="3AA8880C" w14:textId="77777777" w:rsidR="00CD2707" w:rsidRDefault="00CD2707" w:rsidP="00CD2707">
      <w:pPr>
        <w:pBdr>
          <w:top w:val="nil"/>
          <w:left w:val="nil"/>
          <w:bottom w:val="nil"/>
          <w:right w:val="nil"/>
          <w:between w:val="nil"/>
        </w:pBdr>
        <w:ind w:left="720"/>
        <w:jc w:val="both"/>
        <w:rPr>
          <w:b/>
          <w:sz w:val="24"/>
          <w:szCs w:val="24"/>
          <w:highlight w:val="white"/>
        </w:rPr>
      </w:pPr>
    </w:p>
    <w:p w14:paraId="6E7814F0" w14:textId="77777777" w:rsidR="00CD2707" w:rsidRDefault="00CD2707" w:rsidP="00CD2707">
      <w:pPr>
        <w:pBdr>
          <w:top w:val="nil"/>
          <w:left w:val="nil"/>
          <w:bottom w:val="nil"/>
          <w:right w:val="nil"/>
          <w:between w:val="nil"/>
        </w:pBdr>
        <w:ind w:left="720"/>
        <w:jc w:val="both"/>
        <w:rPr>
          <w:b/>
          <w:sz w:val="24"/>
          <w:szCs w:val="24"/>
          <w:highlight w:val="white"/>
        </w:rPr>
      </w:pPr>
    </w:p>
    <w:p w14:paraId="0FC84090" w14:textId="77777777" w:rsidR="00CD2707" w:rsidRPr="00A91CD4" w:rsidRDefault="00CD2707" w:rsidP="00CD2707">
      <w:pPr>
        <w:pStyle w:val="Heading1"/>
        <w:rPr>
          <w:highlight w:val="white"/>
        </w:rPr>
      </w:pPr>
      <w:bookmarkStart w:id="18" w:name="_Toc166961979"/>
      <w:r>
        <w:rPr>
          <w:highlight w:val="white"/>
        </w:rPr>
        <w:lastRenderedPageBreak/>
        <w:t>Exited model (SON)</w:t>
      </w:r>
      <w:bookmarkEnd w:id="18"/>
    </w:p>
    <w:p w14:paraId="10619414" w14:textId="77777777" w:rsidR="00CD2707" w:rsidRDefault="00CD2707" w:rsidP="00CD2707">
      <w:bookmarkStart w:id="19" w:name="_heading=h.d6rh5nbv6kpp" w:colFirst="0" w:colLast="0"/>
      <w:bookmarkEnd w:id="19"/>
    </w:p>
    <w:p w14:paraId="0A7A8CD9" w14:textId="77777777" w:rsidR="00CD2707" w:rsidRDefault="00CD2707" w:rsidP="00CD2707"/>
    <w:p w14:paraId="1A7A228C" w14:textId="77777777" w:rsidR="00CD2707" w:rsidRDefault="00CD2707" w:rsidP="00CD2707"/>
    <w:p w14:paraId="5A8C13CC" w14:textId="77777777" w:rsidR="00CD2707" w:rsidRDefault="00CD2707" w:rsidP="00CD2707">
      <w:pPr>
        <w:rPr>
          <w:sz w:val="24"/>
          <w:szCs w:val="24"/>
        </w:rPr>
      </w:pPr>
    </w:p>
    <w:p w14:paraId="52C50D78" w14:textId="77777777" w:rsidR="0063111F" w:rsidRPr="00CD2707" w:rsidRDefault="0063111F" w:rsidP="00CD2707"/>
    <w:sectPr w:rsidR="0063111F" w:rsidRPr="00CD2707" w:rsidSect="00EF3346">
      <w:footerReference w:type="default" r:id="rId21"/>
      <w:pgSz w:w="11906" w:h="16838" w:code="9"/>
      <w:pgMar w:top="1440" w:right="1440" w:bottom="1440" w:left="1440" w:header="720" w:footer="51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15ED01" w14:textId="77777777" w:rsidR="00E16418" w:rsidRDefault="00E16418">
      <w:pPr>
        <w:spacing w:after="0" w:line="240" w:lineRule="auto"/>
      </w:pPr>
      <w:r>
        <w:separator/>
      </w:r>
    </w:p>
  </w:endnote>
  <w:endnote w:type="continuationSeparator" w:id="0">
    <w:p w14:paraId="1F067CB0" w14:textId="77777777" w:rsidR="00E16418" w:rsidRDefault="00E16418">
      <w:pPr>
        <w:spacing w:after="0" w:line="240" w:lineRule="auto"/>
      </w:pPr>
      <w:r>
        <w:continuationSeparator/>
      </w:r>
    </w:p>
  </w:endnote>
  <w:endnote w:type="continuationNotice" w:id="1">
    <w:p w14:paraId="7011682D" w14:textId="77777777" w:rsidR="00E16418" w:rsidRDefault="00E164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etit Formal Script">
    <w:charset w:val="00"/>
    <w:family w:val="script"/>
    <w:pitch w:val="variable"/>
    <w:sig w:usb0="A00000BF" w:usb1="5000005B"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BF76B" w14:textId="77777777" w:rsidR="00AA0F81" w:rsidRDefault="00AA0F81">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0382BD83" w14:textId="526680AD" w:rsidR="0063111F" w:rsidRDefault="0063111F">
    <w:pPr>
      <w:shd w:val="clear" w:color="auto" w:fill="FFFFFF"/>
      <w:spacing w:after="720"/>
      <w:rPr>
        <w:rFonts w:eastAsia="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8D48F7" w14:textId="77777777" w:rsidR="00E16418" w:rsidRDefault="00E16418">
      <w:pPr>
        <w:spacing w:after="0" w:line="240" w:lineRule="auto"/>
      </w:pPr>
      <w:r>
        <w:separator/>
      </w:r>
    </w:p>
  </w:footnote>
  <w:footnote w:type="continuationSeparator" w:id="0">
    <w:p w14:paraId="3CC21F21" w14:textId="77777777" w:rsidR="00E16418" w:rsidRDefault="00E16418">
      <w:pPr>
        <w:spacing w:after="0" w:line="240" w:lineRule="auto"/>
      </w:pPr>
      <w:r>
        <w:continuationSeparator/>
      </w:r>
    </w:p>
  </w:footnote>
  <w:footnote w:type="continuationNotice" w:id="1">
    <w:p w14:paraId="39B3FC77" w14:textId="77777777" w:rsidR="00E16418" w:rsidRDefault="00E1641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37265"/>
    <w:multiLevelType w:val="multilevel"/>
    <w:tmpl w:val="CD5E331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1495"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 w15:restartNumberingAfterBreak="0">
    <w:nsid w:val="059B2ECD"/>
    <w:multiLevelType w:val="hybridMultilevel"/>
    <w:tmpl w:val="4B8CC3A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 w15:restartNumberingAfterBreak="0">
    <w:nsid w:val="08600C52"/>
    <w:multiLevelType w:val="hybridMultilevel"/>
    <w:tmpl w:val="99282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FCB"/>
    <w:multiLevelType w:val="multilevel"/>
    <w:tmpl w:val="245E8914"/>
    <w:lvl w:ilvl="0">
      <w:start w:val="1"/>
      <w:numFmt w:val="upperRoman"/>
      <w:pStyle w:val="Heading1"/>
      <w:lvlText w:val="%1."/>
      <w:lvlJc w:val="left"/>
      <w:pPr>
        <w:ind w:left="494" w:hanging="210"/>
      </w:pPr>
      <w:rPr>
        <w:rFonts w:hint="default"/>
        <w:b/>
        <w:bCs/>
        <w:sz w:val="28"/>
        <w:szCs w:val="28"/>
      </w:rPr>
    </w:lvl>
    <w:lvl w:ilvl="1">
      <w:start w:val="1"/>
      <w:numFmt w:val="lowerLetter"/>
      <w:lvlText w:val="%2."/>
      <w:lvlJc w:val="left"/>
      <w:pPr>
        <w:ind w:left="1356" w:hanging="210"/>
      </w:pPr>
      <w:rPr>
        <w:rFonts w:hint="default"/>
      </w:rPr>
    </w:lvl>
    <w:lvl w:ilvl="2">
      <w:start w:val="1"/>
      <w:numFmt w:val="lowerRoman"/>
      <w:lvlText w:val="%3."/>
      <w:lvlJc w:val="right"/>
      <w:pPr>
        <w:ind w:left="2076" w:hanging="210"/>
      </w:pPr>
      <w:rPr>
        <w:rFonts w:hint="default"/>
      </w:rPr>
    </w:lvl>
    <w:lvl w:ilvl="3">
      <w:start w:val="1"/>
      <w:numFmt w:val="decimal"/>
      <w:lvlText w:val="%4."/>
      <w:lvlJc w:val="left"/>
      <w:pPr>
        <w:ind w:left="2796" w:hanging="210"/>
      </w:pPr>
      <w:rPr>
        <w:rFonts w:hint="default"/>
      </w:rPr>
    </w:lvl>
    <w:lvl w:ilvl="4">
      <w:start w:val="1"/>
      <w:numFmt w:val="lowerLetter"/>
      <w:lvlText w:val="%5."/>
      <w:lvlJc w:val="left"/>
      <w:pPr>
        <w:ind w:left="3516" w:hanging="210"/>
      </w:pPr>
      <w:rPr>
        <w:rFonts w:hint="default"/>
      </w:rPr>
    </w:lvl>
    <w:lvl w:ilvl="5">
      <w:start w:val="1"/>
      <w:numFmt w:val="lowerRoman"/>
      <w:lvlText w:val="%6."/>
      <w:lvlJc w:val="right"/>
      <w:pPr>
        <w:ind w:left="4236" w:hanging="210"/>
      </w:pPr>
      <w:rPr>
        <w:rFonts w:hint="default"/>
      </w:rPr>
    </w:lvl>
    <w:lvl w:ilvl="6">
      <w:start w:val="1"/>
      <w:numFmt w:val="decimal"/>
      <w:lvlText w:val="%7."/>
      <w:lvlJc w:val="left"/>
      <w:pPr>
        <w:ind w:left="4956" w:hanging="210"/>
      </w:pPr>
      <w:rPr>
        <w:rFonts w:hint="default"/>
      </w:rPr>
    </w:lvl>
    <w:lvl w:ilvl="7">
      <w:start w:val="1"/>
      <w:numFmt w:val="lowerLetter"/>
      <w:lvlText w:val="%8."/>
      <w:lvlJc w:val="left"/>
      <w:pPr>
        <w:ind w:left="5676" w:hanging="210"/>
      </w:pPr>
      <w:rPr>
        <w:rFonts w:hint="default"/>
      </w:rPr>
    </w:lvl>
    <w:lvl w:ilvl="8">
      <w:start w:val="1"/>
      <w:numFmt w:val="lowerRoman"/>
      <w:lvlText w:val="%9."/>
      <w:lvlJc w:val="right"/>
      <w:pPr>
        <w:ind w:left="6396" w:hanging="210"/>
      </w:pPr>
      <w:rPr>
        <w:rFonts w:hint="default"/>
      </w:rPr>
    </w:lvl>
  </w:abstractNum>
  <w:abstractNum w:abstractNumId="4" w15:restartNumberingAfterBreak="0">
    <w:nsid w:val="0D162884"/>
    <w:multiLevelType w:val="multilevel"/>
    <w:tmpl w:val="159C845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 w15:restartNumberingAfterBreak="0">
    <w:nsid w:val="112B47C6"/>
    <w:multiLevelType w:val="hybridMultilevel"/>
    <w:tmpl w:val="6BF62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D1412E"/>
    <w:multiLevelType w:val="hybridMultilevel"/>
    <w:tmpl w:val="9F200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1A31AB"/>
    <w:multiLevelType w:val="hybridMultilevel"/>
    <w:tmpl w:val="4BCAD314"/>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8" w15:restartNumberingAfterBreak="0">
    <w:nsid w:val="1531364E"/>
    <w:multiLevelType w:val="hybridMultilevel"/>
    <w:tmpl w:val="15C0BF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572B49"/>
    <w:multiLevelType w:val="hybridMultilevel"/>
    <w:tmpl w:val="A8A8E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1710DB"/>
    <w:multiLevelType w:val="hybridMultilevel"/>
    <w:tmpl w:val="A96878C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11" w15:restartNumberingAfterBreak="0">
    <w:nsid w:val="19F33C8F"/>
    <w:multiLevelType w:val="multilevel"/>
    <w:tmpl w:val="1128A65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2" w15:restartNumberingAfterBreak="0">
    <w:nsid w:val="1A9206E3"/>
    <w:multiLevelType w:val="multilevel"/>
    <w:tmpl w:val="C3FAD64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1B427671"/>
    <w:multiLevelType w:val="hybridMultilevel"/>
    <w:tmpl w:val="28326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6031B2"/>
    <w:multiLevelType w:val="multilevel"/>
    <w:tmpl w:val="8188BE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D6D1574"/>
    <w:multiLevelType w:val="multilevel"/>
    <w:tmpl w:val="792C2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E0B5199"/>
    <w:multiLevelType w:val="hybridMultilevel"/>
    <w:tmpl w:val="C7F20D2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F023F8F"/>
    <w:multiLevelType w:val="hybridMultilevel"/>
    <w:tmpl w:val="55C8673E"/>
    <w:lvl w:ilvl="0" w:tplc="7D325766">
      <w:numFmt w:val="bullet"/>
      <w:lvlText w:val="-"/>
      <w:lvlJc w:val="left"/>
      <w:pPr>
        <w:ind w:left="1636" w:hanging="360"/>
      </w:pPr>
      <w:rPr>
        <w:rFonts w:ascii="Calibri" w:eastAsiaTheme="minorEastAsia" w:hAnsi="Calibri" w:cs="Calibri"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18" w15:restartNumberingAfterBreak="0">
    <w:nsid w:val="1F024073"/>
    <w:multiLevelType w:val="hybridMultilevel"/>
    <w:tmpl w:val="0C081150"/>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19" w15:restartNumberingAfterBreak="0">
    <w:nsid w:val="20AF05B3"/>
    <w:multiLevelType w:val="hybridMultilevel"/>
    <w:tmpl w:val="A2C4B93C"/>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20" w15:restartNumberingAfterBreak="0">
    <w:nsid w:val="20D25B6C"/>
    <w:multiLevelType w:val="hybridMultilevel"/>
    <w:tmpl w:val="282A1E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2666B4C"/>
    <w:multiLevelType w:val="multilevel"/>
    <w:tmpl w:val="0C8CC62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264B512E"/>
    <w:multiLevelType w:val="multilevel"/>
    <w:tmpl w:val="291C6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745475B"/>
    <w:multiLevelType w:val="hybridMultilevel"/>
    <w:tmpl w:val="818EAAEC"/>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24" w15:restartNumberingAfterBreak="0">
    <w:nsid w:val="28173646"/>
    <w:multiLevelType w:val="hybridMultilevel"/>
    <w:tmpl w:val="A73087C8"/>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5" w15:restartNumberingAfterBreak="0">
    <w:nsid w:val="29AC5DBF"/>
    <w:multiLevelType w:val="hybridMultilevel"/>
    <w:tmpl w:val="88A80A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6" w15:restartNumberingAfterBreak="0">
    <w:nsid w:val="2A117A95"/>
    <w:multiLevelType w:val="multilevel"/>
    <w:tmpl w:val="09DEED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2A2B611B"/>
    <w:multiLevelType w:val="hybridMultilevel"/>
    <w:tmpl w:val="1010934E"/>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28" w15:restartNumberingAfterBreak="0">
    <w:nsid w:val="2D3A43FC"/>
    <w:multiLevelType w:val="hybridMultilevel"/>
    <w:tmpl w:val="D0142D2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2E60451B"/>
    <w:multiLevelType w:val="hybridMultilevel"/>
    <w:tmpl w:val="D77E7D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30" w15:restartNumberingAfterBreak="0">
    <w:nsid w:val="2EC442E9"/>
    <w:multiLevelType w:val="hybridMultilevel"/>
    <w:tmpl w:val="5066E24C"/>
    <w:lvl w:ilvl="0" w:tplc="0409000B">
      <w:start w:val="1"/>
      <w:numFmt w:val="bullet"/>
      <w:lvlText w:val=""/>
      <w:lvlJc w:val="left"/>
      <w:pPr>
        <w:ind w:left="2356" w:hanging="360"/>
      </w:pPr>
      <w:rPr>
        <w:rFonts w:ascii="Wingdings" w:hAnsi="Wingdings"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31" w15:restartNumberingAfterBreak="0">
    <w:nsid w:val="32687C7E"/>
    <w:multiLevelType w:val="hybridMultilevel"/>
    <w:tmpl w:val="79BED3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55004F2"/>
    <w:multiLevelType w:val="multilevel"/>
    <w:tmpl w:val="B5A02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35E54C9E"/>
    <w:multiLevelType w:val="hybridMultilevel"/>
    <w:tmpl w:val="525859A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36E53B44"/>
    <w:multiLevelType w:val="multilevel"/>
    <w:tmpl w:val="DE447A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3846159B"/>
    <w:multiLevelType w:val="multilevel"/>
    <w:tmpl w:val="144E59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6" w15:restartNumberingAfterBreak="0">
    <w:nsid w:val="393E2C7A"/>
    <w:multiLevelType w:val="multilevel"/>
    <w:tmpl w:val="EC7CDB5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7" w15:restartNumberingAfterBreak="0">
    <w:nsid w:val="3B6F4871"/>
    <w:multiLevelType w:val="multilevel"/>
    <w:tmpl w:val="BD201A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3C9600EA"/>
    <w:multiLevelType w:val="hybridMultilevel"/>
    <w:tmpl w:val="A30ECFB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41ED71CE"/>
    <w:multiLevelType w:val="hybridMultilevel"/>
    <w:tmpl w:val="9A44A11E"/>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40" w15:restartNumberingAfterBreak="0">
    <w:nsid w:val="43BB262A"/>
    <w:multiLevelType w:val="multilevel"/>
    <w:tmpl w:val="9FEEE8B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1" w15:restartNumberingAfterBreak="0">
    <w:nsid w:val="46A73EFD"/>
    <w:multiLevelType w:val="multilevel"/>
    <w:tmpl w:val="5C06C3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49BD0D8D"/>
    <w:multiLevelType w:val="hybridMultilevel"/>
    <w:tmpl w:val="228A8D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B0E2DD7"/>
    <w:multiLevelType w:val="hybridMultilevel"/>
    <w:tmpl w:val="94422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352542"/>
    <w:multiLevelType w:val="multilevel"/>
    <w:tmpl w:val="288A86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4F356CC8"/>
    <w:multiLevelType w:val="multilevel"/>
    <w:tmpl w:val="0554D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1FF690E"/>
    <w:multiLevelType w:val="hybridMultilevel"/>
    <w:tmpl w:val="A77A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903EB8"/>
    <w:multiLevelType w:val="hybridMultilevel"/>
    <w:tmpl w:val="C816683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48" w15:restartNumberingAfterBreak="0">
    <w:nsid w:val="55F301C6"/>
    <w:multiLevelType w:val="hybridMultilevel"/>
    <w:tmpl w:val="83CA7FB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49" w15:restartNumberingAfterBreak="0">
    <w:nsid w:val="56497A8D"/>
    <w:multiLevelType w:val="multilevel"/>
    <w:tmpl w:val="B7A25E98"/>
    <w:lvl w:ilvl="0">
      <w:start w:val="2"/>
      <w:numFmt w:val="upperRoman"/>
      <w:lvlText w:val="%1"/>
      <w:lvlJc w:val="left"/>
      <w:pPr>
        <w:ind w:left="432" w:hanging="432"/>
      </w:pPr>
      <w:rPr>
        <w:rFonts w:hint="default"/>
      </w:rPr>
    </w:lvl>
    <w:lvl w:ilvl="1">
      <w:start w:val="1"/>
      <w:numFmt w:val="decimal"/>
      <w:pStyle w:val="Heading2"/>
      <w:lvlText w:val="%2"/>
      <w:lvlJc w:val="left"/>
      <w:pPr>
        <w:ind w:left="1286" w:hanging="576"/>
      </w:pPr>
      <w:rPr>
        <w:rFonts w:hint="default"/>
        <w:sz w:val="28"/>
        <w:szCs w:val="28"/>
      </w:rPr>
    </w:lvl>
    <w:lvl w:ilvl="2">
      <w:start w:val="1"/>
      <w:numFmt w:val="decimal"/>
      <w:pStyle w:val="Heading3"/>
      <w:lvlText w:val="%2.%3"/>
      <w:lvlJc w:val="left"/>
      <w:pPr>
        <w:tabs>
          <w:tab w:val="num" w:pos="1247"/>
        </w:tabs>
        <w:ind w:left="1531" w:hanging="851"/>
      </w:pPr>
      <w:rPr>
        <w:rFonts w:hint="default"/>
        <w:sz w:val="26"/>
        <w:szCs w:val="2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0" w15:restartNumberingAfterBreak="0">
    <w:nsid w:val="56D73A1D"/>
    <w:multiLevelType w:val="hybridMultilevel"/>
    <w:tmpl w:val="42EEF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231910"/>
    <w:multiLevelType w:val="multilevel"/>
    <w:tmpl w:val="66DA4C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2" w15:restartNumberingAfterBreak="0">
    <w:nsid w:val="5D1E0F45"/>
    <w:multiLevelType w:val="multilevel"/>
    <w:tmpl w:val="EF54ED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5EA64D3E"/>
    <w:multiLevelType w:val="hybridMultilevel"/>
    <w:tmpl w:val="25022BFA"/>
    <w:lvl w:ilvl="0" w:tplc="0409000B">
      <w:start w:val="1"/>
      <w:numFmt w:val="bullet"/>
      <w:lvlText w:val=""/>
      <w:lvlJc w:val="left"/>
      <w:pPr>
        <w:ind w:left="2356" w:hanging="360"/>
      </w:pPr>
      <w:rPr>
        <w:rFonts w:ascii="Wingdings" w:hAnsi="Wingdings" w:hint="default"/>
      </w:rPr>
    </w:lvl>
    <w:lvl w:ilvl="1" w:tplc="FFFFFFFF" w:tentative="1">
      <w:start w:val="1"/>
      <w:numFmt w:val="bullet"/>
      <w:lvlText w:val="o"/>
      <w:lvlJc w:val="left"/>
      <w:pPr>
        <w:ind w:left="3076" w:hanging="360"/>
      </w:pPr>
      <w:rPr>
        <w:rFonts w:ascii="Courier New" w:hAnsi="Courier New" w:cs="Courier New" w:hint="default"/>
      </w:rPr>
    </w:lvl>
    <w:lvl w:ilvl="2" w:tplc="FFFFFFFF" w:tentative="1">
      <w:start w:val="1"/>
      <w:numFmt w:val="bullet"/>
      <w:lvlText w:val=""/>
      <w:lvlJc w:val="left"/>
      <w:pPr>
        <w:ind w:left="3796" w:hanging="360"/>
      </w:pPr>
      <w:rPr>
        <w:rFonts w:ascii="Wingdings" w:hAnsi="Wingdings" w:hint="default"/>
      </w:rPr>
    </w:lvl>
    <w:lvl w:ilvl="3" w:tplc="FFFFFFFF" w:tentative="1">
      <w:start w:val="1"/>
      <w:numFmt w:val="bullet"/>
      <w:lvlText w:val=""/>
      <w:lvlJc w:val="left"/>
      <w:pPr>
        <w:ind w:left="4516" w:hanging="360"/>
      </w:pPr>
      <w:rPr>
        <w:rFonts w:ascii="Symbol" w:hAnsi="Symbol" w:hint="default"/>
      </w:rPr>
    </w:lvl>
    <w:lvl w:ilvl="4" w:tplc="FFFFFFFF" w:tentative="1">
      <w:start w:val="1"/>
      <w:numFmt w:val="bullet"/>
      <w:lvlText w:val="o"/>
      <w:lvlJc w:val="left"/>
      <w:pPr>
        <w:ind w:left="5236" w:hanging="360"/>
      </w:pPr>
      <w:rPr>
        <w:rFonts w:ascii="Courier New" w:hAnsi="Courier New" w:cs="Courier New" w:hint="default"/>
      </w:rPr>
    </w:lvl>
    <w:lvl w:ilvl="5" w:tplc="FFFFFFFF" w:tentative="1">
      <w:start w:val="1"/>
      <w:numFmt w:val="bullet"/>
      <w:lvlText w:val=""/>
      <w:lvlJc w:val="left"/>
      <w:pPr>
        <w:ind w:left="5956" w:hanging="360"/>
      </w:pPr>
      <w:rPr>
        <w:rFonts w:ascii="Wingdings" w:hAnsi="Wingdings" w:hint="default"/>
      </w:rPr>
    </w:lvl>
    <w:lvl w:ilvl="6" w:tplc="FFFFFFFF" w:tentative="1">
      <w:start w:val="1"/>
      <w:numFmt w:val="bullet"/>
      <w:lvlText w:val=""/>
      <w:lvlJc w:val="left"/>
      <w:pPr>
        <w:ind w:left="6676" w:hanging="360"/>
      </w:pPr>
      <w:rPr>
        <w:rFonts w:ascii="Symbol" w:hAnsi="Symbol" w:hint="default"/>
      </w:rPr>
    </w:lvl>
    <w:lvl w:ilvl="7" w:tplc="FFFFFFFF" w:tentative="1">
      <w:start w:val="1"/>
      <w:numFmt w:val="bullet"/>
      <w:lvlText w:val="o"/>
      <w:lvlJc w:val="left"/>
      <w:pPr>
        <w:ind w:left="7396" w:hanging="360"/>
      </w:pPr>
      <w:rPr>
        <w:rFonts w:ascii="Courier New" w:hAnsi="Courier New" w:cs="Courier New" w:hint="default"/>
      </w:rPr>
    </w:lvl>
    <w:lvl w:ilvl="8" w:tplc="FFFFFFFF" w:tentative="1">
      <w:start w:val="1"/>
      <w:numFmt w:val="bullet"/>
      <w:lvlText w:val=""/>
      <w:lvlJc w:val="left"/>
      <w:pPr>
        <w:ind w:left="8116" w:hanging="360"/>
      </w:pPr>
      <w:rPr>
        <w:rFonts w:ascii="Wingdings" w:hAnsi="Wingdings" w:hint="default"/>
      </w:rPr>
    </w:lvl>
  </w:abstractNum>
  <w:abstractNum w:abstractNumId="54" w15:restartNumberingAfterBreak="0">
    <w:nsid w:val="5FF46264"/>
    <w:multiLevelType w:val="multilevel"/>
    <w:tmpl w:val="C9BC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0AB40B5"/>
    <w:multiLevelType w:val="multilevel"/>
    <w:tmpl w:val="636483E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6" w15:restartNumberingAfterBreak="0">
    <w:nsid w:val="636436D2"/>
    <w:multiLevelType w:val="multilevel"/>
    <w:tmpl w:val="D010990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7" w15:restartNumberingAfterBreak="0">
    <w:nsid w:val="6A6D25E6"/>
    <w:multiLevelType w:val="hybridMultilevel"/>
    <w:tmpl w:val="411C285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6B7356D3"/>
    <w:multiLevelType w:val="multilevel"/>
    <w:tmpl w:val="3BE66C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74DD0108"/>
    <w:multiLevelType w:val="hybridMultilevel"/>
    <w:tmpl w:val="91EEBCF4"/>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60" w15:restartNumberingAfterBreak="0">
    <w:nsid w:val="77B9349B"/>
    <w:multiLevelType w:val="multilevel"/>
    <w:tmpl w:val="B9269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8E82201"/>
    <w:multiLevelType w:val="multilevel"/>
    <w:tmpl w:val="90E2B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7A805776"/>
    <w:multiLevelType w:val="multilevel"/>
    <w:tmpl w:val="0160F7C8"/>
    <w:lvl w:ilvl="0">
      <w:start w:val="1"/>
      <w:numFmt w:val="lowerLetter"/>
      <w:lvlText w:val="%1."/>
      <w:lvlJc w:val="left"/>
      <w:pPr>
        <w:ind w:left="1440" w:hanging="360"/>
      </w:pPr>
      <w:rPr>
        <w:rFonts w:ascii="Arial" w:eastAsia="Arial" w:hAnsi="Arial" w:cs="Arial"/>
        <w:b/>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63" w15:restartNumberingAfterBreak="0">
    <w:nsid w:val="7A816E5F"/>
    <w:multiLevelType w:val="multilevel"/>
    <w:tmpl w:val="03FADD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7ADA4C25"/>
    <w:multiLevelType w:val="hybridMultilevel"/>
    <w:tmpl w:val="E730C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B8C7232"/>
    <w:multiLevelType w:val="hybridMultilevel"/>
    <w:tmpl w:val="6BD65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7C023E3D"/>
    <w:multiLevelType w:val="hybridMultilevel"/>
    <w:tmpl w:val="C7BE3856"/>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67" w15:restartNumberingAfterBreak="0">
    <w:nsid w:val="7DB31805"/>
    <w:multiLevelType w:val="multilevel"/>
    <w:tmpl w:val="6B121E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7FAA6CF8"/>
    <w:multiLevelType w:val="hybridMultilevel"/>
    <w:tmpl w:val="45EA89BC"/>
    <w:lvl w:ilvl="0" w:tplc="04090005">
      <w:start w:val="1"/>
      <w:numFmt w:val="bullet"/>
      <w:lvlText w:val=""/>
      <w:lvlJc w:val="left"/>
      <w:pPr>
        <w:ind w:left="2204"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num w:numId="1" w16cid:durableId="1473326006">
    <w:abstractNumId w:val="0"/>
  </w:num>
  <w:num w:numId="2" w16cid:durableId="182208000">
    <w:abstractNumId w:val="12"/>
  </w:num>
  <w:num w:numId="3" w16cid:durableId="448204448">
    <w:abstractNumId w:val="35"/>
  </w:num>
  <w:num w:numId="4" w16cid:durableId="589392206">
    <w:abstractNumId w:val="51"/>
  </w:num>
  <w:num w:numId="5" w16cid:durableId="1687292339">
    <w:abstractNumId w:val="37"/>
  </w:num>
  <w:num w:numId="6" w16cid:durableId="241568298">
    <w:abstractNumId w:val="58"/>
  </w:num>
  <w:num w:numId="7" w16cid:durableId="1040126964">
    <w:abstractNumId w:val="26"/>
  </w:num>
  <w:num w:numId="8" w16cid:durableId="1883710974">
    <w:abstractNumId w:val="4"/>
  </w:num>
  <w:num w:numId="9" w16cid:durableId="625817447">
    <w:abstractNumId w:val="21"/>
  </w:num>
  <w:num w:numId="10" w16cid:durableId="1203714859">
    <w:abstractNumId w:val="34"/>
  </w:num>
  <w:num w:numId="11" w16cid:durableId="1551457073">
    <w:abstractNumId w:val="62"/>
  </w:num>
  <w:num w:numId="12" w16cid:durableId="327367113">
    <w:abstractNumId w:val="11"/>
  </w:num>
  <w:num w:numId="13" w16cid:durableId="1496384000">
    <w:abstractNumId w:val="36"/>
  </w:num>
  <w:num w:numId="14" w16cid:durableId="928539840">
    <w:abstractNumId w:val="14"/>
  </w:num>
  <w:num w:numId="15" w16cid:durableId="61146579">
    <w:abstractNumId w:val="56"/>
  </w:num>
  <w:num w:numId="16" w16cid:durableId="144862635">
    <w:abstractNumId w:val="67"/>
  </w:num>
  <w:num w:numId="17" w16cid:durableId="1241328082">
    <w:abstractNumId w:val="44"/>
  </w:num>
  <w:num w:numId="18" w16cid:durableId="1664970944">
    <w:abstractNumId w:val="63"/>
  </w:num>
  <w:num w:numId="19" w16cid:durableId="1386298641">
    <w:abstractNumId w:val="41"/>
  </w:num>
  <w:num w:numId="20" w16cid:durableId="372315384">
    <w:abstractNumId w:val="61"/>
  </w:num>
  <w:num w:numId="21" w16cid:durableId="397630779">
    <w:abstractNumId w:val="32"/>
  </w:num>
  <w:num w:numId="22" w16cid:durableId="2126194806">
    <w:abstractNumId w:val="55"/>
  </w:num>
  <w:num w:numId="23" w16cid:durableId="590432820">
    <w:abstractNumId w:val="52"/>
  </w:num>
  <w:num w:numId="24" w16cid:durableId="873082124">
    <w:abstractNumId w:val="40"/>
  </w:num>
  <w:num w:numId="25" w16cid:durableId="1797721662">
    <w:abstractNumId w:val="3"/>
  </w:num>
  <w:num w:numId="26" w16cid:durableId="870610287">
    <w:abstractNumId w:val="49"/>
  </w:num>
  <w:num w:numId="27" w16cid:durableId="1493721524">
    <w:abstractNumId w:val="65"/>
  </w:num>
  <w:num w:numId="28" w16cid:durableId="1223371342">
    <w:abstractNumId w:val="4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89754895">
    <w:abstractNumId w:val="20"/>
  </w:num>
  <w:num w:numId="30" w16cid:durableId="127747899">
    <w:abstractNumId w:val="4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00735438">
    <w:abstractNumId w:val="4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94516396">
    <w:abstractNumId w:val="64"/>
  </w:num>
  <w:num w:numId="33" w16cid:durableId="787629354">
    <w:abstractNumId w:val="19"/>
  </w:num>
  <w:num w:numId="34" w16cid:durableId="1605266178">
    <w:abstractNumId w:val="28"/>
  </w:num>
  <w:num w:numId="35" w16cid:durableId="501506542">
    <w:abstractNumId w:val="57"/>
  </w:num>
  <w:num w:numId="36" w16cid:durableId="436608689">
    <w:abstractNumId w:val="33"/>
  </w:num>
  <w:num w:numId="37" w16cid:durableId="1960254393">
    <w:abstractNumId w:val="43"/>
  </w:num>
  <w:num w:numId="38" w16cid:durableId="2105228508">
    <w:abstractNumId w:val="5"/>
  </w:num>
  <w:num w:numId="39" w16cid:durableId="2048333465">
    <w:abstractNumId w:val="6"/>
  </w:num>
  <w:num w:numId="40" w16cid:durableId="973943508">
    <w:abstractNumId w:val="24"/>
  </w:num>
  <w:num w:numId="41" w16cid:durableId="274601080">
    <w:abstractNumId w:val="1"/>
  </w:num>
  <w:num w:numId="42" w16cid:durableId="1970015626">
    <w:abstractNumId w:val="9"/>
  </w:num>
  <w:num w:numId="43" w16cid:durableId="1440367667">
    <w:abstractNumId w:val="8"/>
  </w:num>
  <w:num w:numId="44" w16cid:durableId="1989675226">
    <w:abstractNumId w:val="50"/>
  </w:num>
  <w:num w:numId="45" w16cid:durableId="1330407832">
    <w:abstractNumId w:val="39"/>
  </w:num>
  <w:num w:numId="46" w16cid:durableId="302735173">
    <w:abstractNumId w:val="31"/>
  </w:num>
  <w:num w:numId="47" w16cid:durableId="1507090458">
    <w:abstractNumId w:val="13"/>
  </w:num>
  <w:num w:numId="48" w16cid:durableId="1032418815">
    <w:abstractNumId w:val="2"/>
  </w:num>
  <w:num w:numId="49" w16cid:durableId="972439591">
    <w:abstractNumId w:val="46"/>
  </w:num>
  <w:num w:numId="50" w16cid:durableId="387268603">
    <w:abstractNumId w:val="7"/>
  </w:num>
  <w:num w:numId="51" w16cid:durableId="1666737384">
    <w:abstractNumId w:val="47"/>
  </w:num>
  <w:num w:numId="52" w16cid:durableId="669258960">
    <w:abstractNumId w:val="29"/>
  </w:num>
  <w:num w:numId="53" w16cid:durableId="15889174">
    <w:abstractNumId w:val="48"/>
  </w:num>
  <w:num w:numId="54" w16cid:durableId="4287319">
    <w:abstractNumId w:val="38"/>
  </w:num>
  <w:num w:numId="55" w16cid:durableId="1160386352">
    <w:abstractNumId w:val="18"/>
  </w:num>
  <w:num w:numId="56" w16cid:durableId="1509950037">
    <w:abstractNumId w:val="10"/>
  </w:num>
  <w:num w:numId="57" w16cid:durableId="312949784">
    <w:abstractNumId w:val="25"/>
  </w:num>
  <w:num w:numId="58" w16cid:durableId="553392392">
    <w:abstractNumId w:val="68"/>
  </w:num>
  <w:num w:numId="59" w16cid:durableId="1776637772">
    <w:abstractNumId w:val="42"/>
  </w:num>
  <w:num w:numId="60" w16cid:durableId="652103547">
    <w:abstractNumId w:val="16"/>
  </w:num>
  <w:num w:numId="61" w16cid:durableId="1991254699">
    <w:abstractNumId w:val="22"/>
  </w:num>
  <w:num w:numId="62" w16cid:durableId="702708817">
    <w:abstractNumId w:val="60"/>
  </w:num>
  <w:num w:numId="63" w16cid:durableId="1035157498">
    <w:abstractNumId w:val="54"/>
  </w:num>
  <w:num w:numId="64" w16cid:durableId="34433935">
    <w:abstractNumId w:val="15"/>
  </w:num>
  <w:num w:numId="65" w16cid:durableId="1987201996">
    <w:abstractNumId w:val="23"/>
  </w:num>
  <w:num w:numId="66" w16cid:durableId="1893081286">
    <w:abstractNumId w:val="45"/>
  </w:num>
  <w:num w:numId="67" w16cid:durableId="1636334269">
    <w:abstractNumId w:val="66"/>
  </w:num>
  <w:num w:numId="68" w16cid:durableId="1084112424">
    <w:abstractNumId w:val="17"/>
  </w:num>
  <w:num w:numId="69" w16cid:durableId="1345746314">
    <w:abstractNumId w:val="59"/>
  </w:num>
  <w:num w:numId="70" w16cid:durableId="2125342839">
    <w:abstractNumId w:val="53"/>
  </w:num>
  <w:num w:numId="71" w16cid:durableId="1866358247">
    <w:abstractNumId w:val="30"/>
  </w:num>
  <w:num w:numId="72" w16cid:durableId="1130973873">
    <w:abstractNumId w:val="27"/>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CwNDcysTA1MzBX0lEKTi0uzszPAykwrwUA57N2JCwAAAA="/>
  </w:docVars>
  <w:rsids>
    <w:rsidRoot w:val="0063111F"/>
    <w:rsid w:val="000015AB"/>
    <w:rsid w:val="00015B47"/>
    <w:rsid w:val="00015F8E"/>
    <w:rsid w:val="00020609"/>
    <w:rsid w:val="0002140D"/>
    <w:rsid w:val="0002155A"/>
    <w:rsid w:val="000321BF"/>
    <w:rsid w:val="0003526E"/>
    <w:rsid w:val="0003687D"/>
    <w:rsid w:val="00040736"/>
    <w:rsid w:val="000516F5"/>
    <w:rsid w:val="000608D3"/>
    <w:rsid w:val="00066259"/>
    <w:rsid w:val="0007162B"/>
    <w:rsid w:val="00071ACA"/>
    <w:rsid w:val="00073980"/>
    <w:rsid w:val="00080485"/>
    <w:rsid w:val="00091ABD"/>
    <w:rsid w:val="00091C19"/>
    <w:rsid w:val="00093A9B"/>
    <w:rsid w:val="000969C0"/>
    <w:rsid w:val="000A578B"/>
    <w:rsid w:val="000A5BC7"/>
    <w:rsid w:val="000B0A31"/>
    <w:rsid w:val="000B7EC5"/>
    <w:rsid w:val="000C04DD"/>
    <w:rsid w:val="000C1151"/>
    <w:rsid w:val="000D244D"/>
    <w:rsid w:val="000D7386"/>
    <w:rsid w:val="000E0984"/>
    <w:rsid w:val="000E1CF5"/>
    <w:rsid w:val="000E3EF7"/>
    <w:rsid w:val="000E7B80"/>
    <w:rsid w:val="000E7E3B"/>
    <w:rsid w:val="00124384"/>
    <w:rsid w:val="00127FA3"/>
    <w:rsid w:val="001434FD"/>
    <w:rsid w:val="00145073"/>
    <w:rsid w:val="00156BF0"/>
    <w:rsid w:val="00160337"/>
    <w:rsid w:val="00166610"/>
    <w:rsid w:val="00173E31"/>
    <w:rsid w:val="00175CFA"/>
    <w:rsid w:val="00176125"/>
    <w:rsid w:val="00180667"/>
    <w:rsid w:val="001861FD"/>
    <w:rsid w:val="00192442"/>
    <w:rsid w:val="001A1184"/>
    <w:rsid w:val="001A2DC5"/>
    <w:rsid w:val="001A66A2"/>
    <w:rsid w:val="001C0122"/>
    <w:rsid w:val="001C0DD9"/>
    <w:rsid w:val="001C4C8C"/>
    <w:rsid w:val="001D1D7D"/>
    <w:rsid w:val="001D7A1D"/>
    <w:rsid w:val="001F39F8"/>
    <w:rsid w:val="001F56F5"/>
    <w:rsid w:val="00207BCF"/>
    <w:rsid w:val="002122D5"/>
    <w:rsid w:val="00212D67"/>
    <w:rsid w:val="00216501"/>
    <w:rsid w:val="0022024E"/>
    <w:rsid w:val="002324A2"/>
    <w:rsid w:val="00241841"/>
    <w:rsid w:val="002522EE"/>
    <w:rsid w:val="00253852"/>
    <w:rsid w:val="002739B6"/>
    <w:rsid w:val="0027558E"/>
    <w:rsid w:val="00282FFF"/>
    <w:rsid w:val="00291435"/>
    <w:rsid w:val="002932CD"/>
    <w:rsid w:val="002A35C0"/>
    <w:rsid w:val="002B275C"/>
    <w:rsid w:val="002B50B6"/>
    <w:rsid w:val="002C1884"/>
    <w:rsid w:val="002C26A0"/>
    <w:rsid w:val="002C3A0B"/>
    <w:rsid w:val="002C7F11"/>
    <w:rsid w:val="002D2961"/>
    <w:rsid w:val="002D3E2C"/>
    <w:rsid w:val="002D7518"/>
    <w:rsid w:val="002E1B2C"/>
    <w:rsid w:val="00302609"/>
    <w:rsid w:val="00302E9E"/>
    <w:rsid w:val="0031032D"/>
    <w:rsid w:val="003134D9"/>
    <w:rsid w:val="003227C6"/>
    <w:rsid w:val="0032363B"/>
    <w:rsid w:val="00323883"/>
    <w:rsid w:val="003245A0"/>
    <w:rsid w:val="00342515"/>
    <w:rsid w:val="0035190B"/>
    <w:rsid w:val="00354279"/>
    <w:rsid w:val="00356432"/>
    <w:rsid w:val="00356CA8"/>
    <w:rsid w:val="003571C5"/>
    <w:rsid w:val="00363DB5"/>
    <w:rsid w:val="00367DD7"/>
    <w:rsid w:val="00376DF9"/>
    <w:rsid w:val="0038566D"/>
    <w:rsid w:val="0038742D"/>
    <w:rsid w:val="003A33EB"/>
    <w:rsid w:val="003A6400"/>
    <w:rsid w:val="003A7166"/>
    <w:rsid w:val="003B2796"/>
    <w:rsid w:val="003C1BF8"/>
    <w:rsid w:val="003C2E88"/>
    <w:rsid w:val="003C36DC"/>
    <w:rsid w:val="003C43B2"/>
    <w:rsid w:val="003C6877"/>
    <w:rsid w:val="003D25B5"/>
    <w:rsid w:val="003D46FC"/>
    <w:rsid w:val="003E236B"/>
    <w:rsid w:val="003E3247"/>
    <w:rsid w:val="003E35A5"/>
    <w:rsid w:val="003E5E32"/>
    <w:rsid w:val="003F6228"/>
    <w:rsid w:val="004023CC"/>
    <w:rsid w:val="0041773B"/>
    <w:rsid w:val="00420250"/>
    <w:rsid w:val="004265AF"/>
    <w:rsid w:val="0043047F"/>
    <w:rsid w:val="00442162"/>
    <w:rsid w:val="00452B76"/>
    <w:rsid w:val="00452C96"/>
    <w:rsid w:val="004606F1"/>
    <w:rsid w:val="0048723C"/>
    <w:rsid w:val="004873AB"/>
    <w:rsid w:val="00490F86"/>
    <w:rsid w:val="004A023C"/>
    <w:rsid w:val="004A7069"/>
    <w:rsid w:val="004B0D75"/>
    <w:rsid w:val="004B4FB7"/>
    <w:rsid w:val="004B7C7B"/>
    <w:rsid w:val="004C4858"/>
    <w:rsid w:val="004D3BB7"/>
    <w:rsid w:val="004D6AF7"/>
    <w:rsid w:val="004E0298"/>
    <w:rsid w:val="004E25EE"/>
    <w:rsid w:val="004E27D1"/>
    <w:rsid w:val="004F01FB"/>
    <w:rsid w:val="004F1D8E"/>
    <w:rsid w:val="004F684E"/>
    <w:rsid w:val="00501523"/>
    <w:rsid w:val="005059C9"/>
    <w:rsid w:val="00511CC9"/>
    <w:rsid w:val="005321C5"/>
    <w:rsid w:val="00533261"/>
    <w:rsid w:val="00536442"/>
    <w:rsid w:val="005368AE"/>
    <w:rsid w:val="00537064"/>
    <w:rsid w:val="00540015"/>
    <w:rsid w:val="00545145"/>
    <w:rsid w:val="0054662D"/>
    <w:rsid w:val="005470B5"/>
    <w:rsid w:val="00552A7A"/>
    <w:rsid w:val="005565C8"/>
    <w:rsid w:val="0057257B"/>
    <w:rsid w:val="00573347"/>
    <w:rsid w:val="0057339E"/>
    <w:rsid w:val="00580CA4"/>
    <w:rsid w:val="00580E3E"/>
    <w:rsid w:val="00587EDC"/>
    <w:rsid w:val="005A26D1"/>
    <w:rsid w:val="005B2FF4"/>
    <w:rsid w:val="005C0DCB"/>
    <w:rsid w:val="005C3217"/>
    <w:rsid w:val="005D3E93"/>
    <w:rsid w:val="005D4FC4"/>
    <w:rsid w:val="005D63EE"/>
    <w:rsid w:val="005E22E8"/>
    <w:rsid w:val="005E6901"/>
    <w:rsid w:val="005F17E2"/>
    <w:rsid w:val="005F318C"/>
    <w:rsid w:val="005F41E0"/>
    <w:rsid w:val="005F42CB"/>
    <w:rsid w:val="005F5EEA"/>
    <w:rsid w:val="005F6609"/>
    <w:rsid w:val="00600729"/>
    <w:rsid w:val="00601A13"/>
    <w:rsid w:val="00613567"/>
    <w:rsid w:val="00613ABF"/>
    <w:rsid w:val="00613AF2"/>
    <w:rsid w:val="006177F7"/>
    <w:rsid w:val="00623B0F"/>
    <w:rsid w:val="006265AE"/>
    <w:rsid w:val="0063111F"/>
    <w:rsid w:val="006412BE"/>
    <w:rsid w:val="00664507"/>
    <w:rsid w:val="00664A95"/>
    <w:rsid w:val="00667BFF"/>
    <w:rsid w:val="00670D59"/>
    <w:rsid w:val="006721E9"/>
    <w:rsid w:val="0067495B"/>
    <w:rsid w:val="00676532"/>
    <w:rsid w:val="00684087"/>
    <w:rsid w:val="00694D3E"/>
    <w:rsid w:val="006974B4"/>
    <w:rsid w:val="006A3685"/>
    <w:rsid w:val="006B2D1C"/>
    <w:rsid w:val="006C791A"/>
    <w:rsid w:val="006D1745"/>
    <w:rsid w:val="006D44FF"/>
    <w:rsid w:val="006D7F6D"/>
    <w:rsid w:val="006E0881"/>
    <w:rsid w:val="006E460E"/>
    <w:rsid w:val="006E57EC"/>
    <w:rsid w:val="006F244D"/>
    <w:rsid w:val="006F39BA"/>
    <w:rsid w:val="006F578C"/>
    <w:rsid w:val="006F5AEC"/>
    <w:rsid w:val="00710970"/>
    <w:rsid w:val="00724885"/>
    <w:rsid w:val="007322C9"/>
    <w:rsid w:val="0073764E"/>
    <w:rsid w:val="00743339"/>
    <w:rsid w:val="00750A1A"/>
    <w:rsid w:val="0075355E"/>
    <w:rsid w:val="00754A03"/>
    <w:rsid w:val="00761F6E"/>
    <w:rsid w:val="007670DE"/>
    <w:rsid w:val="00784E7C"/>
    <w:rsid w:val="007879DF"/>
    <w:rsid w:val="0079422F"/>
    <w:rsid w:val="007966D3"/>
    <w:rsid w:val="00797AB6"/>
    <w:rsid w:val="007A5295"/>
    <w:rsid w:val="007B365C"/>
    <w:rsid w:val="007B3B68"/>
    <w:rsid w:val="007B4C38"/>
    <w:rsid w:val="007C1040"/>
    <w:rsid w:val="007C1E85"/>
    <w:rsid w:val="007C2AF7"/>
    <w:rsid w:val="007C2CBB"/>
    <w:rsid w:val="007C6A87"/>
    <w:rsid w:val="007D4F75"/>
    <w:rsid w:val="007D780A"/>
    <w:rsid w:val="007E28D1"/>
    <w:rsid w:val="008025F1"/>
    <w:rsid w:val="00803E84"/>
    <w:rsid w:val="00831AC9"/>
    <w:rsid w:val="00840611"/>
    <w:rsid w:val="0084420E"/>
    <w:rsid w:val="00844B3F"/>
    <w:rsid w:val="00855315"/>
    <w:rsid w:val="008561F9"/>
    <w:rsid w:val="0086018E"/>
    <w:rsid w:val="00867E8A"/>
    <w:rsid w:val="00875A29"/>
    <w:rsid w:val="008905B4"/>
    <w:rsid w:val="008930CB"/>
    <w:rsid w:val="008A04A8"/>
    <w:rsid w:val="008B066F"/>
    <w:rsid w:val="008B4859"/>
    <w:rsid w:val="008B700B"/>
    <w:rsid w:val="008B7FB3"/>
    <w:rsid w:val="008C0DD3"/>
    <w:rsid w:val="008C1DBD"/>
    <w:rsid w:val="008C316D"/>
    <w:rsid w:val="008C501A"/>
    <w:rsid w:val="008C6EC4"/>
    <w:rsid w:val="008C762D"/>
    <w:rsid w:val="008C7C4A"/>
    <w:rsid w:val="008D3A1D"/>
    <w:rsid w:val="008D3DA1"/>
    <w:rsid w:val="008E2243"/>
    <w:rsid w:val="008E4409"/>
    <w:rsid w:val="008F5961"/>
    <w:rsid w:val="008F59E2"/>
    <w:rsid w:val="008F651B"/>
    <w:rsid w:val="00902D22"/>
    <w:rsid w:val="00906C2D"/>
    <w:rsid w:val="00910879"/>
    <w:rsid w:val="009115F0"/>
    <w:rsid w:val="00912AFB"/>
    <w:rsid w:val="0091444B"/>
    <w:rsid w:val="009147D3"/>
    <w:rsid w:val="009211B0"/>
    <w:rsid w:val="00923383"/>
    <w:rsid w:val="0093022E"/>
    <w:rsid w:val="00937BD4"/>
    <w:rsid w:val="00940A69"/>
    <w:rsid w:val="009427C5"/>
    <w:rsid w:val="00942A55"/>
    <w:rsid w:val="00946533"/>
    <w:rsid w:val="0094679E"/>
    <w:rsid w:val="00946B02"/>
    <w:rsid w:val="009503DA"/>
    <w:rsid w:val="00952703"/>
    <w:rsid w:val="0096555D"/>
    <w:rsid w:val="00965579"/>
    <w:rsid w:val="0097115B"/>
    <w:rsid w:val="00973D1F"/>
    <w:rsid w:val="0097628E"/>
    <w:rsid w:val="0097629F"/>
    <w:rsid w:val="00977FCD"/>
    <w:rsid w:val="0098004E"/>
    <w:rsid w:val="00980DF6"/>
    <w:rsid w:val="00981134"/>
    <w:rsid w:val="00990E09"/>
    <w:rsid w:val="00997BB9"/>
    <w:rsid w:val="009A2AA0"/>
    <w:rsid w:val="009A6399"/>
    <w:rsid w:val="009A6862"/>
    <w:rsid w:val="009A71B5"/>
    <w:rsid w:val="009C31D5"/>
    <w:rsid w:val="009D6573"/>
    <w:rsid w:val="009E51CD"/>
    <w:rsid w:val="009F6D79"/>
    <w:rsid w:val="00A02D4F"/>
    <w:rsid w:val="00A036DC"/>
    <w:rsid w:val="00A11F35"/>
    <w:rsid w:val="00A15D20"/>
    <w:rsid w:val="00A20E0A"/>
    <w:rsid w:val="00A210C4"/>
    <w:rsid w:val="00A24F99"/>
    <w:rsid w:val="00A26DBB"/>
    <w:rsid w:val="00A36DD2"/>
    <w:rsid w:val="00A4390A"/>
    <w:rsid w:val="00A471D7"/>
    <w:rsid w:val="00A511E5"/>
    <w:rsid w:val="00A52821"/>
    <w:rsid w:val="00A530E0"/>
    <w:rsid w:val="00A54B35"/>
    <w:rsid w:val="00A55D3E"/>
    <w:rsid w:val="00A56A8C"/>
    <w:rsid w:val="00A61A6C"/>
    <w:rsid w:val="00A666F5"/>
    <w:rsid w:val="00A71B59"/>
    <w:rsid w:val="00A778EC"/>
    <w:rsid w:val="00A85BED"/>
    <w:rsid w:val="00A85E7C"/>
    <w:rsid w:val="00A87A56"/>
    <w:rsid w:val="00A90C75"/>
    <w:rsid w:val="00A91CD4"/>
    <w:rsid w:val="00A9791A"/>
    <w:rsid w:val="00AA09F0"/>
    <w:rsid w:val="00AA0F81"/>
    <w:rsid w:val="00AA3316"/>
    <w:rsid w:val="00AA4B9C"/>
    <w:rsid w:val="00AB67BA"/>
    <w:rsid w:val="00AC0470"/>
    <w:rsid w:val="00AC2B38"/>
    <w:rsid w:val="00AC4A27"/>
    <w:rsid w:val="00AC7F5E"/>
    <w:rsid w:val="00AD2962"/>
    <w:rsid w:val="00AD372B"/>
    <w:rsid w:val="00AD7F48"/>
    <w:rsid w:val="00AE2D47"/>
    <w:rsid w:val="00AE4E8F"/>
    <w:rsid w:val="00AF5337"/>
    <w:rsid w:val="00AF587B"/>
    <w:rsid w:val="00AF5906"/>
    <w:rsid w:val="00AF5FFC"/>
    <w:rsid w:val="00AF7264"/>
    <w:rsid w:val="00B00202"/>
    <w:rsid w:val="00B01C8F"/>
    <w:rsid w:val="00B06A76"/>
    <w:rsid w:val="00B15480"/>
    <w:rsid w:val="00B264CC"/>
    <w:rsid w:val="00B3148E"/>
    <w:rsid w:val="00B31C63"/>
    <w:rsid w:val="00B36F72"/>
    <w:rsid w:val="00B44CD2"/>
    <w:rsid w:val="00B505E7"/>
    <w:rsid w:val="00B50B1F"/>
    <w:rsid w:val="00B52EA8"/>
    <w:rsid w:val="00B579A0"/>
    <w:rsid w:val="00B71993"/>
    <w:rsid w:val="00B770E9"/>
    <w:rsid w:val="00B7759B"/>
    <w:rsid w:val="00B80A7B"/>
    <w:rsid w:val="00B81CAA"/>
    <w:rsid w:val="00B90AFF"/>
    <w:rsid w:val="00B95314"/>
    <w:rsid w:val="00BA4CE0"/>
    <w:rsid w:val="00BB1877"/>
    <w:rsid w:val="00BB2784"/>
    <w:rsid w:val="00BC5C3B"/>
    <w:rsid w:val="00BC7AFF"/>
    <w:rsid w:val="00BD5080"/>
    <w:rsid w:val="00BE1634"/>
    <w:rsid w:val="00BF24E4"/>
    <w:rsid w:val="00C0068B"/>
    <w:rsid w:val="00C01102"/>
    <w:rsid w:val="00C04657"/>
    <w:rsid w:val="00C06175"/>
    <w:rsid w:val="00C075BD"/>
    <w:rsid w:val="00C11336"/>
    <w:rsid w:val="00C159B1"/>
    <w:rsid w:val="00C24E8E"/>
    <w:rsid w:val="00C2576B"/>
    <w:rsid w:val="00C27E69"/>
    <w:rsid w:val="00C327D5"/>
    <w:rsid w:val="00C33440"/>
    <w:rsid w:val="00C37BDF"/>
    <w:rsid w:val="00C40206"/>
    <w:rsid w:val="00C40B59"/>
    <w:rsid w:val="00C43D5B"/>
    <w:rsid w:val="00C4796A"/>
    <w:rsid w:val="00C60106"/>
    <w:rsid w:val="00C60685"/>
    <w:rsid w:val="00C61BA6"/>
    <w:rsid w:val="00C70B51"/>
    <w:rsid w:val="00C80492"/>
    <w:rsid w:val="00C8614C"/>
    <w:rsid w:val="00C8662E"/>
    <w:rsid w:val="00C86A6E"/>
    <w:rsid w:val="00C93260"/>
    <w:rsid w:val="00C95118"/>
    <w:rsid w:val="00CB2A08"/>
    <w:rsid w:val="00CB3C69"/>
    <w:rsid w:val="00CB539D"/>
    <w:rsid w:val="00CD13D6"/>
    <w:rsid w:val="00CD2707"/>
    <w:rsid w:val="00CD76B2"/>
    <w:rsid w:val="00CF3EA5"/>
    <w:rsid w:val="00CF498E"/>
    <w:rsid w:val="00CF661A"/>
    <w:rsid w:val="00D0102D"/>
    <w:rsid w:val="00D02EDD"/>
    <w:rsid w:val="00D03BF1"/>
    <w:rsid w:val="00D2301B"/>
    <w:rsid w:val="00D2446D"/>
    <w:rsid w:val="00D260A0"/>
    <w:rsid w:val="00D32EDF"/>
    <w:rsid w:val="00D34D72"/>
    <w:rsid w:val="00D43A52"/>
    <w:rsid w:val="00D45C15"/>
    <w:rsid w:val="00D46B44"/>
    <w:rsid w:val="00D60D68"/>
    <w:rsid w:val="00D65B2E"/>
    <w:rsid w:val="00D703AD"/>
    <w:rsid w:val="00D81EE9"/>
    <w:rsid w:val="00D835FE"/>
    <w:rsid w:val="00D901AD"/>
    <w:rsid w:val="00D959F6"/>
    <w:rsid w:val="00D960E6"/>
    <w:rsid w:val="00DA1BBC"/>
    <w:rsid w:val="00DA33A2"/>
    <w:rsid w:val="00DC0E4A"/>
    <w:rsid w:val="00DC39C1"/>
    <w:rsid w:val="00DC3FFF"/>
    <w:rsid w:val="00DC41C7"/>
    <w:rsid w:val="00DC691B"/>
    <w:rsid w:val="00DD295A"/>
    <w:rsid w:val="00DD5674"/>
    <w:rsid w:val="00DD6857"/>
    <w:rsid w:val="00DE02CA"/>
    <w:rsid w:val="00DE1F76"/>
    <w:rsid w:val="00DE7BA4"/>
    <w:rsid w:val="00DF2EB8"/>
    <w:rsid w:val="00DF57E9"/>
    <w:rsid w:val="00E003CB"/>
    <w:rsid w:val="00E104E2"/>
    <w:rsid w:val="00E15D20"/>
    <w:rsid w:val="00E16418"/>
    <w:rsid w:val="00E310F8"/>
    <w:rsid w:val="00E3270F"/>
    <w:rsid w:val="00E403D8"/>
    <w:rsid w:val="00E4067C"/>
    <w:rsid w:val="00E451E5"/>
    <w:rsid w:val="00E4536A"/>
    <w:rsid w:val="00E56694"/>
    <w:rsid w:val="00E608B2"/>
    <w:rsid w:val="00E62305"/>
    <w:rsid w:val="00E62433"/>
    <w:rsid w:val="00E66157"/>
    <w:rsid w:val="00E67A20"/>
    <w:rsid w:val="00E67CFE"/>
    <w:rsid w:val="00E67F7C"/>
    <w:rsid w:val="00E747C2"/>
    <w:rsid w:val="00E74ACC"/>
    <w:rsid w:val="00E77171"/>
    <w:rsid w:val="00E81927"/>
    <w:rsid w:val="00E83E2D"/>
    <w:rsid w:val="00E86277"/>
    <w:rsid w:val="00E9102A"/>
    <w:rsid w:val="00E913E6"/>
    <w:rsid w:val="00E92513"/>
    <w:rsid w:val="00E969E4"/>
    <w:rsid w:val="00EC13B5"/>
    <w:rsid w:val="00ED4B94"/>
    <w:rsid w:val="00ED5BE8"/>
    <w:rsid w:val="00ED5FF6"/>
    <w:rsid w:val="00ED7E70"/>
    <w:rsid w:val="00EF3346"/>
    <w:rsid w:val="00EF4E08"/>
    <w:rsid w:val="00F03E66"/>
    <w:rsid w:val="00F07B95"/>
    <w:rsid w:val="00F15920"/>
    <w:rsid w:val="00F33416"/>
    <w:rsid w:val="00F375A9"/>
    <w:rsid w:val="00F4456B"/>
    <w:rsid w:val="00F44B91"/>
    <w:rsid w:val="00F53CCC"/>
    <w:rsid w:val="00F57E5C"/>
    <w:rsid w:val="00F616AA"/>
    <w:rsid w:val="00F637CE"/>
    <w:rsid w:val="00F72C83"/>
    <w:rsid w:val="00F91CBD"/>
    <w:rsid w:val="00F93545"/>
    <w:rsid w:val="00F96B72"/>
    <w:rsid w:val="00FB6BBD"/>
    <w:rsid w:val="00FC4D55"/>
    <w:rsid w:val="00FC55B6"/>
    <w:rsid w:val="00FC662D"/>
    <w:rsid w:val="00FD3FEB"/>
    <w:rsid w:val="00FD5116"/>
    <w:rsid w:val="00FF54E0"/>
    <w:rsid w:val="00FF7B51"/>
    <w:rsid w:val="018366D1"/>
    <w:rsid w:val="02874D92"/>
    <w:rsid w:val="032D7CB1"/>
    <w:rsid w:val="08D29FC0"/>
    <w:rsid w:val="0B564A7A"/>
    <w:rsid w:val="0D77E471"/>
    <w:rsid w:val="10A10CE3"/>
    <w:rsid w:val="11A1A9F7"/>
    <w:rsid w:val="130F1B15"/>
    <w:rsid w:val="18132122"/>
    <w:rsid w:val="1899AA69"/>
    <w:rsid w:val="1BD9F077"/>
    <w:rsid w:val="1CEA50EB"/>
    <w:rsid w:val="2287B945"/>
    <w:rsid w:val="23787C48"/>
    <w:rsid w:val="23B78982"/>
    <w:rsid w:val="267D35D3"/>
    <w:rsid w:val="2A301B6D"/>
    <w:rsid w:val="3110B0B5"/>
    <w:rsid w:val="328ECD47"/>
    <w:rsid w:val="3676958E"/>
    <w:rsid w:val="36FEF51A"/>
    <w:rsid w:val="39F06FFD"/>
    <w:rsid w:val="402569A4"/>
    <w:rsid w:val="414035CC"/>
    <w:rsid w:val="4A668318"/>
    <w:rsid w:val="51485085"/>
    <w:rsid w:val="5226DC92"/>
    <w:rsid w:val="52628535"/>
    <w:rsid w:val="54E8BFA5"/>
    <w:rsid w:val="55317FD2"/>
    <w:rsid w:val="561E842F"/>
    <w:rsid w:val="5B6F3AE5"/>
    <w:rsid w:val="5CE9B8F5"/>
    <w:rsid w:val="5DCAAD7A"/>
    <w:rsid w:val="5EE546D1"/>
    <w:rsid w:val="5FE246C8"/>
    <w:rsid w:val="6199857A"/>
    <w:rsid w:val="61D907D4"/>
    <w:rsid w:val="6317037A"/>
    <w:rsid w:val="64A6B870"/>
    <w:rsid w:val="698DCCE2"/>
    <w:rsid w:val="6D9E2CA2"/>
    <w:rsid w:val="73390546"/>
    <w:rsid w:val="746D3639"/>
    <w:rsid w:val="74EF04BB"/>
    <w:rsid w:val="75DD6AD9"/>
    <w:rsid w:val="7A883F30"/>
    <w:rsid w:val="7D5FEFA6"/>
    <w:rsid w:val="7F6F16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113376"/>
  <w15:docId w15:val="{9C348AF0-4F4F-4720-BDEE-A674F2E76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1F9"/>
    <w:rPr>
      <w:rFonts w:eastAsiaTheme="minorEastAsia"/>
    </w:rPr>
  </w:style>
  <w:style w:type="paragraph" w:styleId="Heading1">
    <w:name w:val="heading 1"/>
    <w:basedOn w:val="Normal"/>
    <w:next w:val="Normal"/>
    <w:link w:val="Heading1Char"/>
    <w:uiPriority w:val="9"/>
    <w:qFormat/>
    <w:rsid w:val="008025F1"/>
    <w:pPr>
      <w:keepNext/>
      <w:keepLines/>
      <w:pageBreakBefore/>
      <w:numPr>
        <w:numId w:val="25"/>
      </w:numPr>
      <w:spacing w:before="480" w:after="0"/>
      <w:outlineLvl w:val="0"/>
    </w:pPr>
    <w:rPr>
      <w:rFonts w:asciiTheme="minorHAnsi" w:eastAsiaTheme="majorEastAsia" w:hAnsiTheme="minorHAnsi" w:cstheme="majorBidi"/>
      <w:b/>
      <w:bCs/>
      <w:color w:val="365F91" w:themeColor="accent1" w:themeShade="BF"/>
      <w:sz w:val="32"/>
      <w:szCs w:val="28"/>
    </w:rPr>
  </w:style>
  <w:style w:type="paragraph" w:styleId="Heading2">
    <w:name w:val="heading 2"/>
    <w:next w:val="Normal"/>
    <w:link w:val="Heading2Char"/>
    <w:uiPriority w:val="9"/>
    <w:unhideWhenUsed/>
    <w:qFormat/>
    <w:rsid w:val="008025F1"/>
    <w:pPr>
      <w:keepNext/>
      <w:keepLines/>
      <w:numPr>
        <w:ilvl w:val="1"/>
        <w:numId w:val="26"/>
      </w:numPr>
      <w:spacing w:before="360" w:after="80"/>
      <w:outlineLvl w:val="1"/>
    </w:pPr>
    <w:rPr>
      <w:rFonts w:asciiTheme="minorHAnsi" w:eastAsiaTheme="majorEastAsia" w:hAnsiTheme="minorHAnsi" w:cstheme="majorBidi"/>
      <w:bCs/>
      <w:color w:val="365F91" w:themeColor="accent1" w:themeShade="BF"/>
      <w:sz w:val="28"/>
      <w:szCs w:val="36"/>
    </w:rPr>
  </w:style>
  <w:style w:type="paragraph" w:styleId="Heading3">
    <w:name w:val="heading 3"/>
    <w:basedOn w:val="Normal"/>
    <w:next w:val="Normal"/>
    <w:uiPriority w:val="9"/>
    <w:unhideWhenUsed/>
    <w:qFormat/>
    <w:rsid w:val="008025F1"/>
    <w:pPr>
      <w:keepNext/>
      <w:keepLines/>
      <w:numPr>
        <w:ilvl w:val="2"/>
        <w:numId w:val="26"/>
      </w:numPr>
      <w:spacing w:before="280" w:after="80"/>
      <w:outlineLvl w:val="2"/>
    </w:pPr>
    <w:rPr>
      <w:b/>
      <w:sz w:val="26"/>
      <w:szCs w:val="28"/>
    </w:rPr>
  </w:style>
  <w:style w:type="paragraph" w:styleId="Heading4">
    <w:name w:val="heading 4"/>
    <w:basedOn w:val="Normal"/>
    <w:next w:val="Normal"/>
    <w:uiPriority w:val="9"/>
    <w:semiHidden/>
    <w:unhideWhenUsed/>
    <w:qFormat/>
    <w:pPr>
      <w:keepNext/>
      <w:keepLines/>
      <w:numPr>
        <w:ilvl w:val="3"/>
        <w:numId w:val="26"/>
      </w:numPr>
      <w:spacing w:before="240" w:after="40"/>
      <w:outlineLvl w:val="3"/>
    </w:pPr>
    <w:rPr>
      <w:b/>
      <w:sz w:val="24"/>
      <w:szCs w:val="24"/>
    </w:rPr>
  </w:style>
  <w:style w:type="paragraph" w:styleId="Heading5">
    <w:name w:val="heading 5"/>
    <w:basedOn w:val="Normal"/>
    <w:next w:val="Normal"/>
    <w:uiPriority w:val="9"/>
    <w:semiHidden/>
    <w:unhideWhenUsed/>
    <w:qFormat/>
    <w:pPr>
      <w:keepNext/>
      <w:keepLines/>
      <w:numPr>
        <w:ilvl w:val="4"/>
        <w:numId w:val="26"/>
      </w:numPr>
      <w:spacing w:before="220" w:after="40"/>
      <w:outlineLvl w:val="4"/>
    </w:pPr>
    <w:rPr>
      <w:b/>
    </w:rPr>
  </w:style>
  <w:style w:type="paragraph" w:styleId="Heading6">
    <w:name w:val="heading 6"/>
    <w:basedOn w:val="Normal"/>
    <w:next w:val="Normal"/>
    <w:uiPriority w:val="9"/>
    <w:semiHidden/>
    <w:unhideWhenUsed/>
    <w:qFormat/>
    <w:pPr>
      <w:keepNext/>
      <w:keepLines/>
      <w:numPr>
        <w:ilvl w:val="5"/>
        <w:numId w:val="26"/>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F3346"/>
    <w:pPr>
      <w:keepNext/>
      <w:keepLines/>
      <w:numPr>
        <w:ilvl w:val="6"/>
        <w:numId w:val="2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F3346"/>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3346"/>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ind w:left="100"/>
    </w:pPr>
    <w:rPr>
      <w:rFonts w:ascii="Times New Roman" w:eastAsia="Times New Roman" w:hAnsi="Times New Roman" w:cs="Times New Roman"/>
      <w:sz w:val="24"/>
      <w:szCs w:val="24"/>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025F1"/>
    <w:rPr>
      <w:rFonts w:asciiTheme="minorHAnsi" w:eastAsiaTheme="majorEastAsia" w:hAnsiTheme="minorHAnsi" w:cstheme="majorBidi"/>
      <w:b/>
      <w:bCs/>
      <w:color w:val="365F91" w:themeColor="accent1" w:themeShade="BF"/>
      <w:sz w:val="32"/>
      <w:szCs w:val="28"/>
    </w:rPr>
  </w:style>
  <w:style w:type="paragraph" w:styleId="ListParagraph">
    <w:name w:val="List Paragraph"/>
    <w:basedOn w:val="Normal"/>
    <w:uiPriority w:val="34"/>
    <w:qFormat/>
    <w:pPr>
      <w:ind w:left="720"/>
      <w:contextualSpacing/>
    </w:pPr>
  </w:style>
  <w:style w:type="paragraph" w:styleId="NoSpacing">
    <w:name w:val="No Spacing"/>
    <w:uiPriority w:val="1"/>
    <w:qFormat/>
    <w:rPr>
      <w:rFonts w:asciiTheme="minorHAnsi" w:eastAsiaTheme="minorHAnsi" w:hAnsiTheme="minorHAnsi" w:cstheme="minorBidi"/>
      <w:lang w:val="vi-VN"/>
    </w:rPr>
  </w:style>
  <w:style w:type="character" w:customStyle="1" w:styleId="BalloonTextChar">
    <w:name w:val="Balloon Text Char"/>
    <w:basedOn w:val="DefaultParagraphFont"/>
    <w:link w:val="BalloonText"/>
    <w:uiPriority w:val="99"/>
    <w:semiHidden/>
    <w:rPr>
      <w:rFonts w:ascii="Tahoma" w:hAnsi="Tahoma" w:cs="Tahoma"/>
      <w:sz w:val="16"/>
      <w:szCs w:val="16"/>
      <w:lang w:val="vi-VN"/>
    </w:rPr>
  </w:style>
  <w:style w:type="character" w:customStyle="1" w:styleId="BodyTextChar">
    <w:name w:val="Body Text Char"/>
    <w:basedOn w:val="DefaultParagraphFont"/>
    <w:link w:val="BodyText"/>
    <w:uiPriority w:val="1"/>
    <w:qFormat/>
    <w:rPr>
      <w:rFonts w:eastAsia="Times New Roman"/>
      <w:sz w:val="24"/>
      <w:szCs w:val="24"/>
    </w:rPr>
  </w:style>
  <w:style w:type="character" w:customStyle="1" w:styleId="HeaderChar">
    <w:name w:val="Header Char"/>
    <w:basedOn w:val="DefaultParagraphFont"/>
    <w:link w:val="Header"/>
    <w:uiPriority w:val="99"/>
    <w:qFormat/>
    <w:rPr>
      <w:rFonts w:asciiTheme="minorHAnsi" w:eastAsiaTheme="minorHAnsi" w:hAnsiTheme="minorHAnsi" w:cstheme="minorBidi"/>
      <w:sz w:val="22"/>
      <w:szCs w:val="22"/>
      <w:lang w:val="vi-VN"/>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lang w:val="vi-V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pPr>
      <w:widowControl w:val="0"/>
      <w:jc w:val="both"/>
    </w:pPr>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semiHidden/>
    <w:rsid w:val="00EF33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F33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3346"/>
    <w:rPr>
      <w:rFonts w:asciiTheme="majorHAnsi" w:eastAsiaTheme="majorEastAsia" w:hAnsiTheme="majorHAnsi" w:cstheme="majorBidi"/>
      <w:i/>
      <w:iCs/>
      <w:color w:val="272727" w:themeColor="text1" w:themeTint="D8"/>
      <w:sz w:val="21"/>
      <w:szCs w:val="21"/>
    </w:rPr>
  </w:style>
  <w:style w:type="paragraph" w:customStyle="1" w:styleId="Style1">
    <w:name w:val="Style 1"/>
    <w:basedOn w:val="Heading1"/>
    <w:link w:val="Style1Char"/>
    <w:qFormat/>
    <w:rsid w:val="00342515"/>
    <w:pPr>
      <w:framePr w:wrap="around" w:vAnchor="text" w:hAnchor="text" w:y="1"/>
      <w:numPr>
        <w:numId w:val="0"/>
      </w:numPr>
    </w:pPr>
  </w:style>
  <w:style w:type="paragraph" w:styleId="TOCHeading">
    <w:name w:val="TOC Heading"/>
    <w:basedOn w:val="Heading1"/>
    <w:next w:val="Normal"/>
    <w:uiPriority w:val="39"/>
    <w:unhideWhenUsed/>
    <w:qFormat/>
    <w:rsid w:val="00342515"/>
    <w:pPr>
      <w:pageBreakBefore w:val="0"/>
      <w:numPr>
        <w:numId w:val="0"/>
      </w:numPr>
      <w:spacing w:before="240" w:line="259" w:lineRule="auto"/>
      <w:outlineLvl w:val="9"/>
    </w:pPr>
    <w:rPr>
      <w:rFonts w:asciiTheme="majorHAnsi" w:hAnsiTheme="majorHAnsi"/>
      <w:b w:val="0"/>
      <w:bCs w:val="0"/>
      <w:szCs w:val="32"/>
    </w:rPr>
  </w:style>
  <w:style w:type="character" w:customStyle="1" w:styleId="Style1Char">
    <w:name w:val="Style 1 Char"/>
    <w:basedOn w:val="Heading1Char"/>
    <w:link w:val="Style1"/>
    <w:rsid w:val="00342515"/>
    <w:rPr>
      <w:rFonts w:asciiTheme="minorHAnsi" w:eastAsiaTheme="majorEastAsia" w:hAnsiTheme="minorHAnsi" w:cstheme="majorBidi"/>
      <w:b/>
      <w:bCs/>
      <w:color w:val="365F91" w:themeColor="accent1" w:themeShade="BF"/>
      <w:sz w:val="32"/>
      <w:szCs w:val="28"/>
    </w:rPr>
  </w:style>
  <w:style w:type="paragraph" w:styleId="TOC2">
    <w:name w:val="toc 2"/>
    <w:basedOn w:val="Normal"/>
    <w:next w:val="Normal"/>
    <w:autoRedefine/>
    <w:uiPriority w:val="39"/>
    <w:unhideWhenUsed/>
    <w:rsid w:val="00342515"/>
    <w:pPr>
      <w:spacing w:after="0"/>
      <w:ind w:left="220"/>
    </w:pPr>
    <w:rPr>
      <w:rFonts w:asciiTheme="minorHAnsi" w:hAnsiTheme="minorHAnsi" w:cstheme="minorHAnsi"/>
      <w:smallCaps/>
      <w:sz w:val="20"/>
      <w:szCs w:val="20"/>
    </w:rPr>
  </w:style>
  <w:style w:type="paragraph" w:styleId="TOC1">
    <w:name w:val="toc 1"/>
    <w:basedOn w:val="Normal"/>
    <w:next w:val="Normal"/>
    <w:autoRedefine/>
    <w:uiPriority w:val="39"/>
    <w:unhideWhenUsed/>
    <w:rsid w:val="00342515"/>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342515"/>
    <w:pPr>
      <w:spacing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342515"/>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342515"/>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342515"/>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342515"/>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342515"/>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342515"/>
    <w:pPr>
      <w:spacing w:after="0"/>
      <w:ind w:left="1760"/>
    </w:pPr>
    <w:rPr>
      <w:rFonts w:asciiTheme="minorHAnsi" w:hAnsiTheme="minorHAnsi" w:cstheme="minorHAnsi"/>
      <w:sz w:val="18"/>
      <w:szCs w:val="18"/>
    </w:rPr>
  </w:style>
  <w:style w:type="character" w:customStyle="1" w:styleId="Heading2Char">
    <w:name w:val="Heading 2 Char"/>
    <w:basedOn w:val="DefaultParagraphFont"/>
    <w:link w:val="Heading2"/>
    <w:uiPriority w:val="9"/>
    <w:rsid w:val="008025F1"/>
    <w:rPr>
      <w:rFonts w:asciiTheme="minorHAnsi" w:eastAsiaTheme="majorEastAsia" w:hAnsiTheme="minorHAnsi" w:cstheme="majorBidi"/>
      <w:bCs/>
      <w:color w:val="365F91" w:themeColor="accent1" w:themeShade="BF"/>
      <w:sz w:val="28"/>
      <w:szCs w:val="36"/>
    </w:rPr>
  </w:style>
  <w:style w:type="paragraph" w:styleId="Caption">
    <w:name w:val="caption"/>
    <w:basedOn w:val="Normal"/>
    <w:next w:val="Normal"/>
    <w:uiPriority w:val="35"/>
    <w:unhideWhenUsed/>
    <w:qFormat/>
    <w:rsid w:val="004606F1"/>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A15D20"/>
    <w:pPr>
      <w:spacing w:after="0"/>
    </w:pPr>
  </w:style>
  <w:style w:type="character" w:styleId="FollowedHyperlink">
    <w:name w:val="FollowedHyperlink"/>
    <w:basedOn w:val="DefaultParagraphFont"/>
    <w:uiPriority w:val="99"/>
    <w:semiHidden/>
    <w:unhideWhenUsed/>
    <w:rsid w:val="00A15D20"/>
    <w:rPr>
      <w:color w:val="800080" w:themeColor="followedHyperlink"/>
      <w:u w:val="single"/>
    </w:rPr>
  </w:style>
  <w:style w:type="character" w:styleId="Strong">
    <w:name w:val="Strong"/>
    <w:basedOn w:val="DefaultParagraphFont"/>
    <w:uiPriority w:val="22"/>
    <w:qFormat/>
    <w:rsid w:val="004B7C7B"/>
    <w:rPr>
      <w:b/>
      <w:bCs/>
    </w:rPr>
  </w:style>
  <w:style w:type="paragraph" w:styleId="HTMLPreformatted">
    <w:name w:val="HTML Preformatted"/>
    <w:basedOn w:val="Normal"/>
    <w:link w:val="HTMLPreformattedChar"/>
    <w:uiPriority w:val="99"/>
    <w:unhideWhenUsed/>
    <w:rsid w:val="00C327D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C327D5"/>
    <w:rPr>
      <w:rFonts w:ascii="Consolas" w:eastAsiaTheme="minorEastAsia" w:hAnsi="Consolas"/>
      <w:sz w:val="20"/>
      <w:szCs w:val="20"/>
    </w:rPr>
  </w:style>
  <w:style w:type="character" w:styleId="HTMLCode">
    <w:name w:val="HTML Code"/>
    <w:basedOn w:val="DefaultParagraphFont"/>
    <w:uiPriority w:val="99"/>
    <w:semiHidden/>
    <w:unhideWhenUsed/>
    <w:rsid w:val="00E67F7C"/>
    <w:rPr>
      <w:rFonts w:ascii="Courier New" w:eastAsia="Times New Roman" w:hAnsi="Courier New" w:cs="Courier New"/>
      <w:sz w:val="20"/>
      <w:szCs w:val="20"/>
    </w:rPr>
  </w:style>
  <w:style w:type="character" w:customStyle="1" w:styleId="wdyuqq">
    <w:name w:val="wdyuqq"/>
    <w:basedOn w:val="DefaultParagraphFont"/>
    <w:rsid w:val="00356C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473877">
      <w:bodyDiv w:val="1"/>
      <w:marLeft w:val="0"/>
      <w:marRight w:val="0"/>
      <w:marTop w:val="0"/>
      <w:marBottom w:val="0"/>
      <w:divBdr>
        <w:top w:val="none" w:sz="0" w:space="0" w:color="auto"/>
        <w:left w:val="none" w:sz="0" w:space="0" w:color="auto"/>
        <w:bottom w:val="none" w:sz="0" w:space="0" w:color="auto"/>
        <w:right w:val="none" w:sz="0" w:space="0" w:color="auto"/>
      </w:divBdr>
    </w:div>
    <w:div w:id="160704889">
      <w:bodyDiv w:val="1"/>
      <w:marLeft w:val="0"/>
      <w:marRight w:val="0"/>
      <w:marTop w:val="0"/>
      <w:marBottom w:val="0"/>
      <w:divBdr>
        <w:top w:val="none" w:sz="0" w:space="0" w:color="auto"/>
        <w:left w:val="none" w:sz="0" w:space="0" w:color="auto"/>
        <w:bottom w:val="none" w:sz="0" w:space="0" w:color="auto"/>
        <w:right w:val="none" w:sz="0" w:space="0" w:color="auto"/>
      </w:divBdr>
    </w:div>
    <w:div w:id="216167246">
      <w:bodyDiv w:val="1"/>
      <w:marLeft w:val="0"/>
      <w:marRight w:val="0"/>
      <w:marTop w:val="0"/>
      <w:marBottom w:val="0"/>
      <w:divBdr>
        <w:top w:val="none" w:sz="0" w:space="0" w:color="auto"/>
        <w:left w:val="none" w:sz="0" w:space="0" w:color="auto"/>
        <w:bottom w:val="none" w:sz="0" w:space="0" w:color="auto"/>
        <w:right w:val="none" w:sz="0" w:space="0" w:color="auto"/>
      </w:divBdr>
    </w:div>
    <w:div w:id="291516672">
      <w:bodyDiv w:val="1"/>
      <w:marLeft w:val="0"/>
      <w:marRight w:val="0"/>
      <w:marTop w:val="0"/>
      <w:marBottom w:val="0"/>
      <w:divBdr>
        <w:top w:val="none" w:sz="0" w:space="0" w:color="auto"/>
        <w:left w:val="none" w:sz="0" w:space="0" w:color="auto"/>
        <w:bottom w:val="none" w:sz="0" w:space="0" w:color="auto"/>
        <w:right w:val="none" w:sz="0" w:space="0" w:color="auto"/>
      </w:divBdr>
    </w:div>
    <w:div w:id="301740063">
      <w:bodyDiv w:val="1"/>
      <w:marLeft w:val="0"/>
      <w:marRight w:val="0"/>
      <w:marTop w:val="0"/>
      <w:marBottom w:val="0"/>
      <w:divBdr>
        <w:top w:val="none" w:sz="0" w:space="0" w:color="auto"/>
        <w:left w:val="none" w:sz="0" w:space="0" w:color="auto"/>
        <w:bottom w:val="none" w:sz="0" w:space="0" w:color="auto"/>
        <w:right w:val="none" w:sz="0" w:space="0" w:color="auto"/>
      </w:divBdr>
    </w:div>
    <w:div w:id="454181318">
      <w:bodyDiv w:val="1"/>
      <w:marLeft w:val="0"/>
      <w:marRight w:val="0"/>
      <w:marTop w:val="0"/>
      <w:marBottom w:val="0"/>
      <w:divBdr>
        <w:top w:val="none" w:sz="0" w:space="0" w:color="auto"/>
        <w:left w:val="none" w:sz="0" w:space="0" w:color="auto"/>
        <w:bottom w:val="none" w:sz="0" w:space="0" w:color="auto"/>
        <w:right w:val="none" w:sz="0" w:space="0" w:color="auto"/>
      </w:divBdr>
    </w:div>
    <w:div w:id="632254875">
      <w:bodyDiv w:val="1"/>
      <w:marLeft w:val="0"/>
      <w:marRight w:val="0"/>
      <w:marTop w:val="0"/>
      <w:marBottom w:val="0"/>
      <w:divBdr>
        <w:top w:val="none" w:sz="0" w:space="0" w:color="auto"/>
        <w:left w:val="none" w:sz="0" w:space="0" w:color="auto"/>
        <w:bottom w:val="none" w:sz="0" w:space="0" w:color="auto"/>
        <w:right w:val="none" w:sz="0" w:space="0" w:color="auto"/>
      </w:divBdr>
    </w:div>
    <w:div w:id="702949813">
      <w:bodyDiv w:val="1"/>
      <w:marLeft w:val="0"/>
      <w:marRight w:val="0"/>
      <w:marTop w:val="0"/>
      <w:marBottom w:val="0"/>
      <w:divBdr>
        <w:top w:val="none" w:sz="0" w:space="0" w:color="auto"/>
        <w:left w:val="none" w:sz="0" w:space="0" w:color="auto"/>
        <w:bottom w:val="none" w:sz="0" w:space="0" w:color="auto"/>
        <w:right w:val="none" w:sz="0" w:space="0" w:color="auto"/>
      </w:divBdr>
    </w:div>
    <w:div w:id="738333456">
      <w:bodyDiv w:val="1"/>
      <w:marLeft w:val="0"/>
      <w:marRight w:val="0"/>
      <w:marTop w:val="0"/>
      <w:marBottom w:val="0"/>
      <w:divBdr>
        <w:top w:val="none" w:sz="0" w:space="0" w:color="auto"/>
        <w:left w:val="none" w:sz="0" w:space="0" w:color="auto"/>
        <w:bottom w:val="none" w:sz="0" w:space="0" w:color="auto"/>
        <w:right w:val="none" w:sz="0" w:space="0" w:color="auto"/>
      </w:divBdr>
    </w:div>
    <w:div w:id="1303074953">
      <w:bodyDiv w:val="1"/>
      <w:marLeft w:val="0"/>
      <w:marRight w:val="0"/>
      <w:marTop w:val="0"/>
      <w:marBottom w:val="0"/>
      <w:divBdr>
        <w:top w:val="none" w:sz="0" w:space="0" w:color="auto"/>
        <w:left w:val="none" w:sz="0" w:space="0" w:color="auto"/>
        <w:bottom w:val="none" w:sz="0" w:space="0" w:color="auto"/>
        <w:right w:val="none" w:sz="0" w:space="0" w:color="auto"/>
      </w:divBdr>
    </w:div>
    <w:div w:id="1631858052">
      <w:bodyDiv w:val="1"/>
      <w:marLeft w:val="0"/>
      <w:marRight w:val="0"/>
      <w:marTop w:val="0"/>
      <w:marBottom w:val="0"/>
      <w:divBdr>
        <w:top w:val="none" w:sz="0" w:space="0" w:color="auto"/>
        <w:left w:val="none" w:sz="0" w:space="0" w:color="auto"/>
        <w:bottom w:val="none" w:sz="0" w:space="0" w:color="auto"/>
        <w:right w:val="none" w:sz="0" w:space="0" w:color="auto"/>
      </w:divBdr>
    </w:div>
    <w:div w:id="1659965565">
      <w:bodyDiv w:val="1"/>
      <w:marLeft w:val="0"/>
      <w:marRight w:val="0"/>
      <w:marTop w:val="0"/>
      <w:marBottom w:val="0"/>
      <w:divBdr>
        <w:top w:val="none" w:sz="0" w:space="0" w:color="auto"/>
        <w:left w:val="none" w:sz="0" w:space="0" w:color="auto"/>
        <w:bottom w:val="none" w:sz="0" w:space="0" w:color="auto"/>
        <w:right w:val="none" w:sz="0" w:space="0" w:color="auto"/>
      </w:divBdr>
    </w:div>
    <w:div w:id="1683162803">
      <w:bodyDiv w:val="1"/>
      <w:marLeft w:val="0"/>
      <w:marRight w:val="0"/>
      <w:marTop w:val="0"/>
      <w:marBottom w:val="0"/>
      <w:divBdr>
        <w:top w:val="none" w:sz="0" w:space="0" w:color="auto"/>
        <w:left w:val="none" w:sz="0" w:space="0" w:color="auto"/>
        <w:bottom w:val="none" w:sz="0" w:space="0" w:color="auto"/>
        <w:right w:val="none" w:sz="0" w:space="0" w:color="auto"/>
      </w:divBdr>
    </w:div>
    <w:div w:id="1787194492">
      <w:bodyDiv w:val="1"/>
      <w:marLeft w:val="0"/>
      <w:marRight w:val="0"/>
      <w:marTop w:val="0"/>
      <w:marBottom w:val="0"/>
      <w:divBdr>
        <w:top w:val="none" w:sz="0" w:space="0" w:color="auto"/>
        <w:left w:val="none" w:sz="0" w:space="0" w:color="auto"/>
        <w:bottom w:val="none" w:sz="0" w:space="0" w:color="auto"/>
        <w:right w:val="none" w:sz="0" w:space="0" w:color="auto"/>
      </w:divBdr>
    </w:div>
    <w:div w:id="1872692939">
      <w:bodyDiv w:val="1"/>
      <w:marLeft w:val="0"/>
      <w:marRight w:val="0"/>
      <w:marTop w:val="0"/>
      <w:marBottom w:val="0"/>
      <w:divBdr>
        <w:top w:val="none" w:sz="0" w:space="0" w:color="auto"/>
        <w:left w:val="none" w:sz="0" w:space="0" w:color="auto"/>
        <w:bottom w:val="none" w:sz="0" w:space="0" w:color="auto"/>
        <w:right w:val="none" w:sz="0" w:space="0" w:color="auto"/>
      </w:divBdr>
    </w:div>
    <w:div w:id="2046907562">
      <w:bodyDiv w:val="1"/>
      <w:marLeft w:val="0"/>
      <w:marRight w:val="0"/>
      <w:marTop w:val="0"/>
      <w:marBottom w:val="0"/>
      <w:divBdr>
        <w:top w:val="none" w:sz="0" w:space="0" w:color="auto"/>
        <w:left w:val="none" w:sz="0" w:space="0" w:color="auto"/>
        <w:bottom w:val="none" w:sz="0" w:space="0" w:color="auto"/>
        <w:right w:val="none" w:sz="0" w:space="0" w:color="auto"/>
      </w:divBdr>
    </w:div>
    <w:div w:id="2051496882">
      <w:bodyDiv w:val="1"/>
      <w:marLeft w:val="0"/>
      <w:marRight w:val="0"/>
      <w:marTop w:val="0"/>
      <w:marBottom w:val="0"/>
      <w:divBdr>
        <w:top w:val="none" w:sz="0" w:space="0" w:color="auto"/>
        <w:left w:val="none" w:sz="0" w:space="0" w:color="auto"/>
        <w:bottom w:val="none" w:sz="0" w:space="0" w:color="auto"/>
        <w:right w:val="none" w:sz="0" w:space="0" w:color="auto"/>
      </w:divBdr>
    </w:div>
    <w:div w:id="2097241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60e3c38e-f2ee-459d-afd5-696600ec185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KsrVoV+qGmEC22Srd1t0L0b9qRQ==">AMUW2mXvxDyrGmqS9YPntFGbbuht/JcHKzcWXjrHsFsWEHRj4ZGPicfJtYMGZrjpxZCscZf8pCesoKTa30RiQ78FwLxciaAfBzId8PPs5DuS+KGK+dXoAzE1dyGFbuKrjImxqnsI3T9leaWi24Qx/nlauRnUtT587HN8sxAbruB6vgLt9o7mmT4r6yOF/F1kTFbWETRlfQLRq4jMj7ZV+JD8HwaladE+ixqiaSEgaFeeF4HBb1QffvZYHFuJkGq77ybQgps6kbVG8+FraT4OVjQxlqyN1n7Y5Q==</go:docsCustomData>
</go:gDocsCustomXmlDataStorage>
</file>

<file path=customXml/item5.xml><?xml version="1.0" encoding="utf-8"?>
<ct:contentTypeSchema xmlns:ct="http://schemas.microsoft.com/office/2006/metadata/contentType" xmlns:ma="http://schemas.microsoft.com/office/2006/metadata/properties/metaAttributes" ct:_="" ma:_="" ma:contentTypeName="Document" ma:contentTypeID="0x0101002B40ED8DB7108B41A55B428DBC2A579D" ma:contentTypeVersion="16" ma:contentTypeDescription="Create a new document." ma:contentTypeScope="" ma:versionID="65610bcfc2c43450a25364514f766791">
  <xsd:schema xmlns:xsd="http://www.w3.org/2001/XMLSchema" xmlns:xs="http://www.w3.org/2001/XMLSchema" xmlns:p="http://schemas.microsoft.com/office/2006/metadata/properties" xmlns:ns3="60e3c38e-f2ee-459d-afd5-696600ec1855" xmlns:ns4="feffb424-8791-423a-8a16-623de81de309" targetNamespace="http://schemas.microsoft.com/office/2006/metadata/properties" ma:root="true" ma:fieldsID="c55ffcc61db213329c1e5e4e143ae062" ns3:_="" ns4:_="">
    <xsd:import namespace="60e3c38e-f2ee-459d-afd5-696600ec1855"/>
    <xsd:import namespace="feffb424-8791-423a-8a16-623de81de3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SearchProperties"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e3c38e-f2ee-459d-afd5-696600ec1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ffb424-8791-423a-8a16-623de81de3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EEB1FB-4220-44D9-B4A3-CF71B463286C}">
  <ds:schemaRefs>
    <ds:schemaRef ds:uri="http://schemas.openxmlformats.org/officeDocument/2006/bibliography"/>
  </ds:schemaRefs>
</ds:datastoreItem>
</file>

<file path=customXml/itemProps2.xml><?xml version="1.0" encoding="utf-8"?>
<ds:datastoreItem xmlns:ds="http://schemas.openxmlformats.org/officeDocument/2006/customXml" ds:itemID="{9A6D7A18-EC89-49E2-9A53-1DA5EE7CD8E2}">
  <ds:schemaRefs>
    <ds:schemaRef ds:uri="http://schemas.microsoft.com/office/2006/metadata/properties"/>
    <ds:schemaRef ds:uri="http://schemas.microsoft.com/office/infopath/2007/PartnerControls"/>
    <ds:schemaRef ds:uri="60e3c38e-f2ee-459d-afd5-696600ec1855"/>
  </ds:schemaRefs>
</ds:datastoreItem>
</file>

<file path=customXml/itemProps3.xml><?xml version="1.0" encoding="utf-8"?>
<ds:datastoreItem xmlns:ds="http://schemas.openxmlformats.org/officeDocument/2006/customXml" ds:itemID="{2B80EFEB-6B5D-4E4F-B7DA-DE9BAC3DF874}">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A9AA4E89-CCA6-4EE4-90D0-E36F3DE0F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e3c38e-f2ee-459d-afd5-696600ec1855"/>
    <ds:schemaRef ds:uri="feffb424-8791-423a-8a16-623de81de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15</Pages>
  <Words>1811</Words>
  <Characters>1032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10</dc:creator>
  <cp:keywords/>
  <dc:description/>
  <cp:lastModifiedBy>Nhật Khiêm Nguyễn</cp:lastModifiedBy>
  <cp:revision>10</cp:revision>
  <dcterms:created xsi:type="dcterms:W3CDTF">2024-05-17T14:29:00Z</dcterms:created>
  <dcterms:modified xsi:type="dcterms:W3CDTF">2024-05-19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y fmtid="{D5CDD505-2E9C-101B-9397-08002B2CF9AE}" pid="3" name="GrammarlyDocumentId">
    <vt:lpwstr>a387f305b3ee153380bbf41fa1f1ef5426cf4bebeae98ba6b7399cd9b66dcfb8</vt:lpwstr>
  </property>
  <property fmtid="{D5CDD505-2E9C-101B-9397-08002B2CF9AE}" pid="4" name="ContentTypeId">
    <vt:lpwstr>0x0101002B40ED8DB7108B41A55B428DBC2A579D</vt:lpwstr>
  </property>
</Properties>
</file>